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2F6057" w14:textId="77777777" w:rsidR="008C6BE9" w:rsidRPr="009A0232" w:rsidRDefault="008C6BE9" w:rsidP="008C6BE9">
      <w:pPr>
        <w:rPr>
          <w:rFonts w:ascii="Courier New" w:hAnsi="Courier New" w:cs="Courier New"/>
          <w:sz w:val="20"/>
          <w:szCs w:val="20"/>
          <w:lang w:val="en-SG"/>
        </w:rPr>
      </w:pPr>
    </w:p>
    <w:p w14:paraId="498FA519" w14:textId="77777777" w:rsidR="008C6BE9" w:rsidRPr="007155E5" w:rsidRDefault="00E40C95" w:rsidP="008C6BE9">
      <w:pPr>
        <w:jc w:val="center"/>
        <w:rPr>
          <w:rFonts w:ascii="Courier New" w:hAnsi="Courier New" w:cs="Courier New"/>
          <w:sz w:val="28"/>
          <w:szCs w:val="28"/>
          <w:lang w:val="en-SG"/>
        </w:rPr>
      </w:pPr>
      <w:r>
        <w:rPr>
          <w:rFonts w:ascii="Courier New" w:hAnsi="Courier New" w:cs="Courier New"/>
          <w:sz w:val="28"/>
          <w:szCs w:val="28"/>
          <w:lang w:val="en-SG"/>
        </w:rPr>
        <w:t>Worksheet 0</w:t>
      </w:r>
      <w:r w:rsidR="007C44AD">
        <w:rPr>
          <w:rFonts w:ascii="Courier New" w:hAnsi="Courier New" w:cs="Courier New"/>
          <w:sz w:val="28"/>
          <w:szCs w:val="28"/>
          <w:lang w:val="en-SG"/>
        </w:rPr>
        <w:t>5</w:t>
      </w:r>
    </w:p>
    <w:p w14:paraId="26BD9277" w14:textId="77777777" w:rsidR="00383CE8" w:rsidRPr="00383CE8" w:rsidRDefault="00DF3C27" w:rsidP="00383CE8">
      <w:pPr>
        <w:ind w:left="1" w:firstLine="1"/>
        <w:jc w:val="center"/>
        <w:rPr>
          <w:rFonts w:cs="Calibri"/>
          <w:sz w:val="52"/>
        </w:rPr>
      </w:pPr>
      <w:proofErr w:type="gramStart"/>
      <w:r>
        <w:rPr>
          <w:rFonts w:ascii="Arial" w:hAnsi="Arial" w:cs="Arial"/>
          <w:b/>
          <w:sz w:val="56"/>
          <w:lang w:val="en-SG"/>
        </w:rPr>
        <w:t>Story Teller</w:t>
      </w:r>
      <w:proofErr w:type="gramEnd"/>
      <w:r w:rsidR="0036187B">
        <w:rPr>
          <w:rFonts w:ascii="Arial" w:hAnsi="Arial" w:cs="Arial"/>
          <w:b/>
          <w:sz w:val="56"/>
          <w:lang w:val="en-SG"/>
        </w:rPr>
        <w:t xml:space="preserve"> II</w:t>
      </w:r>
    </w:p>
    <w:p w14:paraId="51A8A5AA" w14:textId="77777777" w:rsidR="00C23398" w:rsidRDefault="00C23398" w:rsidP="00C23398">
      <w:pPr>
        <w:rPr>
          <w:rStyle w:val="BookTitle"/>
          <w:rFonts w:asciiTheme="minorHAnsi" w:hAnsiTheme="minorHAnsi" w:cstheme="minorHAnsi"/>
          <w:b w:val="0"/>
          <w:lang w:val="en-SG"/>
        </w:rPr>
      </w:pPr>
    </w:p>
    <w:p w14:paraId="4DE83AB5" w14:textId="77777777" w:rsidR="001B5397" w:rsidRDefault="00A47431" w:rsidP="00745D7F">
      <w:pPr>
        <w:pStyle w:val="Heading1"/>
        <w:numPr>
          <w:ilvl w:val="0"/>
          <w:numId w:val="1"/>
        </w:numPr>
        <w:spacing w:after="120"/>
        <w:rPr>
          <w:rFonts w:cstheme="minorHAnsi"/>
          <w:color w:val="984806" w:themeColor="accent6" w:themeShade="80"/>
          <w:lang w:val="en-SG"/>
        </w:rPr>
      </w:pPr>
      <w:r>
        <w:rPr>
          <w:rFonts w:cstheme="minorHAnsi"/>
          <w:color w:val="984806" w:themeColor="accent6" w:themeShade="80"/>
          <w:lang w:val="en-SG"/>
        </w:rPr>
        <w:t xml:space="preserve">Preparing the </w:t>
      </w:r>
      <w:r w:rsidR="00E26CDF">
        <w:rPr>
          <w:rFonts w:cstheme="minorHAnsi"/>
          <w:color w:val="984806" w:themeColor="accent6" w:themeShade="80"/>
          <w:lang w:val="en-SG"/>
        </w:rPr>
        <w:t>setup</w:t>
      </w:r>
      <w:r w:rsidR="001B5397">
        <w:rPr>
          <w:rFonts w:cstheme="minorHAnsi"/>
          <w:color w:val="984806" w:themeColor="accent6" w:themeShade="80"/>
          <w:lang w:val="en-SG"/>
        </w:rPr>
        <w:t xml:space="preserve"> </w:t>
      </w:r>
    </w:p>
    <w:p w14:paraId="61210453" w14:textId="16A0C969" w:rsidR="00142291" w:rsidRPr="00142291" w:rsidRDefault="00142291" w:rsidP="00142291">
      <w:pPr>
        <w:pStyle w:val="ListParagraph"/>
        <w:numPr>
          <w:ilvl w:val="0"/>
          <w:numId w:val="2"/>
        </w:numPr>
        <w:spacing w:after="100"/>
        <w:rPr>
          <w:lang w:val="en-SG"/>
        </w:rPr>
      </w:pPr>
      <w:r>
        <w:rPr>
          <w:rFonts w:asciiTheme="minorHAnsi" w:hAnsiTheme="minorHAnsi"/>
          <w:lang w:val="en-SG"/>
        </w:rPr>
        <w:t>Dow</w:t>
      </w:r>
      <w:r w:rsidR="004E5B09">
        <w:rPr>
          <w:rFonts w:asciiTheme="minorHAnsi" w:hAnsiTheme="minorHAnsi"/>
          <w:lang w:val="en-SG"/>
        </w:rPr>
        <w:t>n</w:t>
      </w:r>
      <w:r w:rsidRPr="00142291">
        <w:rPr>
          <w:rFonts w:asciiTheme="minorHAnsi" w:hAnsiTheme="minorHAnsi"/>
          <w:lang w:val="en-SG"/>
        </w:rPr>
        <w:t xml:space="preserve">load </w:t>
      </w:r>
      <w:r w:rsidR="00CD53DF">
        <w:rPr>
          <w:rFonts w:asciiTheme="minorHAnsi" w:hAnsiTheme="minorHAnsi"/>
          <w:lang w:val="en-SG"/>
        </w:rPr>
        <w:t xml:space="preserve">the folder </w:t>
      </w:r>
      <w:r w:rsidRPr="00142291">
        <w:rPr>
          <w:rFonts w:asciiTheme="minorHAnsi" w:hAnsiTheme="minorHAnsi"/>
          <w:lang w:val="en-SG"/>
        </w:rPr>
        <w:t>C273_</w:t>
      </w:r>
      <w:r w:rsidR="00D65DAD">
        <w:rPr>
          <w:rFonts w:asciiTheme="minorHAnsi" w:hAnsiTheme="minorHAnsi"/>
          <w:lang w:val="en-SG"/>
        </w:rPr>
        <w:t>L</w:t>
      </w:r>
      <w:r>
        <w:rPr>
          <w:rFonts w:asciiTheme="minorHAnsi" w:hAnsiTheme="minorHAnsi"/>
          <w:lang w:val="en-SG"/>
        </w:rPr>
        <w:t>05StoryTeller</w:t>
      </w:r>
      <w:r w:rsidR="00CD53DF">
        <w:rPr>
          <w:rFonts w:asciiTheme="minorHAnsi" w:hAnsiTheme="minorHAnsi"/>
          <w:lang w:val="en-SG"/>
        </w:rPr>
        <w:t xml:space="preserve"> from LEO and place it in the </w:t>
      </w:r>
      <w:proofErr w:type="spellStart"/>
      <w:r w:rsidR="00CD53DF">
        <w:rPr>
          <w:rFonts w:asciiTheme="minorHAnsi" w:hAnsiTheme="minorHAnsi"/>
          <w:lang w:val="en-SG"/>
        </w:rPr>
        <w:t>htdocs</w:t>
      </w:r>
      <w:proofErr w:type="spellEnd"/>
      <w:r w:rsidR="00CD53DF">
        <w:rPr>
          <w:rFonts w:asciiTheme="minorHAnsi" w:hAnsiTheme="minorHAnsi"/>
          <w:lang w:val="en-SG"/>
        </w:rPr>
        <w:t xml:space="preserve"> folder on your laptop</w:t>
      </w:r>
      <w:r w:rsidRPr="00142291">
        <w:rPr>
          <w:rFonts w:asciiTheme="minorHAnsi" w:hAnsiTheme="minorHAnsi"/>
          <w:lang w:val="en-SG"/>
        </w:rPr>
        <w:t>.</w:t>
      </w:r>
    </w:p>
    <w:p w14:paraId="4AAFC46F" w14:textId="77777777" w:rsidR="00142291" w:rsidRPr="00142291" w:rsidRDefault="00142291" w:rsidP="00142291">
      <w:pPr>
        <w:pStyle w:val="ListParagraph"/>
        <w:spacing w:after="100"/>
        <w:rPr>
          <w:rFonts w:asciiTheme="minorHAnsi" w:hAnsiTheme="minorHAnsi"/>
          <w:b/>
          <w:lang w:val="en-SG"/>
        </w:rPr>
      </w:pPr>
    </w:p>
    <w:p w14:paraId="540FBFD3" w14:textId="714D9630" w:rsidR="00142291" w:rsidRPr="00CC38A6" w:rsidRDefault="00142291" w:rsidP="00142291">
      <w:pPr>
        <w:pStyle w:val="ListParagraph"/>
        <w:numPr>
          <w:ilvl w:val="0"/>
          <w:numId w:val="2"/>
        </w:numPr>
        <w:spacing w:after="100"/>
        <w:rPr>
          <w:rFonts w:asciiTheme="minorHAnsi" w:hAnsiTheme="minorHAnsi"/>
          <w:b/>
          <w:lang w:val="en-SG"/>
        </w:rPr>
      </w:pPr>
      <w:r w:rsidRPr="00142291">
        <w:rPr>
          <w:rFonts w:asciiTheme="minorHAnsi" w:hAnsiTheme="minorHAnsi"/>
          <w:lang w:val="en-SG"/>
        </w:rPr>
        <w:t>Using NetBeans, create a new PHP Project (with existing sources)</w:t>
      </w:r>
      <w:r>
        <w:rPr>
          <w:rFonts w:asciiTheme="minorHAnsi" w:hAnsiTheme="minorHAnsi"/>
          <w:lang w:val="en-SG"/>
        </w:rPr>
        <w:t xml:space="preserve"> titled </w:t>
      </w:r>
      <w:r w:rsidRPr="00142291">
        <w:rPr>
          <w:rFonts w:asciiTheme="minorHAnsi" w:hAnsiTheme="minorHAnsi"/>
          <w:b/>
          <w:lang w:val="en-SG"/>
        </w:rPr>
        <w:t>C273_</w:t>
      </w:r>
      <w:r w:rsidR="00D65DAD">
        <w:rPr>
          <w:rFonts w:asciiTheme="minorHAnsi" w:hAnsiTheme="minorHAnsi"/>
          <w:b/>
          <w:lang w:val="en-SG"/>
        </w:rPr>
        <w:t>L</w:t>
      </w:r>
      <w:r w:rsidRPr="00142291">
        <w:rPr>
          <w:rFonts w:asciiTheme="minorHAnsi" w:hAnsiTheme="minorHAnsi"/>
          <w:b/>
          <w:lang w:val="en-SG"/>
        </w:rPr>
        <w:t>0</w:t>
      </w:r>
      <w:r>
        <w:rPr>
          <w:rFonts w:asciiTheme="minorHAnsi" w:hAnsiTheme="minorHAnsi"/>
          <w:b/>
          <w:lang w:val="en-SG"/>
        </w:rPr>
        <w:t>5StoryTeller</w:t>
      </w:r>
      <w:r w:rsidRPr="00142291">
        <w:rPr>
          <w:rFonts w:asciiTheme="minorHAnsi" w:hAnsiTheme="minorHAnsi"/>
          <w:b/>
          <w:lang w:val="en-SG"/>
        </w:rPr>
        <w:t xml:space="preserve"> </w:t>
      </w:r>
      <w:r w:rsidRPr="00142291">
        <w:rPr>
          <w:rFonts w:asciiTheme="minorHAnsi" w:hAnsiTheme="minorHAnsi"/>
          <w:lang w:val="en-SG"/>
        </w:rPr>
        <w:t>that points to the folder above.</w:t>
      </w:r>
    </w:p>
    <w:p w14:paraId="15E33580" w14:textId="77777777" w:rsidR="00CC38A6" w:rsidRPr="00CC38A6" w:rsidRDefault="00CC38A6" w:rsidP="00CC38A6">
      <w:pPr>
        <w:pStyle w:val="ListParagraph"/>
        <w:rPr>
          <w:rFonts w:asciiTheme="minorHAnsi" w:hAnsiTheme="minorHAnsi"/>
          <w:b/>
          <w:lang w:val="en-SG"/>
        </w:rPr>
      </w:pPr>
    </w:p>
    <w:p w14:paraId="48879EC8" w14:textId="4F42F66A" w:rsidR="00CC38A6" w:rsidRPr="00CC38A6" w:rsidRDefault="00CC38A6" w:rsidP="00142291">
      <w:pPr>
        <w:pStyle w:val="ListParagraph"/>
        <w:numPr>
          <w:ilvl w:val="0"/>
          <w:numId w:val="2"/>
        </w:numPr>
        <w:spacing w:after="100"/>
        <w:rPr>
          <w:rFonts w:asciiTheme="minorHAnsi" w:hAnsiTheme="minorHAnsi"/>
          <w:lang w:val="en-SG"/>
        </w:rPr>
      </w:pPr>
      <w:r w:rsidRPr="00CC38A6">
        <w:rPr>
          <w:rFonts w:asciiTheme="minorHAnsi" w:hAnsiTheme="minorHAnsi"/>
          <w:lang w:val="en-SG"/>
        </w:rPr>
        <w:t xml:space="preserve">Start </w:t>
      </w:r>
      <w:proofErr w:type="spellStart"/>
      <w:r w:rsidRPr="00CC38A6">
        <w:rPr>
          <w:rFonts w:asciiTheme="minorHAnsi" w:hAnsiTheme="minorHAnsi"/>
          <w:lang w:val="en-SG"/>
        </w:rPr>
        <w:t>phpmyadmin</w:t>
      </w:r>
      <w:proofErr w:type="spellEnd"/>
      <w:r w:rsidRPr="00CC38A6">
        <w:rPr>
          <w:rFonts w:asciiTheme="minorHAnsi" w:hAnsiTheme="minorHAnsi"/>
          <w:lang w:val="en-SG"/>
        </w:rPr>
        <w:t xml:space="preserve"> from XAMPP, and make sure that the database c203_p13 is still there. If you do not have that database, create </w:t>
      </w:r>
      <w:proofErr w:type="gramStart"/>
      <w:r w:rsidRPr="00CC38A6">
        <w:rPr>
          <w:rFonts w:asciiTheme="minorHAnsi" w:hAnsiTheme="minorHAnsi"/>
          <w:lang w:val="en-SG"/>
        </w:rPr>
        <w:t>it</w:t>
      </w:r>
      <w:proofErr w:type="gramEnd"/>
      <w:r w:rsidRPr="00CC38A6">
        <w:rPr>
          <w:rFonts w:asciiTheme="minorHAnsi" w:hAnsiTheme="minorHAnsi"/>
          <w:lang w:val="en-SG"/>
        </w:rPr>
        <w:t xml:space="preserve"> and import the tables and data</w:t>
      </w:r>
      <w:r>
        <w:rPr>
          <w:rFonts w:asciiTheme="minorHAnsi" w:hAnsiTheme="minorHAnsi"/>
          <w:lang w:val="en-SG"/>
        </w:rPr>
        <w:t xml:space="preserve"> </w:t>
      </w:r>
      <w:r w:rsidRPr="00CC38A6">
        <w:rPr>
          <w:rFonts w:asciiTheme="minorHAnsi" w:hAnsiTheme="minorHAnsi"/>
          <w:lang w:val="en-SG"/>
        </w:rPr>
        <w:t xml:space="preserve">using the </w:t>
      </w:r>
      <w:proofErr w:type="spellStart"/>
      <w:r w:rsidRPr="00CC38A6">
        <w:rPr>
          <w:rFonts w:asciiTheme="minorHAnsi" w:hAnsiTheme="minorHAnsi"/>
          <w:lang w:val="en-SG"/>
        </w:rPr>
        <w:t>sql</w:t>
      </w:r>
      <w:proofErr w:type="spellEnd"/>
      <w:r w:rsidRPr="00CC38A6">
        <w:rPr>
          <w:rFonts w:asciiTheme="minorHAnsi" w:hAnsiTheme="minorHAnsi"/>
          <w:lang w:val="en-SG"/>
        </w:rPr>
        <w:t xml:space="preserve"> file c203_p13.sql provided in your problem package.</w:t>
      </w:r>
    </w:p>
    <w:p w14:paraId="7B3ED1E6" w14:textId="77777777" w:rsidR="00025D5D" w:rsidRPr="00025D5D" w:rsidRDefault="00025D5D" w:rsidP="00025D5D">
      <w:pPr>
        <w:pStyle w:val="ListParagraph"/>
        <w:rPr>
          <w:rFonts w:asciiTheme="minorHAnsi" w:hAnsiTheme="minorHAnsi"/>
          <w:b/>
          <w:lang w:val="en-SG"/>
        </w:rPr>
      </w:pPr>
    </w:p>
    <w:p w14:paraId="5EE76ABB" w14:textId="66C7BA4A" w:rsidR="00025D5D" w:rsidRPr="00CC38A6" w:rsidRDefault="00B11AD9" w:rsidP="00B11AD9">
      <w:pPr>
        <w:pStyle w:val="ListParagraph"/>
        <w:numPr>
          <w:ilvl w:val="0"/>
          <w:numId w:val="2"/>
        </w:numPr>
        <w:spacing w:before="200" w:after="100"/>
        <w:rPr>
          <w:lang w:val="en-SG"/>
        </w:rPr>
      </w:pPr>
      <w:r w:rsidRPr="003B0495">
        <w:rPr>
          <w:rFonts w:asciiTheme="minorHAnsi" w:hAnsiTheme="minorHAnsi" w:cstheme="minorHAnsi"/>
        </w:rPr>
        <w:t xml:space="preserve">Follow the instructions in the document </w:t>
      </w:r>
      <w:r w:rsidRPr="003B0495">
        <w:rPr>
          <w:rFonts w:asciiTheme="minorHAnsi" w:hAnsiTheme="minorHAnsi" w:cstheme="minorHAnsi"/>
          <w:b/>
        </w:rPr>
        <w:t>Web templates</w:t>
      </w:r>
      <w:r w:rsidR="00CD53DF">
        <w:rPr>
          <w:rFonts w:asciiTheme="minorHAnsi" w:hAnsiTheme="minorHAnsi" w:cstheme="minorHAnsi"/>
          <w:b/>
        </w:rPr>
        <w:t xml:space="preserve"> with jQuery</w:t>
      </w:r>
      <w:r w:rsidRPr="003B0495">
        <w:rPr>
          <w:rFonts w:asciiTheme="minorHAnsi" w:hAnsiTheme="minorHAnsi" w:cstheme="minorHAnsi"/>
          <w:b/>
        </w:rPr>
        <w:t>.docx</w:t>
      </w:r>
      <w:r w:rsidRPr="003B0495">
        <w:rPr>
          <w:rFonts w:asciiTheme="minorHAnsi" w:hAnsiTheme="minorHAnsi" w:cstheme="minorHAnsi"/>
        </w:rPr>
        <w:t xml:space="preserve"> in</w:t>
      </w:r>
      <w:r w:rsidR="00C31516">
        <w:t xml:space="preserve"> </w:t>
      </w:r>
      <w:r w:rsidR="00C31516" w:rsidRPr="006566F4">
        <w:rPr>
          <w:rFonts w:asciiTheme="minorHAnsi" w:hAnsiTheme="minorHAnsi" w:cstheme="minorHAnsi"/>
        </w:rPr>
        <w:t xml:space="preserve">LEO </w:t>
      </w:r>
      <w:r w:rsidR="006566F4" w:rsidRPr="006566F4">
        <w:rPr>
          <w:rFonts w:asciiTheme="minorHAnsi" w:hAnsiTheme="minorHAnsi" w:cstheme="minorHAnsi"/>
        </w:rPr>
        <w:t>“Resources” Learning Path</w:t>
      </w:r>
      <w:r>
        <w:rPr>
          <w:rFonts w:asciiTheme="minorHAnsi" w:hAnsiTheme="minorHAnsi" w:cstheme="minorHAnsi"/>
        </w:rPr>
        <w:t xml:space="preserve">, to create an </w:t>
      </w:r>
      <w:r w:rsidRPr="003B0495">
        <w:rPr>
          <w:rFonts w:asciiTheme="minorHAnsi" w:hAnsiTheme="minorHAnsi" w:cstheme="minorHAnsi"/>
          <w:u w:val="single"/>
        </w:rPr>
        <w:t>offline Bootstrap</w:t>
      </w:r>
      <w:r>
        <w:rPr>
          <w:rFonts w:asciiTheme="minorHAnsi" w:hAnsiTheme="minorHAnsi" w:cstheme="minorHAnsi"/>
          <w:u w:val="single"/>
        </w:rPr>
        <w:t xml:space="preserve"> web project</w:t>
      </w:r>
      <w:r w:rsidRPr="003B0495">
        <w:rPr>
          <w:rFonts w:asciiTheme="minorHAnsi" w:hAnsiTheme="minorHAnsi" w:cstheme="minorHAnsi"/>
          <w:u w:val="single"/>
        </w:rPr>
        <w:t xml:space="preserve"> </w:t>
      </w:r>
      <w:r>
        <w:rPr>
          <w:rFonts w:asciiTheme="minorHAnsi" w:hAnsiTheme="minorHAnsi" w:cstheme="minorHAnsi"/>
          <w:u w:val="single"/>
        </w:rPr>
        <w:t>(Step 1-5)</w:t>
      </w:r>
    </w:p>
    <w:p w14:paraId="25D84886" w14:textId="77777777" w:rsidR="00CC38A6" w:rsidRPr="00CC38A6" w:rsidRDefault="00CC38A6" w:rsidP="00CC38A6">
      <w:pPr>
        <w:pStyle w:val="ListParagraph"/>
        <w:rPr>
          <w:lang w:val="en-SG"/>
        </w:rPr>
      </w:pPr>
    </w:p>
    <w:p w14:paraId="6B653CBE" w14:textId="3EA26789" w:rsidR="00CC38A6" w:rsidRPr="00CC38A6" w:rsidRDefault="00CC38A6" w:rsidP="00B11AD9">
      <w:pPr>
        <w:pStyle w:val="ListParagraph"/>
        <w:numPr>
          <w:ilvl w:val="0"/>
          <w:numId w:val="2"/>
        </w:numPr>
        <w:spacing w:before="200" w:after="100"/>
        <w:rPr>
          <w:rFonts w:asciiTheme="minorHAnsi" w:hAnsiTheme="minorHAnsi" w:cstheme="minorHAnsi"/>
          <w:lang w:val="en-SG"/>
        </w:rPr>
      </w:pPr>
      <w:r w:rsidRPr="00CC38A6">
        <w:rPr>
          <w:rFonts w:asciiTheme="minorHAnsi" w:hAnsiTheme="minorHAnsi" w:cstheme="minorHAnsi"/>
          <w:lang w:val="en-SG"/>
        </w:rPr>
        <w:t>Your project structure should look like below:</w:t>
      </w:r>
    </w:p>
    <w:p w14:paraId="564F78D1" w14:textId="77777777" w:rsidR="00CC38A6" w:rsidRPr="00CC38A6" w:rsidRDefault="00CC38A6" w:rsidP="00CC38A6">
      <w:pPr>
        <w:pStyle w:val="ListParagraph"/>
        <w:rPr>
          <w:lang w:val="en-SG"/>
        </w:rPr>
      </w:pPr>
    </w:p>
    <w:p w14:paraId="776AC689" w14:textId="1F520A94" w:rsidR="00CC38A6" w:rsidRPr="0052536F" w:rsidRDefault="00990700" w:rsidP="00CC38A6">
      <w:pPr>
        <w:pStyle w:val="ListParagraph"/>
        <w:spacing w:before="200" w:after="100"/>
        <w:rPr>
          <w:lang w:val="en-SG"/>
        </w:rPr>
      </w:pPr>
      <w:r w:rsidRPr="00990700">
        <w:rPr>
          <w:noProof/>
          <w:lang w:val="en-SG"/>
        </w:rPr>
        <w:drawing>
          <wp:inline distT="0" distB="0" distL="0" distR="0" wp14:anchorId="296C9287" wp14:editId="67697717">
            <wp:extent cx="1843873" cy="1572144"/>
            <wp:effectExtent l="19050" t="19050" r="23495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6512" cy="16085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F65DF3" w14:textId="77777777" w:rsidR="006602B0" w:rsidRDefault="006602B0" w:rsidP="006602B0">
      <w:pPr>
        <w:pStyle w:val="Heading1"/>
        <w:numPr>
          <w:ilvl w:val="0"/>
          <w:numId w:val="1"/>
        </w:numPr>
        <w:spacing w:after="120"/>
        <w:rPr>
          <w:rFonts w:cstheme="minorHAnsi"/>
          <w:color w:val="984806" w:themeColor="accent6" w:themeShade="80"/>
          <w:lang w:val="en-SG"/>
        </w:rPr>
      </w:pPr>
      <w:proofErr w:type="spellStart"/>
      <w:r>
        <w:rPr>
          <w:rFonts w:cstheme="minorHAnsi"/>
          <w:color w:val="984806" w:themeColor="accent6" w:themeShade="80"/>
          <w:lang w:val="en-SG"/>
        </w:rPr>
        <w:t>Navs</w:t>
      </w:r>
      <w:proofErr w:type="spellEnd"/>
    </w:p>
    <w:p w14:paraId="7C7F2132" w14:textId="77777777" w:rsidR="006602B0" w:rsidRDefault="006602B0" w:rsidP="006602B0">
      <w:pPr>
        <w:pStyle w:val="Heading4"/>
        <w:rPr>
          <w:lang w:val="en-SG"/>
        </w:rPr>
      </w:pPr>
      <w:r>
        <w:rPr>
          <w:lang w:val="en-SG"/>
        </w:rPr>
        <w:t>This section of the worksheet shows you how to create Bootstrap navigation controls.</w:t>
      </w:r>
    </w:p>
    <w:p w14:paraId="342966FD" w14:textId="77777777" w:rsidR="006602B0" w:rsidRDefault="006602B0" w:rsidP="006602B0">
      <w:pPr>
        <w:rPr>
          <w:lang w:val="en-SG"/>
        </w:rPr>
      </w:pPr>
    </w:p>
    <w:p w14:paraId="3360BA13" w14:textId="77777777" w:rsidR="006602B0" w:rsidRDefault="006602B0" w:rsidP="006602B0">
      <w:pPr>
        <w:rPr>
          <w:rFonts w:asciiTheme="minorHAnsi" w:hAnsiTheme="minorHAnsi"/>
          <w:lang w:val="en-SG"/>
        </w:rPr>
      </w:pPr>
      <w:r w:rsidRPr="00437043">
        <w:rPr>
          <w:rFonts w:asciiTheme="minorHAnsi" w:hAnsiTheme="minorHAnsi"/>
          <w:lang w:val="en-SG"/>
        </w:rPr>
        <w:t xml:space="preserve">Resource: </w:t>
      </w:r>
      <w:hyperlink r:id="rId12" w:history="1">
        <w:r w:rsidRPr="006602B0">
          <w:t xml:space="preserve"> </w:t>
        </w:r>
        <w:r w:rsidRPr="006602B0">
          <w:rPr>
            <w:rStyle w:val="Hyperlink"/>
            <w:rFonts w:asciiTheme="minorHAnsi" w:hAnsiTheme="minorHAnsi"/>
            <w:lang w:val="en-SG"/>
          </w:rPr>
          <w:t>https://www.youtube.com/watch?v=YRLOf5V1eHo</w:t>
        </w:r>
        <w:r w:rsidRPr="00437043">
          <w:rPr>
            <w:rStyle w:val="Hyperlink"/>
            <w:rFonts w:asciiTheme="minorHAnsi" w:hAnsiTheme="minorHAnsi"/>
            <w:lang w:val="en-SG"/>
          </w:rPr>
          <w:t>I</w:t>
        </w:r>
      </w:hyperlink>
      <w:r w:rsidRPr="00437043">
        <w:rPr>
          <w:rFonts w:asciiTheme="minorHAnsi" w:hAnsiTheme="minorHAnsi"/>
          <w:lang w:val="en-SG"/>
        </w:rPr>
        <w:t xml:space="preserve"> [</w:t>
      </w:r>
      <w:r>
        <w:rPr>
          <w:rFonts w:asciiTheme="minorHAnsi" w:hAnsiTheme="minorHAnsi"/>
          <w:lang w:val="en-SG"/>
        </w:rPr>
        <w:t>12:55</w:t>
      </w:r>
      <w:r w:rsidRPr="00437043">
        <w:rPr>
          <w:rFonts w:asciiTheme="minorHAnsi" w:hAnsiTheme="minorHAnsi"/>
          <w:lang w:val="en-SG"/>
        </w:rPr>
        <w:t xml:space="preserve"> mins]</w:t>
      </w:r>
    </w:p>
    <w:p w14:paraId="20CF2D4B" w14:textId="77777777" w:rsidR="006602B0" w:rsidRDefault="009142F4" w:rsidP="00D65DAD">
      <w:pPr>
        <w:tabs>
          <w:tab w:val="left" w:pos="6646"/>
        </w:tabs>
        <w:rPr>
          <w:rFonts w:asciiTheme="minorHAnsi" w:hAnsiTheme="minorHAnsi"/>
          <w:lang w:val="en-SG"/>
        </w:rPr>
      </w:pPr>
      <w:hyperlink r:id="rId13" w:history="1">
        <w:r w:rsidR="006602B0" w:rsidRPr="002768A6">
          <w:rPr>
            <w:rStyle w:val="Hyperlink"/>
            <w:rFonts w:asciiTheme="minorHAnsi" w:hAnsiTheme="minorHAnsi"/>
            <w:lang w:val="en-SG"/>
          </w:rPr>
          <w:t>https://www.w3schools.com/bootstrap4/bootstrap_navs.asp</w:t>
        </w:r>
      </w:hyperlink>
      <w:r w:rsidR="00D65DAD">
        <w:rPr>
          <w:rStyle w:val="Hyperlink"/>
          <w:rFonts w:asciiTheme="minorHAnsi" w:hAnsiTheme="minorHAnsi"/>
          <w:lang w:val="en-SG"/>
        </w:rPr>
        <w:tab/>
      </w:r>
    </w:p>
    <w:p w14:paraId="4709472D" w14:textId="77777777" w:rsidR="006602B0" w:rsidRDefault="009142F4" w:rsidP="006602B0">
      <w:pPr>
        <w:rPr>
          <w:rFonts w:asciiTheme="minorHAnsi" w:hAnsiTheme="minorHAnsi"/>
          <w:lang w:val="en-SG"/>
        </w:rPr>
      </w:pPr>
      <w:hyperlink r:id="rId14" w:history="1">
        <w:r w:rsidR="006602B0" w:rsidRPr="002768A6">
          <w:rPr>
            <w:rStyle w:val="Hyperlink"/>
            <w:rFonts w:asciiTheme="minorHAnsi" w:hAnsiTheme="minorHAnsi"/>
            <w:lang w:val="en-SG"/>
          </w:rPr>
          <w:t>https://getbootstrap.com/docs/4.1/components/navs/</w:t>
        </w:r>
      </w:hyperlink>
    </w:p>
    <w:p w14:paraId="49FC5447" w14:textId="77777777" w:rsidR="006602B0" w:rsidRPr="00437043" w:rsidRDefault="006602B0" w:rsidP="006602B0">
      <w:pPr>
        <w:rPr>
          <w:rFonts w:asciiTheme="minorHAnsi" w:hAnsiTheme="minorHAnsi"/>
          <w:lang w:val="en-SG"/>
        </w:rPr>
      </w:pPr>
    </w:p>
    <w:p w14:paraId="3E940E4D" w14:textId="4A2DE104" w:rsidR="005523A0" w:rsidRPr="00025D5D" w:rsidRDefault="00387767" w:rsidP="005523A0">
      <w:pPr>
        <w:pStyle w:val="ListParagraph"/>
        <w:numPr>
          <w:ilvl w:val="0"/>
          <w:numId w:val="39"/>
        </w:numPr>
        <w:spacing w:before="200" w:after="100"/>
        <w:rPr>
          <w:rFonts w:asciiTheme="minorHAnsi" w:hAnsiTheme="minorHAnsi" w:cstheme="minorHAnsi"/>
          <w:spacing w:val="5"/>
          <w:u w:val="single"/>
          <w:lang w:val="en-SG"/>
        </w:rPr>
      </w:pPr>
      <w:r w:rsidRPr="00387767">
        <w:rPr>
          <w:rFonts w:asciiTheme="minorHAnsi" w:hAnsiTheme="minorHAnsi" w:cstheme="minorHAnsi"/>
          <w:b/>
          <w:highlight w:val="yellow"/>
        </w:rPr>
        <w:t>TODO:</w:t>
      </w:r>
      <w:r>
        <w:rPr>
          <w:rFonts w:asciiTheme="minorHAnsi" w:hAnsiTheme="minorHAnsi" w:cstheme="minorHAnsi"/>
        </w:rPr>
        <w:t xml:space="preserve"> Create a new html file called</w:t>
      </w:r>
      <w:r w:rsidR="00A63580" w:rsidRPr="002418C3">
        <w:rPr>
          <w:rFonts w:asciiTheme="minorHAnsi" w:hAnsiTheme="minorHAnsi" w:cstheme="minorHAnsi"/>
        </w:rPr>
        <w:t xml:space="preserve"> </w:t>
      </w:r>
      <w:r w:rsidR="006A3A36" w:rsidRPr="002418C3">
        <w:rPr>
          <w:rFonts w:asciiTheme="minorHAnsi" w:hAnsiTheme="minorHAnsi" w:cstheme="minorHAnsi"/>
          <w:b/>
        </w:rPr>
        <w:t>1_navs</w:t>
      </w:r>
      <w:r w:rsidR="006602B0" w:rsidRPr="002418C3">
        <w:rPr>
          <w:rFonts w:asciiTheme="minorHAnsi" w:hAnsiTheme="minorHAnsi" w:cstheme="minorHAnsi"/>
          <w:b/>
        </w:rPr>
        <w:t>.html</w:t>
      </w:r>
      <w:r>
        <w:rPr>
          <w:rFonts w:asciiTheme="minorHAnsi" w:hAnsiTheme="minorHAnsi" w:cstheme="minorHAnsi"/>
        </w:rPr>
        <w:t xml:space="preserve">. </w:t>
      </w:r>
      <w:proofErr w:type="gramStart"/>
      <w:r w:rsidR="005523A0">
        <w:rPr>
          <w:rFonts w:asciiTheme="minorHAnsi" w:hAnsiTheme="minorHAnsi" w:cstheme="minorHAnsi"/>
        </w:rPr>
        <w:t xml:space="preserve">In </w:t>
      </w:r>
      <w:r w:rsidR="005523A0">
        <w:rPr>
          <w:rFonts w:asciiTheme="minorHAnsi" w:hAnsiTheme="minorHAnsi"/>
          <w:lang w:val="en-SG"/>
        </w:rPr>
        <w:t>order to</w:t>
      </w:r>
      <w:proofErr w:type="gramEnd"/>
      <w:r w:rsidR="005523A0">
        <w:rPr>
          <w:rFonts w:asciiTheme="minorHAnsi" w:hAnsiTheme="minorHAnsi"/>
          <w:lang w:val="en-SG"/>
        </w:rPr>
        <w:t xml:space="preserve"> use any Bootstrap components, you need to include 3 links to external resources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18"/>
        <w:gridCol w:w="8613"/>
      </w:tblGrid>
      <w:tr w:rsidR="005523A0" w:rsidRPr="00025D5D" w14:paraId="3968145E" w14:textId="77777777" w:rsidTr="00AA35D8">
        <w:tc>
          <w:tcPr>
            <w:tcW w:w="318" w:type="dxa"/>
            <w:shd w:val="clear" w:color="auto" w:fill="EEECE1" w:themeFill="background2"/>
          </w:tcPr>
          <w:p w14:paraId="50F565BB" w14:textId="77777777" w:rsidR="005523A0" w:rsidRPr="00025D5D" w:rsidRDefault="005523A0" w:rsidP="000A145E">
            <w:pPr>
              <w:pStyle w:val="NoSpacing"/>
              <w:rPr>
                <w:b/>
                <w:sz w:val="20"/>
                <w:szCs w:val="20"/>
                <w:lang w:val="en-SG"/>
              </w:rPr>
            </w:pPr>
            <w:r w:rsidRPr="00025D5D">
              <w:rPr>
                <w:b/>
                <w:sz w:val="20"/>
                <w:szCs w:val="20"/>
                <w:lang w:val="en-SG"/>
              </w:rPr>
              <w:t>1</w:t>
            </w:r>
          </w:p>
          <w:p w14:paraId="074F317B" w14:textId="77777777" w:rsidR="00110598" w:rsidRDefault="005523A0" w:rsidP="00110598">
            <w:pPr>
              <w:pStyle w:val="NoSpacing"/>
              <w:rPr>
                <w:b/>
                <w:sz w:val="20"/>
                <w:szCs w:val="20"/>
                <w:lang w:val="en-SG"/>
              </w:rPr>
            </w:pPr>
            <w:r w:rsidRPr="00025D5D">
              <w:rPr>
                <w:b/>
                <w:sz w:val="20"/>
                <w:szCs w:val="20"/>
                <w:lang w:val="en-SG"/>
              </w:rPr>
              <w:lastRenderedPageBreak/>
              <w:t>2</w:t>
            </w:r>
          </w:p>
          <w:p w14:paraId="21F8E67E" w14:textId="27190E88" w:rsidR="005523A0" w:rsidRPr="00025D5D" w:rsidRDefault="005523A0" w:rsidP="00110598">
            <w:pPr>
              <w:pStyle w:val="NoSpacing"/>
              <w:rPr>
                <w:b/>
                <w:sz w:val="20"/>
                <w:szCs w:val="20"/>
                <w:lang w:val="en-SG"/>
              </w:rPr>
            </w:pPr>
            <w:r w:rsidRPr="00025D5D">
              <w:rPr>
                <w:b/>
                <w:sz w:val="20"/>
                <w:szCs w:val="20"/>
                <w:lang w:val="en-SG"/>
              </w:rPr>
              <w:t>3</w:t>
            </w:r>
          </w:p>
        </w:tc>
        <w:tc>
          <w:tcPr>
            <w:tcW w:w="8613" w:type="dxa"/>
          </w:tcPr>
          <w:p w14:paraId="64AF2665" w14:textId="156CC770" w:rsidR="005523A0" w:rsidRPr="00025D5D" w:rsidRDefault="005523A0" w:rsidP="000A145E">
            <w:pPr>
              <w:pStyle w:val="NoSpacing"/>
              <w:rPr>
                <w:rFonts w:ascii="Consolas" w:hAnsi="Consolas" w:cs="Consolas"/>
                <w:sz w:val="20"/>
                <w:szCs w:val="20"/>
                <w:lang w:val="en-SG"/>
              </w:rPr>
            </w:pP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lastRenderedPageBreak/>
              <w:t xml:space="preserve">&lt;link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href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cs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 xml:space="preserve">/bootstrap.min.css"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rel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stylesheet" type="text/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cs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"/&gt;</w:t>
            </w:r>
          </w:p>
          <w:p w14:paraId="2E60DA7E" w14:textId="1A321369" w:rsidR="005523A0" w:rsidRDefault="005523A0" w:rsidP="000A145E">
            <w:pPr>
              <w:pStyle w:val="NoSpacing"/>
              <w:rPr>
                <w:rFonts w:ascii="Consolas" w:hAnsi="Consolas" w:cs="Consolas"/>
                <w:sz w:val="20"/>
                <w:szCs w:val="20"/>
                <w:lang w:val="en-SG"/>
              </w:rPr>
            </w:pP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lastRenderedPageBreak/>
              <w:t xml:space="preserve">&lt;script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src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/jquery-3.</w:t>
            </w:r>
            <w:r w:rsidR="00DD7317">
              <w:rPr>
                <w:rFonts w:ascii="Consolas" w:hAnsi="Consolas" w:cs="Consolas"/>
                <w:sz w:val="20"/>
                <w:szCs w:val="20"/>
                <w:lang w:val="en-SG"/>
              </w:rPr>
              <w:t>5</w:t>
            </w: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.1.min.js" type="text/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avascript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"&gt;&lt;/script&gt;</w:t>
            </w:r>
          </w:p>
          <w:p w14:paraId="54AAD988" w14:textId="5C7ABDDE" w:rsidR="005523A0" w:rsidRPr="00025D5D" w:rsidRDefault="005523A0" w:rsidP="000A145E">
            <w:pPr>
              <w:pStyle w:val="NoSpacing"/>
              <w:rPr>
                <w:sz w:val="20"/>
                <w:szCs w:val="20"/>
                <w:lang w:val="en-SG"/>
              </w:rPr>
            </w:pP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 xml:space="preserve">&lt;script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src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/bootstrap.</w:t>
            </w:r>
            <w:r w:rsidR="00DD7317">
              <w:rPr>
                <w:rFonts w:ascii="Consolas" w:hAnsi="Consolas" w:cs="Consolas"/>
                <w:sz w:val="20"/>
                <w:szCs w:val="20"/>
                <w:lang w:val="en-SG"/>
              </w:rPr>
              <w:t>bundle.</w:t>
            </w: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min.js" type="text/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avascript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"&gt;&lt;/script&gt;</w:t>
            </w:r>
          </w:p>
        </w:tc>
      </w:tr>
    </w:tbl>
    <w:p w14:paraId="68E22B72" w14:textId="77777777" w:rsidR="005523A0" w:rsidRPr="0052536F" w:rsidRDefault="005523A0" w:rsidP="005523A0">
      <w:pPr>
        <w:pStyle w:val="NoSpacing"/>
        <w:rPr>
          <w:sz w:val="24"/>
          <w:szCs w:val="24"/>
          <w:lang w:val="en-SG"/>
        </w:rPr>
      </w:pPr>
      <w:r w:rsidRPr="0052536F">
        <w:rPr>
          <w:sz w:val="24"/>
          <w:szCs w:val="24"/>
          <w:highlight w:val="cyan"/>
          <w:lang w:val="en-SG"/>
        </w:rPr>
        <w:lastRenderedPageBreak/>
        <w:t>Line 1</w:t>
      </w:r>
      <w:r w:rsidRPr="0052536F">
        <w:rPr>
          <w:sz w:val="24"/>
          <w:szCs w:val="24"/>
          <w:lang w:val="en-SG"/>
        </w:rPr>
        <w:t xml:space="preserve"> – Link the bootstrap </w:t>
      </w:r>
      <w:proofErr w:type="spellStart"/>
      <w:r w:rsidRPr="0052536F">
        <w:rPr>
          <w:sz w:val="24"/>
          <w:szCs w:val="24"/>
          <w:lang w:val="en-SG"/>
        </w:rPr>
        <w:t>css</w:t>
      </w:r>
      <w:proofErr w:type="spellEnd"/>
      <w:r w:rsidRPr="0052536F">
        <w:rPr>
          <w:sz w:val="24"/>
          <w:szCs w:val="24"/>
          <w:lang w:val="en-SG"/>
        </w:rPr>
        <w:t xml:space="preserve"> file to the current document </w:t>
      </w:r>
      <w:proofErr w:type="gramStart"/>
      <w:r w:rsidRPr="0052536F">
        <w:rPr>
          <w:sz w:val="24"/>
          <w:szCs w:val="24"/>
          <w:lang w:val="en-SG"/>
        </w:rPr>
        <w:t>in order to</w:t>
      </w:r>
      <w:proofErr w:type="gramEnd"/>
      <w:r w:rsidRPr="0052536F">
        <w:rPr>
          <w:sz w:val="24"/>
          <w:szCs w:val="24"/>
          <w:lang w:val="en-SG"/>
        </w:rPr>
        <w:t xml:space="preserve"> adopt Bootstrap’s look and feel</w:t>
      </w:r>
    </w:p>
    <w:p w14:paraId="7039F3D8" w14:textId="6D0F6B17" w:rsidR="006602B0" w:rsidRDefault="005523A0" w:rsidP="005523A0">
      <w:pPr>
        <w:pStyle w:val="NoSpacing"/>
        <w:rPr>
          <w:sz w:val="24"/>
          <w:szCs w:val="24"/>
          <w:lang w:val="en-SG"/>
        </w:rPr>
      </w:pPr>
      <w:r w:rsidRPr="0052536F">
        <w:rPr>
          <w:sz w:val="24"/>
          <w:szCs w:val="24"/>
          <w:highlight w:val="cyan"/>
          <w:lang w:val="en-SG"/>
        </w:rPr>
        <w:t>Line 2</w:t>
      </w:r>
      <w:r w:rsidR="0027771F" w:rsidRPr="0027771F">
        <w:rPr>
          <w:sz w:val="24"/>
          <w:szCs w:val="24"/>
          <w:highlight w:val="cyan"/>
          <w:lang w:val="en-SG"/>
        </w:rPr>
        <w:t>,3</w:t>
      </w:r>
      <w:r w:rsidRPr="0052536F">
        <w:rPr>
          <w:sz w:val="24"/>
          <w:szCs w:val="24"/>
          <w:lang w:val="en-SG"/>
        </w:rPr>
        <w:t xml:space="preserve"> – Bootstrap </w:t>
      </w:r>
      <w:proofErr w:type="spellStart"/>
      <w:r w:rsidRPr="0052536F">
        <w:rPr>
          <w:sz w:val="24"/>
          <w:szCs w:val="24"/>
          <w:lang w:val="en-SG"/>
        </w:rPr>
        <w:t>javascript</w:t>
      </w:r>
      <w:proofErr w:type="spellEnd"/>
      <w:r w:rsidRPr="0052536F">
        <w:rPr>
          <w:sz w:val="24"/>
          <w:szCs w:val="24"/>
          <w:lang w:val="en-SG"/>
        </w:rPr>
        <w:t xml:space="preserve"> file (bootstrap.</w:t>
      </w:r>
      <w:r w:rsidR="004A41E1">
        <w:rPr>
          <w:sz w:val="24"/>
          <w:szCs w:val="24"/>
          <w:lang w:val="en-SG"/>
        </w:rPr>
        <w:t>bundle.</w:t>
      </w:r>
      <w:r w:rsidRPr="0052536F">
        <w:rPr>
          <w:sz w:val="24"/>
          <w:szCs w:val="24"/>
          <w:lang w:val="en-SG"/>
        </w:rPr>
        <w:t>min.js</w:t>
      </w:r>
      <w:r>
        <w:rPr>
          <w:sz w:val="24"/>
          <w:szCs w:val="24"/>
          <w:lang w:val="en-SG"/>
        </w:rPr>
        <w:t xml:space="preserve"> in Line 3</w:t>
      </w:r>
      <w:r w:rsidRPr="0052536F">
        <w:rPr>
          <w:sz w:val="24"/>
          <w:szCs w:val="24"/>
          <w:lang w:val="en-SG"/>
        </w:rPr>
        <w:t>) requires jQuery libraries thus the need to use jquery.min.js</w:t>
      </w:r>
    </w:p>
    <w:p w14:paraId="649531FA" w14:textId="77777777" w:rsidR="005523A0" w:rsidRPr="005523A0" w:rsidRDefault="005523A0" w:rsidP="005523A0">
      <w:pPr>
        <w:pStyle w:val="NoSpacing"/>
        <w:rPr>
          <w:sz w:val="24"/>
          <w:szCs w:val="24"/>
          <w:lang w:val="en-SG"/>
        </w:rPr>
      </w:pPr>
    </w:p>
    <w:p w14:paraId="65D6532F" w14:textId="77F09BC8" w:rsidR="00387767" w:rsidRPr="002418C3" w:rsidRDefault="00387767" w:rsidP="005523A0">
      <w:pPr>
        <w:pStyle w:val="ListParagraph"/>
        <w:numPr>
          <w:ilvl w:val="0"/>
          <w:numId w:val="39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</w:rPr>
        <w:t>Copy and paste the code below.</w:t>
      </w:r>
    </w:p>
    <w:p w14:paraId="6A422E87" w14:textId="77777777" w:rsidR="000F6975" w:rsidRPr="00576B66" w:rsidRDefault="000F6975" w:rsidP="000F6975">
      <w:pPr>
        <w:pStyle w:val="ListParagraph"/>
        <w:spacing w:before="200"/>
        <w:rPr>
          <w:rFonts w:asciiTheme="minorHAnsi" w:hAnsiTheme="minorHAnsi" w:cstheme="minorHAnsi"/>
          <w:spacing w:val="5"/>
          <w:lang w:val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8708"/>
      </w:tblGrid>
      <w:tr w:rsidR="006602B0" w14:paraId="416AC5E6" w14:textId="77777777" w:rsidTr="006602B0">
        <w:tc>
          <w:tcPr>
            <w:tcW w:w="534" w:type="dxa"/>
            <w:shd w:val="clear" w:color="auto" w:fill="EEECE1" w:themeFill="background2"/>
          </w:tcPr>
          <w:p w14:paraId="07FFE5EF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1</w:t>
            </w:r>
          </w:p>
          <w:p w14:paraId="7F24C315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2</w:t>
            </w:r>
          </w:p>
          <w:p w14:paraId="405D04D9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3</w:t>
            </w:r>
          </w:p>
          <w:p w14:paraId="4B8FDB36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4</w:t>
            </w:r>
          </w:p>
          <w:p w14:paraId="68D99369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5</w:t>
            </w:r>
          </w:p>
          <w:p w14:paraId="7DF91974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6</w:t>
            </w:r>
          </w:p>
          <w:p w14:paraId="58527013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7</w:t>
            </w:r>
          </w:p>
          <w:p w14:paraId="6DA2692F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8</w:t>
            </w:r>
          </w:p>
          <w:p w14:paraId="0AAA1994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9</w:t>
            </w:r>
          </w:p>
          <w:p w14:paraId="3AA3ECA7" w14:textId="77777777" w:rsid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 w:rsidRPr="006602B0">
              <w:rPr>
                <w:rFonts w:ascii="Consolas" w:hAnsi="Consolas" w:cs="Consolas"/>
                <w:b/>
                <w:sz w:val="20"/>
                <w:szCs w:val="20"/>
              </w:rPr>
              <w:t>10</w:t>
            </w:r>
          </w:p>
          <w:p w14:paraId="3DBA8AC0" w14:textId="77777777" w:rsid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sz w:val="20"/>
                <w:szCs w:val="20"/>
              </w:rPr>
              <w:t>11</w:t>
            </w:r>
          </w:p>
          <w:p w14:paraId="3869B78D" w14:textId="77777777" w:rsid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sz w:val="20"/>
                <w:szCs w:val="20"/>
              </w:rPr>
              <w:t>12</w:t>
            </w:r>
          </w:p>
          <w:p w14:paraId="4AB360DB" w14:textId="77777777" w:rsid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sz w:val="20"/>
                <w:szCs w:val="20"/>
              </w:rPr>
              <w:t>13</w:t>
            </w:r>
          </w:p>
          <w:p w14:paraId="5E979A15" w14:textId="77777777" w:rsidR="006602B0" w:rsidRPr="006602B0" w:rsidRDefault="006602B0" w:rsidP="006602B0">
            <w:pPr>
              <w:pStyle w:val="NoSpacing"/>
              <w:rPr>
                <w:rFonts w:ascii="Consolas" w:hAnsi="Consolas" w:cs="Consolas"/>
                <w:b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sz w:val="20"/>
                <w:szCs w:val="20"/>
              </w:rPr>
              <w:t>14</w:t>
            </w:r>
          </w:p>
        </w:tc>
        <w:tc>
          <w:tcPr>
            <w:tcW w:w="8708" w:type="dxa"/>
          </w:tcPr>
          <w:p w14:paraId="78FF0060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ul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69BE6087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li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item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478A0C69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a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link active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proofErr w:type="spellStart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href</w:t>
            </w:r>
            <w:proofErr w:type="spellEnd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#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Active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a&gt;</w:t>
            </w:r>
          </w:p>
          <w:p w14:paraId="160AEB2B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li&gt;</w:t>
            </w:r>
          </w:p>
          <w:p w14:paraId="3BEC8DFD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li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item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7D0FF3AE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a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link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proofErr w:type="spellStart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href</w:t>
            </w:r>
            <w:proofErr w:type="spellEnd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#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Link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a&gt;</w:t>
            </w:r>
          </w:p>
          <w:p w14:paraId="68045311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li&gt;</w:t>
            </w:r>
          </w:p>
          <w:p w14:paraId="08F3B2EF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li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item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082422B1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a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link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proofErr w:type="spellStart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href</w:t>
            </w:r>
            <w:proofErr w:type="spellEnd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#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Link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a&gt;</w:t>
            </w:r>
          </w:p>
          <w:p w14:paraId="6D5385B0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li&gt;</w:t>
            </w:r>
          </w:p>
          <w:p w14:paraId="383CA347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li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item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0950BBAE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a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link disabled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proofErr w:type="spellStart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href</w:t>
            </w:r>
            <w:proofErr w:type="spellEnd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#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Disabled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a&gt;</w:t>
            </w:r>
          </w:p>
          <w:p w14:paraId="793CB05D" w14:textId="77777777" w:rsidR="006602B0" w:rsidRDefault="006602B0" w:rsidP="006602B0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li&gt;</w:t>
            </w:r>
          </w:p>
          <w:p w14:paraId="2846DBCB" w14:textId="77777777" w:rsidR="006602B0" w:rsidRPr="006602B0" w:rsidRDefault="006602B0" w:rsidP="006602B0">
            <w:pPr>
              <w:pStyle w:val="HTMLPreformatted"/>
              <w:rPr>
                <w:rFonts w:ascii="Consolas" w:hAnsi="Consolas" w:cs="Consolas"/>
                <w:color w:val="212529"/>
                <w:sz w:val="21"/>
                <w:szCs w:val="21"/>
              </w:rPr>
            </w:pP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ul&gt;</w:t>
            </w:r>
          </w:p>
        </w:tc>
      </w:tr>
    </w:tbl>
    <w:p w14:paraId="3836E983" w14:textId="77777777" w:rsidR="00A63580" w:rsidRPr="00A63580" w:rsidRDefault="00A63580" w:rsidP="00A63580">
      <w:pPr>
        <w:pStyle w:val="NoSpacing"/>
        <w:rPr>
          <w:rFonts w:cstheme="minorHAnsi"/>
          <w:spacing w:val="5"/>
          <w:sz w:val="24"/>
          <w:szCs w:val="24"/>
          <w:u w:val="single"/>
          <w:lang w:val="en-SG"/>
        </w:rPr>
      </w:pPr>
      <w:r>
        <w:rPr>
          <w:rFonts w:cstheme="minorHAnsi"/>
          <w:sz w:val="24"/>
          <w:szCs w:val="24"/>
          <w:highlight w:val="cyan"/>
        </w:rPr>
        <w:t>Line 1</w:t>
      </w:r>
      <w:r w:rsidR="006602B0" w:rsidRPr="002605FE">
        <w:rPr>
          <w:rFonts w:cstheme="minorHAnsi"/>
          <w:sz w:val="24"/>
          <w:szCs w:val="24"/>
        </w:rPr>
        <w:t xml:space="preserve"> – </w:t>
      </w:r>
      <w:r w:rsidR="002605FE" w:rsidRPr="002605FE">
        <w:rPr>
          <w:color w:val="000000"/>
          <w:sz w:val="24"/>
          <w:szCs w:val="24"/>
          <w:shd w:val="clear" w:color="auto" w:fill="FFFFFF"/>
        </w:rPr>
        <w:t>create a simple horizontal menu, add the </w:t>
      </w:r>
      <w:r w:rsidR="002605FE" w:rsidRPr="002605FE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nav</w:t>
      </w:r>
      <w:r w:rsidR="002605FE" w:rsidRPr="002605FE">
        <w:rPr>
          <w:color w:val="000000"/>
          <w:sz w:val="24"/>
          <w:szCs w:val="24"/>
          <w:shd w:val="clear" w:color="auto" w:fill="FFFFFF"/>
        </w:rPr>
        <w:t> class to a </w:t>
      </w:r>
      <w:r w:rsidR="002605FE" w:rsidRPr="002605FE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&lt;ul&gt;</w:t>
      </w:r>
      <w:r w:rsidR="002605FE" w:rsidRPr="002605FE">
        <w:rPr>
          <w:color w:val="000000"/>
          <w:sz w:val="24"/>
          <w:szCs w:val="24"/>
          <w:shd w:val="clear" w:color="auto" w:fill="FFFFFF"/>
        </w:rPr>
        <w:t> element</w:t>
      </w:r>
      <w:r>
        <w:rPr>
          <w:color w:val="000000"/>
          <w:sz w:val="24"/>
          <w:szCs w:val="24"/>
          <w:shd w:val="clear" w:color="auto" w:fill="FFFFFF"/>
        </w:rPr>
        <w:t>.</w:t>
      </w:r>
      <w:r w:rsidRPr="00A63580">
        <w:rPr>
          <w:color w:val="000000"/>
          <w:sz w:val="24"/>
          <w:szCs w:val="24"/>
          <w:shd w:val="clear" w:color="auto" w:fill="FFFFFF"/>
        </w:rPr>
        <w:t xml:space="preserve"> Add </w:t>
      </w:r>
      <w:proofErr w:type="gramStart"/>
      <w:r w:rsidRPr="00A63580">
        <w:rPr>
          <w:color w:val="000000"/>
          <w:sz w:val="24"/>
          <w:szCs w:val="24"/>
          <w:shd w:val="clear" w:color="auto" w:fill="FFFFFF"/>
        </w:rPr>
        <w:t>the </w:t>
      </w:r>
      <w:r w:rsidRPr="00A63580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flex</w:t>
      </w:r>
      <w:proofErr w:type="gramEnd"/>
      <w:r w:rsidRPr="00A63580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-column</w:t>
      </w:r>
      <w:r w:rsidRPr="00A63580">
        <w:rPr>
          <w:color w:val="000000"/>
          <w:sz w:val="24"/>
          <w:szCs w:val="24"/>
          <w:shd w:val="clear" w:color="auto" w:fill="FFFFFF"/>
        </w:rPr>
        <w:t> class to create a vertical nav</w:t>
      </w:r>
      <w:r>
        <w:rPr>
          <w:color w:val="000000"/>
          <w:sz w:val="24"/>
          <w:szCs w:val="24"/>
          <w:shd w:val="clear" w:color="auto" w:fill="FFFFFF"/>
        </w:rPr>
        <w:t>.</w:t>
      </w:r>
    </w:p>
    <w:p w14:paraId="2DA92214" w14:textId="77777777" w:rsidR="00A63580" w:rsidRDefault="00A63580" w:rsidP="00A63580">
      <w:pPr>
        <w:pStyle w:val="NoSpacing"/>
        <w:rPr>
          <w:color w:val="000000"/>
          <w:sz w:val="24"/>
          <w:szCs w:val="24"/>
          <w:shd w:val="clear" w:color="auto" w:fill="FFFFFF"/>
        </w:rPr>
      </w:pPr>
      <w:r w:rsidRPr="0033752C">
        <w:rPr>
          <w:rFonts w:cstheme="minorHAnsi"/>
          <w:sz w:val="24"/>
          <w:szCs w:val="24"/>
          <w:highlight w:val="cyan"/>
        </w:rPr>
        <w:t>Line 2-13</w:t>
      </w:r>
      <w:r>
        <w:rPr>
          <w:color w:val="000000"/>
          <w:sz w:val="24"/>
          <w:szCs w:val="24"/>
          <w:shd w:val="clear" w:color="auto" w:fill="FFFFFF"/>
        </w:rPr>
        <w:t xml:space="preserve"> – Add links by adding the </w:t>
      </w:r>
      <w:r w:rsidR="002605FE" w:rsidRPr="002605FE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nav-item</w:t>
      </w:r>
      <w:r w:rsidR="002605FE" w:rsidRPr="002605FE">
        <w:rPr>
          <w:color w:val="000000"/>
          <w:sz w:val="24"/>
          <w:szCs w:val="24"/>
          <w:shd w:val="clear" w:color="auto" w:fill="FFFFFF"/>
        </w:rPr>
        <w:t> </w:t>
      </w:r>
      <w:r>
        <w:rPr>
          <w:color w:val="000000"/>
          <w:sz w:val="24"/>
          <w:szCs w:val="24"/>
          <w:shd w:val="clear" w:color="auto" w:fill="FFFFFF"/>
        </w:rPr>
        <w:t xml:space="preserve">class </w:t>
      </w:r>
      <w:r w:rsidR="002605FE" w:rsidRPr="002605FE">
        <w:rPr>
          <w:color w:val="000000"/>
          <w:sz w:val="24"/>
          <w:szCs w:val="24"/>
          <w:shd w:val="clear" w:color="auto" w:fill="FFFFFF"/>
        </w:rPr>
        <w:t>for each </w:t>
      </w:r>
      <w:r w:rsidR="002605FE" w:rsidRPr="002605FE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&lt;li&gt;</w:t>
      </w:r>
      <w:r w:rsidR="002605FE" w:rsidRPr="002605FE">
        <w:rPr>
          <w:color w:val="000000"/>
          <w:sz w:val="24"/>
          <w:szCs w:val="24"/>
          <w:shd w:val="clear" w:color="auto" w:fill="FFFFFF"/>
        </w:rPr>
        <w:t> and add the </w:t>
      </w:r>
      <w:r w:rsidR="002605FE" w:rsidRPr="002605FE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nav-link</w:t>
      </w:r>
      <w:r w:rsidR="002605FE" w:rsidRPr="002605FE">
        <w:rPr>
          <w:color w:val="000000"/>
          <w:sz w:val="24"/>
          <w:szCs w:val="24"/>
          <w:shd w:val="clear" w:color="auto" w:fill="FFFFFF"/>
        </w:rPr>
        <w:t> class to their links</w:t>
      </w:r>
      <w:r w:rsidR="002605FE">
        <w:rPr>
          <w:color w:val="000000"/>
          <w:sz w:val="24"/>
          <w:szCs w:val="24"/>
          <w:shd w:val="clear" w:color="auto" w:fill="FFFFFF"/>
        </w:rPr>
        <w:t xml:space="preserve">. </w:t>
      </w:r>
    </w:p>
    <w:p w14:paraId="4C8D2ACA" w14:textId="77777777" w:rsidR="00A63580" w:rsidRDefault="00A63580" w:rsidP="00A63580">
      <w:pPr>
        <w:pStyle w:val="NoSpacing"/>
        <w:rPr>
          <w:color w:val="000000"/>
          <w:sz w:val="24"/>
          <w:szCs w:val="24"/>
          <w:shd w:val="clear" w:color="auto" w:fill="FFFFFF"/>
        </w:rPr>
      </w:pPr>
    </w:p>
    <w:p w14:paraId="5EAF52D6" w14:textId="77777777" w:rsidR="00387767" w:rsidRPr="00387767" w:rsidRDefault="00387767" w:rsidP="005523A0">
      <w:pPr>
        <w:pStyle w:val="ListParagraph"/>
        <w:numPr>
          <w:ilvl w:val="0"/>
          <w:numId w:val="39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</w:rPr>
        <w:t>Run the file and make your observations.</w:t>
      </w:r>
    </w:p>
    <w:p w14:paraId="0709B237" w14:textId="77777777" w:rsidR="00387767" w:rsidRDefault="00387767" w:rsidP="00A63580">
      <w:pPr>
        <w:pStyle w:val="NoSpacing"/>
        <w:rPr>
          <w:color w:val="000000"/>
          <w:sz w:val="24"/>
          <w:szCs w:val="24"/>
          <w:shd w:val="clear" w:color="auto" w:fill="FFFFFF"/>
        </w:rPr>
      </w:pPr>
    </w:p>
    <w:p w14:paraId="1A068CA0" w14:textId="77777777" w:rsidR="00A63580" w:rsidRDefault="00A63580" w:rsidP="00A63580">
      <w:p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>Try the following exercises:</w:t>
      </w:r>
    </w:p>
    <w:p w14:paraId="084D82C9" w14:textId="77777777" w:rsidR="00A63580" w:rsidRPr="00B37E10" w:rsidRDefault="00A63580" w:rsidP="00A63580">
      <w:pPr>
        <w:spacing w:before="200"/>
        <w:rPr>
          <w:rFonts w:asciiTheme="minorHAnsi" w:hAnsiTheme="minorHAnsi" w:cstheme="minorHAnsi"/>
          <w:b/>
          <w:spacing w:val="5"/>
          <w:u w:val="single"/>
          <w:lang w:val="en-SG"/>
        </w:rPr>
      </w:pPr>
      <w:r w:rsidRPr="00B37E10">
        <w:rPr>
          <w:rFonts w:asciiTheme="minorHAnsi" w:hAnsiTheme="minorHAnsi" w:cstheme="minorHAnsi"/>
          <w:b/>
          <w:spacing w:val="5"/>
          <w:u w:val="single"/>
          <w:lang w:val="en-SG"/>
        </w:rPr>
        <w:t>Exercise 1</w:t>
      </w:r>
    </w:p>
    <w:p w14:paraId="209F1663" w14:textId="77777777" w:rsidR="00A63580" w:rsidRDefault="00A63580" w:rsidP="00A63580">
      <w:p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547F9CEB" wp14:editId="3EB3D783">
            <wp:extent cx="830216" cy="1362808"/>
            <wp:effectExtent l="19050" t="19050" r="27305" b="27940"/>
            <wp:docPr id="2048" name="Picture 2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29013" cy="1360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2AA4BE" w14:textId="77777777" w:rsidR="00A63580" w:rsidRDefault="00A63580" w:rsidP="00A63580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63580" w14:paraId="666C8EBF" w14:textId="77777777" w:rsidTr="000A145E">
        <w:tc>
          <w:tcPr>
            <w:tcW w:w="9242" w:type="dxa"/>
          </w:tcPr>
          <w:p w14:paraId="3A472F53" w14:textId="77777777" w:rsidR="002C2378" w:rsidRDefault="002C2378" w:rsidP="002C2378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>
              <w:rPr>
                <w:rFonts w:asciiTheme="minorHAnsi" w:hAnsiTheme="minorHAnsi" w:cstheme="minorHAnsi"/>
                <w:spacing w:val="5"/>
                <w:lang w:val="en-SG"/>
              </w:rPr>
              <w:t>Copy &amp; paste your code here</w:t>
            </w:r>
          </w:p>
          <w:p w14:paraId="612F3C9F" w14:textId="77777777" w:rsidR="002C2378" w:rsidRDefault="002C2378" w:rsidP="007007C6">
            <w:pPr>
              <w:pStyle w:val="NoSpacing"/>
              <w:rPr>
                <w:lang w:val="en-SG"/>
              </w:rPr>
            </w:pPr>
          </w:p>
          <w:p w14:paraId="5C30477A" w14:textId="77777777" w:rsidR="002C2378" w:rsidRDefault="002C2378" w:rsidP="007007C6">
            <w:pPr>
              <w:pStyle w:val="NoSpacing"/>
              <w:rPr>
                <w:lang w:val="en-SG"/>
              </w:rPr>
            </w:pPr>
          </w:p>
          <w:p w14:paraId="144B095D" w14:textId="77777777" w:rsidR="002C2378" w:rsidRDefault="002C2378" w:rsidP="007007C6">
            <w:pPr>
              <w:pStyle w:val="NoSpacing"/>
              <w:rPr>
                <w:lang w:val="en-SG"/>
              </w:rPr>
            </w:pPr>
          </w:p>
          <w:p w14:paraId="4A4598AB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lastRenderedPageBreak/>
              <w:t>&lt;html lang="</w:t>
            </w:r>
            <w:proofErr w:type="spellStart"/>
            <w:r w:rsidRPr="00A43531">
              <w:rPr>
                <w:lang w:val="en-SG"/>
              </w:rPr>
              <w:t>en</w:t>
            </w:r>
            <w:proofErr w:type="spellEnd"/>
            <w:r w:rsidRPr="00A43531">
              <w:rPr>
                <w:lang w:val="en-SG"/>
              </w:rPr>
              <w:t xml:space="preserve">" </w:t>
            </w:r>
            <w:proofErr w:type="spellStart"/>
            <w:r w:rsidRPr="00A43531">
              <w:rPr>
                <w:lang w:val="en-SG"/>
              </w:rPr>
              <w:t>dir</w:t>
            </w:r>
            <w:proofErr w:type="spellEnd"/>
            <w:r w:rsidRPr="00A43531">
              <w:rPr>
                <w:lang w:val="en-SG"/>
              </w:rPr>
              <w:t>="</w:t>
            </w:r>
            <w:proofErr w:type="spellStart"/>
            <w:r w:rsidRPr="00A43531">
              <w:rPr>
                <w:lang w:val="en-SG"/>
              </w:rPr>
              <w:t>ltr</w:t>
            </w:r>
            <w:proofErr w:type="spellEnd"/>
            <w:r w:rsidRPr="00A43531">
              <w:rPr>
                <w:lang w:val="en-SG"/>
              </w:rPr>
              <w:t>"&gt;</w:t>
            </w:r>
          </w:p>
          <w:p w14:paraId="6AFEC48A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&lt;head&gt;</w:t>
            </w:r>
          </w:p>
          <w:p w14:paraId="4AC6DBF7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meta charset="utf-8"&gt;</w:t>
            </w:r>
          </w:p>
          <w:p w14:paraId="49F17A0E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title&gt;&lt;/title&gt;</w:t>
            </w:r>
          </w:p>
          <w:p w14:paraId="4FE4576E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link </w:t>
            </w:r>
            <w:proofErr w:type="spellStart"/>
            <w:r w:rsidRPr="00A43531">
              <w:rPr>
                <w:lang w:val="en-SG"/>
              </w:rPr>
              <w:t>href</w:t>
            </w:r>
            <w:proofErr w:type="spellEnd"/>
            <w:r w:rsidRPr="00A43531">
              <w:rPr>
                <w:lang w:val="en-SG"/>
              </w:rPr>
              <w:t>="</w:t>
            </w:r>
            <w:proofErr w:type="spellStart"/>
            <w:r w:rsidRPr="00A43531">
              <w:rPr>
                <w:lang w:val="en-SG"/>
              </w:rPr>
              <w:t>css</w:t>
            </w:r>
            <w:proofErr w:type="spellEnd"/>
            <w:r w:rsidRPr="00A43531">
              <w:rPr>
                <w:lang w:val="en-SG"/>
              </w:rPr>
              <w:t xml:space="preserve">/bootstrap.min.css" </w:t>
            </w:r>
            <w:proofErr w:type="spellStart"/>
            <w:r w:rsidRPr="00A43531">
              <w:rPr>
                <w:lang w:val="en-SG"/>
              </w:rPr>
              <w:t>rel</w:t>
            </w:r>
            <w:proofErr w:type="spellEnd"/>
            <w:r w:rsidRPr="00A43531">
              <w:rPr>
                <w:lang w:val="en-SG"/>
              </w:rPr>
              <w:t>="stylesheet" type="text/</w:t>
            </w:r>
            <w:proofErr w:type="spellStart"/>
            <w:r w:rsidRPr="00A43531">
              <w:rPr>
                <w:lang w:val="en-SG"/>
              </w:rPr>
              <w:t>css</w:t>
            </w:r>
            <w:proofErr w:type="spellEnd"/>
            <w:r w:rsidRPr="00A43531">
              <w:rPr>
                <w:lang w:val="en-SG"/>
              </w:rPr>
              <w:t>" /&gt;</w:t>
            </w:r>
          </w:p>
          <w:p w14:paraId="05FB09D4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script </w:t>
            </w:r>
            <w:proofErr w:type="spellStart"/>
            <w:r w:rsidRPr="00A43531">
              <w:rPr>
                <w:lang w:val="en-SG"/>
              </w:rPr>
              <w:t>src</w:t>
            </w:r>
            <w:proofErr w:type="spellEnd"/>
            <w:r w:rsidRPr="00A43531">
              <w:rPr>
                <w:lang w:val="en-SG"/>
              </w:rPr>
              <w:t>="</w:t>
            </w:r>
            <w:proofErr w:type="spellStart"/>
            <w:r w:rsidRPr="00A43531">
              <w:rPr>
                <w:lang w:val="en-SG"/>
              </w:rPr>
              <w:t>js</w:t>
            </w:r>
            <w:proofErr w:type="spellEnd"/>
            <w:r w:rsidRPr="00A43531">
              <w:rPr>
                <w:lang w:val="en-SG"/>
              </w:rPr>
              <w:t>/jquery-3.5.1.min.js" type="text/</w:t>
            </w:r>
            <w:proofErr w:type="spellStart"/>
            <w:r w:rsidRPr="00A43531">
              <w:rPr>
                <w:lang w:val="en-SG"/>
              </w:rPr>
              <w:t>javascript</w:t>
            </w:r>
            <w:proofErr w:type="spellEnd"/>
            <w:r w:rsidRPr="00A43531">
              <w:rPr>
                <w:lang w:val="en-SG"/>
              </w:rPr>
              <w:t>"&gt;&lt;/script&gt;</w:t>
            </w:r>
          </w:p>
          <w:p w14:paraId="0AB4CEF4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script </w:t>
            </w:r>
            <w:proofErr w:type="spellStart"/>
            <w:r w:rsidRPr="00A43531">
              <w:rPr>
                <w:lang w:val="en-SG"/>
              </w:rPr>
              <w:t>src</w:t>
            </w:r>
            <w:proofErr w:type="spellEnd"/>
            <w:r w:rsidRPr="00A43531">
              <w:rPr>
                <w:lang w:val="en-SG"/>
              </w:rPr>
              <w:t>="</w:t>
            </w:r>
            <w:proofErr w:type="spellStart"/>
            <w:r w:rsidRPr="00A43531">
              <w:rPr>
                <w:lang w:val="en-SG"/>
              </w:rPr>
              <w:t>js</w:t>
            </w:r>
            <w:proofErr w:type="spellEnd"/>
            <w:r w:rsidRPr="00A43531">
              <w:rPr>
                <w:lang w:val="en-SG"/>
              </w:rPr>
              <w:t>/bootstrap.bundle.min.js" type="text/</w:t>
            </w:r>
            <w:proofErr w:type="spellStart"/>
            <w:r w:rsidRPr="00A43531">
              <w:rPr>
                <w:lang w:val="en-SG"/>
              </w:rPr>
              <w:t>javascript</w:t>
            </w:r>
            <w:proofErr w:type="spellEnd"/>
            <w:r w:rsidRPr="00A43531">
              <w:rPr>
                <w:lang w:val="en-SG"/>
              </w:rPr>
              <w:t>"&gt;&lt;/script&gt;</w:t>
            </w:r>
          </w:p>
          <w:p w14:paraId="55741E50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script&gt;</w:t>
            </w:r>
          </w:p>
          <w:p w14:paraId="62BBBB54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$(document</w:t>
            </w:r>
            <w:proofErr w:type="gramStart"/>
            <w:r w:rsidRPr="00A43531">
              <w:rPr>
                <w:lang w:val="en-SG"/>
              </w:rPr>
              <w:t>).ready</w:t>
            </w:r>
            <w:proofErr w:type="gramEnd"/>
            <w:r w:rsidRPr="00A43531">
              <w:rPr>
                <w:lang w:val="en-SG"/>
              </w:rPr>
              <w:t>(function() {</w:t>
            </w:r>
          </w:p>
          <w:p w14:paraId="570E5E4E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$(".nav-item"</w:t>
            </w:r>
            <w:proofErr w:type="gramStart"/>
            <w:r w:rsidRPr="00A43531">
              <w:rPr>
                <w:lang w:val="en-SG"/>
              </w:rPr>
              <w:t>).mouseover</w:t>
            </w:r>
            <w:proofErr w:type="gramEnd"/>
            <w:r w:rsidRPr="00A43531">
              <w:rPr>
                <w:lang w:val="en-SG"/>
              </w:rPr>
              <w:t>(function() {</w:t>
            </w:r>
          </w:p>
          <w:p w14:paraId="5D44B98A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  $(this</w:t>
            </w:r>
            <w:proofErr w:type="gramStart"/>
            <w:r w:rsidRPr="00A43531">
              <w:rPr>
                <w:lang w:val="en-SG"/>
              </w:rPr>
              <w:t>).</w:t>
            </w:r>
            <w:proofErr w:type="spellStart"/>
            <w:r w:rsidRPr="00A43531">
              <w:rPr>
                <w:lang w:val="en-SG"/>
              </w:rPr>
              <w:t>addClass</w:t>
            </w:r>
            <w:proofErr w:type="spellEnd"/>
            <w:proofErr w:type="gramEnd"/>
            <w:r w:rsidRPr="00A43531">
              <w:rPr>
                <w:lang w:val="en-SG"/>
              </w:rPr>
              <w:t>("</w:t>
            </w:r>
            <w:proofErr w:type="spellStart"/>
            <w:r w:rsidRPr="00A43531">
              <w:rPr>
                <w:lang w:val="en-SG"/>
              </w:rPr>
              <w:t>bg</w:t>
            </w:r>
            <w:proofErr w:type="spellEnd"/>
            <w:r w:rsidRPr="00A43531">
              <w:rPr>
                <w:lang w:val="en-SG"/>
              </w:rPr>
              <w:t>-primary")</w:t>
            </w:r>
          </w:p>
          <w:p w14:paraId="308ECFDB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}</w:t>
            </w:r>
            <w:proofErr w:type="gramStart"/>
            <w:r w:rsidRPr="00A43531">
              <w:rPr>
                <w:lang w:val="en-SG"/>
              </w:rPr>
              <w:t>).</w:t>
            </w:r>
            <w:proofErr w:type="spellStart"/>
            <w:r w:rsidRPr="00A43531">
              <w:rPr>
                <w:lang w:val="en-SG"/>
              </w:rPr>
              <w:t>mouseout</w:t>
            </w:r>
            <w:proofErr w:type="spellEnd"/>
            <w:proofErr w:type="gramEnd"/>
            <w:r w:rsidRPr="00A43531">
              <w:rPr>
                <w:lang w:val="en-SG"/>
              </w:rPr>
              <w:t>(function(){</w:t>
            </w:r>
          </w:p>
          <w:p w14:paraId="71C8CD89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  $(this</w:t>
            </w:r>
            <w:proofErr w:type="gramStart"/>
            <w:r w:rsidRPr="00A43531">
              <w:rPr>
                <w:lang w:val="en-SG"/>
              </w:rPr>
              <w:t>).</w:t>
            </w:r>
            <w:proofErr w:type="spellStart"/>
            <w:r w:rsidRPr="00A43531">
              <w:rPr>
                <w:lang w:val="en-SG"/>
              </w:rPr>
              <w:t>removeClass</w:t>
            </w:r>
            <w:proofErr w:type="spellEnd"/>
            <w:proofErr w:type="gramEnd"/>
            <w:r w:rsidRPr="00A43531">
              <w:rPr>
                <w:lang w:val="en-SG"/>
              </w:rPr>
              <w:t>("</w:t>
            </w:r>
            <w:proofErr w:type="spellStart"/>
            <w:r w:rsidRPr="00A43531">
              <w:rPr>
                <w:lang w:val="en-SG"/>
              </w:rPr>
              <w:t>bg</w:t>
            </w:r>
            <w:proofErr w:type="spellEnd"/>
            <w:r w:rsidRPr="00A43531">
              <w:rPr>
                <w:lang w:val="en-SG"/>
              </w:rPr>
              <w:t>-primary");</w:t>
            </w:r>
          </w:p>
          <w:p w14:paraId="3F81FDD3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});</w:t>
            </w:r>
          </w:p>
          <w:p w14:paraId="78F367A2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});</w:t>
            </w:r>
          </w:p>
          <w:p w14:paraId="2CDBA5D8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/script&gt;</w:t>
            </w:r>
          </w:p>
          <w:p w14:paraId="017609D8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&lt;/head&gt;</w:t>
            </w:r>
          </w:p>
          <w:p w14:paraId="286443B1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&lt;body&gt;</w:t>
            </w:r>
          </w:p>
          <w:p w14:paraId="298594D3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ul class="nav flex-column"&gt;</w:t>
            </w:r>
          </w:p>
          <w:p w14:paraId="04AB387D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li class="nav-item"&gt;</w:t>
            </w:r>
          </w:p>
          <w:p w14:paraId="37A2B65D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  &lt;a class="nav-link active" </w:t>
            </w:r>
            <w:proofErr w:type="spellStart"/>
            <w:r w:rsidRPr="00A43531">
              <w:rPr>
                <w:lang w:val="en-SG"/>
              </w:rPr>
              <w:t>href</w:t>
            </w:r>
            <w:proofErr w:type="spellEnd"/>
            <w:r w:rsidRPr="00A43531">
              <w:rPr>
                <w:lang w:val="en-SG"/>
              </w:rPr>
              <w:t>="#"&gt;Home&lt;/a&gt;</w:t>
            </w:r>
          </w:p>
          <w:p w14:paraId="783AF0A6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/li&gt;</w:t>
            </w:r>
          </w:p>
          <w:p w14:paraId="082F172E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li class="nav-item"&gt;</w:t>
            </w:r>
          </w:p>
          <w:p w14:paraId="1198F164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  &lt;a class="nav-link" </w:t>
            </w:r>
            <w:proofErr w:type="spellStart"/>
            <w:r w:rsidRPr="00A43531">
              <w:rPr>
                <w:lang w:val="en-SG"/>
              </w:rPr>
              <w:t>href</w:t>
            </w:r>
            <w:proofErr w:type="spellEnd"/>
            <w:r w:rsidRPr="00A43531">
              <w:rPr>
                <w:lang w:val="en-SG"/>
              </w:rPr>
              <w:t>="#"&gt;Profile&lt;/a&gt;</w:t>
            </w:r>
          </w:p>
          <w:p w14:paraId="33714D37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/li&gt;</w:t>
            </w:r>
          </w:p>
          <w:p w14:paraId="1CAC0030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li class="nav-item"&gt;</w:t>
            </w:r>
          </w:p>
          <w:p w14:paraId="0D8FF6AD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  &lt;a class="nav-link" </w:t>
            </w:r>
            <w:proofErr w:type="spellStart"/>
            <w:r w:rsidRPr="00A43531">
              <w:rPr>
                <w:lang w:val="en-SG"/>
              </w:rPr>
              <w:t>href</w:t>
            </w:r>
            <w:proofErr w:type="spellEnd"/>
            <w:r w:rsidRPr="00A43531">
              <w:rPr>
                <w:lang w:val="en-SG"/>
              </w:rPr>
              <w:t>="#"&gt;Message&lt;/a&gt;</w:t>
            </w:r>
          </w:p>
          <w:p w14:paraId="66F6F807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/li&gt;</w:t>
            </w:r>
          </w:p>
          <w:p w14:paraId="2B9612B0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li class="nav-item"&gt;</w:t>
            </w:r>
          </w:p>
          <w:p w14:paraId="3757C43A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  &lt;a class="nav-link" </w:t>
            </w:r>
            <w:proofErr w:type="spellStart"/>
            <w:r w:rsidRPr="00A43531">
              <w:rPr>
                <w:lang w:val="en-SG"/>
              </w:rPr>
              <w:t>href</w:t>
            </w:r>
            <w:proofErr w:type="spellEnd"/>
            <w:r w:rsidRPr="00A43531">
              <w:rPr>
                <w:lang w:val="en-SG"/>
              </w:rPr>
              <w:t>="#"&gt;Outlook&lt;/a&gt;</w:t>
            </w:r>
          </w:p>
          <w:p w14:paraId="3D0FBA30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  &lt;/li&gt;</w:t>
            </w:r>
          </w:p>
          <w:p w14:paraId="1F66AA77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  &lt;/ul&gt;</w:t>
            </w:r>
          </w:p>
          <w:p w14:paraId="40A667B4" w14:textId="77777777" w:rsidR="00A43531" w:rsidRPr="00A43531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 xml:space="preserve">  &lt;/body&gt;</w:t>
            </w:r>
          </w:p>
          <w:p w14:paraId="3E308509" w14:textId="4AE54160" w:rsidR="002C2378" w:rsidRPr="007007C6" w:rsidRDefault="00A43531" w:rsidP="00A43531">
            <w:pPr>
              <w:pStyle w:val="NoSpacing"/>
              <w:rPr>
                <w:lang w:val="en-SG"/>
              </w:rPr>
            </w:pPr>
            <w:r w:rsidRPr="00A43531">
              <w:rPr>
                <w:lang w:val="en-SG"/>
              </w:rPr>
              <w:t>&lt;/html&gt;</w:t>
            </w:r>
          </w:p>
        </w:tc>
      </w:tr>
    </w:tbl>
    <w:p w14:paraId="6DAD257A" w14:textId="77777777" w:rsidR="00A63580" w:rsidRPr="0052536F" w:rsidRDefault="00A63580" w:rsidP="00A63580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2683AF56" w14:textId="77777777" w:rsidR="00A63580" w:rsidRPr="00B37E10" w:rsidRDefault="00A63580" w:rsidP="00A63580">
      <w:pPr>
        <w:spacing w:before="200"/>
        <w:rPr>
          <w:rFonts w:asciiTheme="minorHAnsi" w:hAnsiTheme="minorHAnsi" w:cstheme="minorHAnsi"/>
          <w:b/>
          <w:spacing w:val="5"/>
          <w:u w:val="single"/>
          <w:lang w:val="en-SG"/>
        </w:rPr>
      </w:pPr>
      <w:r>
        <w:rPr>
          <w:rFonts w:asciiTheme="minorHAnsi" w:hAnsiTheme="minorHAnsi" w:cstheme="minorHAnsi"/>
          <w:b/>
          <w:spacing w:val="5"/>
          <w:u w:val="single"/>
          <w:lang w:val="en-SG"/>
        </w:rPr>
        <w:t>Exercise 2</w:t>
      </w:r>
    </w:p>
    <w:p w14:paraId="24EA2D04" w14:textId="77777777" w:rsidR="00A63580" w:rsidRDefault="00A63580" w:rsidP="00A63580">
      <w:p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145F84E6" wp14:editId="2F7A29E5">
            <wp:extent cx="2609850" cy="762000"/>
            <wp:effectExtent l="19050" t="19050" r="1905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76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DC3D3" w14:textId="77777777" w:rsidR="00A63580" w:rsidRDefault="00A63580" w:rsidP="00A63580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A63580" w14:paraId="5EB71A1D" w14:textId="77777777" w:rsidTr="000A145E">
        <w:tc>
          <w:tcPr>
            <w:tcW w:w="9242" w:type="dxa"/>
          </w:tcPr>
          <w:p w14:paraId="5EDE5988" w14:textId="77777777" w:rsidR="00A63580" w:rsidRDefault="00A63580" w:rsidP="000A145E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>
              <w:rPr>
                <w:rFonts w:asciiTheme="minorHAnsi" w:hAnsiTheme="minorHAnsi" w:cstheme="minorHAnsi"/>
                <w:spacing w:val="5"/>
                <w:lang w:val="en-SG"/>
              </w:rPr>
              <w:t>Copy &amp; paste your code here</w:t>
            </w:r>
          </w:p>
          <w:p w14:paraId="131D951E" w14:textId="77777777" w:rsidR="00A63580" w:rsidRDefault="00A63580" w:rsidP="000A145E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70EE6A26" w14:textId="77777777" w:rsidR="00A63580" w:rsidRDefault="00A63580" w:rsidP="000A145E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5EFE331B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lastRenderedPageBreak/>
              <w:t>&lt;html lang="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en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"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dir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ltr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"&gt;</w:t>
            </w:r>
          </w:p>
          <w:p w14:paraId="58FB848C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&lt;head&gt;</w:t>
            </w:r>
          </w:p>
          <w:p w14:paraId="4418E4B9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meta charset="utf-8"&gt;</w:t>
            </w:r>
          </w:p>
          <w:p w14:paraId="0A0B5C56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title&gt;&lt;/title&gt;</w:t>
            </w:r>
          </w:p>
          <w:p w14:paraId="70E1FB86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link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css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/bootstrap.min.css"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rel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stylesheet" type="text/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css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" /&gt;</w:t>
            </w:r>
          </w:p>
          <w:p w14:paraId="287B2AEF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script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src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js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/jquery-3.5.1.min.js" type="text/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javascript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"&gt;&lt;/script&gt;</w:t>
            </w:r>
          </w:p>
          <w:p w14:paraId="182AD1FE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script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src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js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/bootstrap.bundle.min.js" type="text/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javascript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"&gt;&lt;/script&gt;</w:t>
            </w:r>
          </w:p>
          <w:p w14:paraId="3DC6B578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script&gt;</w:t>
            </w:r>
          </w:p>
          <w:p w14:paraId="0B2C9F47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$(document</w:t>
            </w:r>
            <w:proofErr w:type="gram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).ready</w:t>
            </w:r>
            <w:proofErr w:type="gram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(function() {</w:t>
            </w:r>
          </w:p>
          <w:p w14:paraId="49E722BC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$(".nav-item"</w:t>
            </w:r>
            <w:proofErr w:type="gram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).mouseover</w:t>
            </w:r>
            <w:proofErr w:type="gram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(function() {</w:t>
            </w:r>
          </w:p>
          <w:p w14:paraId="432C6C20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$(this</w:t>
            </w:r>
            <w:proofErr w:type="gram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).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addClass</w:t>
            </w:r>
            <w:proofErr w:type="spellEnd"/>
            <w:proofErr w:type="gram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("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bg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-primary");</w:t>
            </w:r>
          </w:p>
          <w:p w14:paraId="1A3CDBB2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$("#message").</w:t>
            </w:r>
            <w:proofErr w:type="gram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html(</w:t>
            </w:r>
            <w:proofErr w:type="gram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`This is a ${$(this).text()} page`);</w:t>
            </w:r>
          </w:p>
          <w:p w14:paraId="2BC50DDD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}</w:t>
            </w:r>
            <w:proofErr w:type="gram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).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mouseout</w:t>
            </w:r>
            <w:proofErr w:type="spellEnd"/>
            <w:proofErr w:type="gram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(function(){</w:t>
            </w:r>
          </w:p>
          <w:p w14:paraId="41B194BA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$(this</w:t>
            </w:r>
            <w:proofErr w:type="gram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).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removeClass</w:t>
            </w:r>
            <w:proofErr w:type="spellEnd"/>
            <w:proofErr w:type="gram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("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bg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-primary");</w:t>
            </w:r>
          </w:p>
          <w:p w14:paraId="54A37B4F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$("#message").</w:t>
            </w:r>
            <w:proofErr w:type="gram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html(</w:t>
            </w:r>
            <w:proofErr w:type="gram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"");</w:t>
            </w:r>
          </w:p>
          <w:p w14:paraId="1EBE7A71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});</w:t>
            </w:r>
          </w:p>
          <w:p w14:paraId="0C6BF461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});</w:t>
            </w:r>
          </w:p>
          <w:p w14:paraId="248AF0FA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/script&gt;</w:t>
            </w:r>
          </w:p>
          <w:p w14:paraId="014B6218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&lt;/head&gt;</w:t>
            </w:r>
          </w:p>
          <w:p w14:paraId="43FED9D5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&lt;body&gt;</w:t>
            </w:r>
          </w:p>
          <w:p w14:paraId="22F7932E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ul class="nav"&gt;</w:t>
            </w:r>
          </w:p>
          <w:p w14:paraId="0ED5FFA4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li class="nav-item"&gt;</w:t>
            </w:r>
          </w:p>
          <w:p w14:paraId="42BCE555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a class="nav-link active"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#"&gt;Home&lt;/a&gt;</w:t>
            </w:r>
          </w:p>
          <w:p w14:paraId="63B6D4E7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li&gt;</w:t>
            </w:r>
          </w:p>
          <w:p w14:paraId="781298C0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li class="nav-item"&gt;</w:t>
            </w:r>
          </w:p>
          <w:p w14:paraId="7C7B0119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a class="nav-link"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#"&gt;Profile&lt;/a&gt;</w:t>
            </w:r>
          </w:p>
          <w:p w14:paraId="15E605F5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li&gt;</w:t>
            </w:r>
          </w:p>
          <w:p w14:paraId="347F54CE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lastRenderedPageBreak/>
              <w:t xml:space="preserve">      &lt;li class="nav-item"&gt;</w:t>
            </w:r>
          </w:p>
          <w:p w14:paraId="13E543A5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a class="nav-link"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#"&gt;Message&lt;/a&gt;</w:t>
            </w:r>
          </w:p>
          <w:p w14:paraId="5D60DE7E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li&gt;</w:t>
            </w:r>
          </w:p>
          <w:p w14:paraId="68446189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li class="nav-item"&gt;</w:t>
            </w:r>
          </w:p>
          <w:p w14:paraId="225EB5D7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a class="nav-link" </w:t>
            </w:r>
            <w:proofErr w:type="spellStart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="#"&gt;Outlook&lt;/a&gt;</w:t>
            </w:r>
          </w:p>
          <w:p w14:paraId="2672B041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li&gt;</w:t>
            </w:r>
          </w:p>
          <w:p w14:paraId="18E07B77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/ul&gt;</w:t>
            </w:r>
          </w:p>
          <w:p w14:paraId="76ED5380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  &lt;div id="message"&gt;&lt;/div&gt;</w:t>
            </w:r>
          </w:p>
          <w:p w14:paraId="09A95C73" w14:textId="77777777" w:rsidR="00930B94" w:rsidRPr="00930B94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 xml:space="preserve">  &lt;/body&gt;</w:t>
            </w:r>
          </w:p>
          <w:p w14:paraId="7CBFA202" w14:textId="414C6080" w:rsidR="00A63580" w:rsidRDefault="00930B94" w:rsidP="00930B94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930B94">
              <w:rPr>
                <w:rFonts w:asciiTheme="minorHAnsi" w:hAnsiTheme="minorHAnsi" w:cstheme="minorHAnsi"/>
                <w:spacing w:val="5"/>
                <w:lang w:val="en-SG"/>
              </w:rPr>
              <w:t>&lt;/html&gt;</w:t>
            </w:r>
          </w:p>
        </w:tc>
      </w:tr>
    </w:tbl>
    <w:p w14:paraId="3171C040" w14:textId="77777777" w:rsidR="00A63580" w:rsidRDefault="00A63580" w:rsidP="00A63580">
      <w:pPr>
        <w:pStyle w:val="NoSpacing"/>
        <w:rPr>
          <w:color w:val="000000"/>
          <w:sz w:val="24"/>
          <w:szCs w:val="24"/>
          <w:shd w:val="clear" w:color="auto" w:fill="FFFFFF"/>
        </w:rPr>
      </w:pPr>
    </w:p>
    <w:p w14:paraId="73E9186F" w14:textId="77777777" w:rsidR="00A63580" w:rsidRDefault="00A63580" w:rsidP="00A63580">
      <w:pPr>
        <w:pStyle w:val="Heading1"/>
        <w:numPr>
          <w:ilvl w:val="0"/>
          <w:numId w:val="1"/>
        </w:numPr>
        <w:spacing w:after="120"/>
        <w:rPr>
          <w:rFonts w:cstheme="minorHAnsi"/>
          <w:color w:val="984806" w:themeColor="accent6" w:themeShade="80"/>
          <w:lang w:val="en-SG"/>
        </w:rPr>
      </w:pPr>
      <w:r>
        <w:rPr>
          <w:rFonts w:cstheme="minorHAnsi"/>
          <w:color w:val="984806" w:themeColor="accent6" w:themeShade="80"/>
          <w:lang w:val="en-SG"/>
        </w:rPr>
        <w:t>Navbar</w:t>
      </w:r>
    </w:p>
    <w:p w14:paraId="505B5B93" w14:textId="77777777" w:rsidR="00C64523" w:rsidRDefault="00C64523" w:rsidP="00C64523">
      <w:pPr>
        <w:pStyle w:val="Heading4"/>
        <w:rPr>
          <w:lang w:val="en-SG"/>
        </w:rPr>
      </w:pPr>
      <w:r w:rsidRPr="00761CE6">
        <w:rPr>
          <w:lang w:val="en-SG"/>
        </w:rPr>
        <w:t xml:space="preserve">Navbars are responsive </w:t>
      </w:r>
      <w:proofErr w:type="spellStart"/>
      <w:r w:rsidRPr="00761CE6">
        <w:rPr>
          <w:lang w:val="en-SG"/>
        </w:rPr>
        <w:t>meta</w:t>
      </w:r>
      <w:proofErr w:type="spellEnd"/>
      <w:r w:rsidRPr="00761CE6">
        <w:rPr>
          <w:lang w:val="en-SG"/>
        </w:rPr>
        <w:t xml:space="preserve"> components that serve as navigation headers for your application or site.</w:t>
      </w:r>
    </w:p>
    <w:p w14:paraId="5BD4FCFA" w14:textId="77777777" w:rsidR="00437043" w:rsidRDefault="00437043" w:rsidP="00437043">
      <w:pPr>
        <w:rPr>
          <w:lang w:val="en-SG"/>
        </w:rPr>
      </w:pPr>
    </w:p>
    <w:p w14:paraId="14F9F636" w14:textId="77777777" w:rsidR="00437043" w:rsidRDefault="00437043" w:rsidP="00437043">
      <w:r w:rsidRPr="00B8323D">
        <w:rPr>
          <w:rFonts w:asciiTheme="minorHAnsi" w:hAnsiTheme="minorHAnsi"/>
          <w:b/>
          <w:lang w:val="en-SG"/>
        </w:rPr>
        <w:t>Resource</w:t>
      </w:r>
      <w:r w:rsidR="00B8323D" w:rsidRPr="00B8323D">
        <w:rPr>
          <w:rFonts w:asciiTheme="minorHAnsi" w:hAnsiTheme="minorHAnsi"/>
          <w:b/>
          <w:lang w:val="en-SG"/>
        </w:rPr>
        <w:t>s</w:t>
      </w:r>
      <w:r w:rsidRPr="00437043">
        <w:rPr>
          <w:rFonts w:asciiTheme="minorHAnsi" w:hAnsiTheme="minorHAnsi"/>
          <w:lang w:val="en-SG"/>
        </w:rPr>
        <w:t xml:space="preserve">: </w:t>
      </w:r>
      <w:hyperlink r:id="rId17" w:history="1">
        <w:r w:rsidR="003E7FBC" w:rsidRPr="002768A6">
          <w:rPr>
            <w:rStyle w:val="Hyperlink"/>
          </w:rPr>
          <w:t>https://getbootstrap.com/docs/4.1/components/navbar/</w:t>
        </w:r>
      </w:hyperlink>
      <w:r w:rsidR="003E7FBC">
        <w:t xml:space="preserve"> </w:t>
      </w:r>
    </w:p>
    <w:p w14:paraId="546744F7" w14:textId="77777777" w:rsidR="00437043" w:rsidRPr="00437043" w:rsidRDefault="009142F4" w:rsidP="00437043">
      <w:pPr>
        <w:rPr>
          <w:lang w:val="en-SG"/>
        </w:rPr>
      </w:pPr>
      <w:hyperlink r:id="rId18" w:history="1">
        <w:r w:rsidR="003E7FBC" w:rsidRPr="002768A6">
          <w:rPr>
            <w:rStyle w:val="Hyperlink"/>
          </w:rPr>
          <w:t>https://www.w3schools.com/bootstrap4/bootstrap_navbar.asp</w:t>
        </w:r>
      </w:hyperlink>
      <w:r w:rsidR="003E7FBC">
        <w:t xml:space="preserve"> </w:t>
      </w:r>
    </w:p>
    <w:p w14:paraId="18CD9F49" w14:textId="5BD7DF8C" w:rsidR="00387767" w:rsidRPr="00387767" w:rsidRDefault="00387767" w:rsidP="00387767">
      <w:pPr>
        <w:pStyle w:val="ListParagraph"/>
        <w:numPr>
          <w:ilvl w:val="0"/>
          <w:numId w:val="36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 w:rsidRPr="00387767">
        <w:rPr>
          <w:rFonts w:asciiTheme="minorHAnsi" w:hAnsiTheme="minorHAnsi" w:cstheme="minorHAnsi"/>
          <w:b/>
          <w:highlight w:val="yellow"/>
        </w:rPr>
        <w:t>TODO:</w:t>
      </w:r>
      <w:r>
        <w:rPr>
          <w:rFonts w:asciiTheme="minorHAnsi" w:hAnsiTheme="minorHAnsi" w:cstheme="minorHAnsi"/>
        </w:rPr>
        <w:t xml:space="preserve"> Create a new html file called</w:t>
      </w:r>
      <w:r w:rsidRPr="002418C3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  <w:b/>
        </w:rPr>
        <w:t>2_navbar</w:t>
      </w:r>
      <w:r w:rsidRPr="002418C3">
        <w:rPr>
          <w:rFonts w:asciiTheme="minorHAnsi" w:hAnsiTheme="minorHAnsi" w:cstheme="minorHAnsi"/>
          <w:b/>
        </w:rPr>
        <w:t>.html</w:t>
      </w:r>
      <w:r>
        <w:rPr>
          <w:rFonts w:asciiTheme="minorHAnsi" w:hAnsiTheme="minorHAnsi" w:cstheme="minorHAnsi"/>
        </w:rPr>
        <w:t xml:space="preserve">. </w:t>
      </w:r>
      <w:r w:rsidR="005523A0">
        <w:rPr>
          <w:rFonts w:asciiTheme="minorHAnsi" w:hAnsiTheme="minorHAnsi" w:cstheme="minorHAnsi"/>
        </w:rPr>
        <w:t>Make sure the links to the bootstrap.min.css, jquery-3.</w:t>
      </w:r>
      <w:r w:rsidR="001841E3">
        <w:rPr>
          <w:rFonts w:asciiTheme="minorHAnsi" w:hAnsiTheme="minorHAnsi" w:cstheme="minorHAnsi"/>
        </w:rPr>
        <w:t>5</w:t>
      </w:r>
      <w:r w:rsidR="005523A0">
        <w:rPr>
          <w:rFonts w:asciiTheme="minorHAnsi" w:hAnsiTheme="minorHAnsi" w:cstheme="minorHAnsi"/>
        </w:rPr>
        <w:t>.1.min.js and bootstrap.</w:t>
      </w:r>
      <w:r w:rsidR="00401D34">
        <w:rPr>
          <w:rFonts w:asciiTheme="minorHAnsi" w:hAnsiTheme="minorHAnsi" w:cstheme="minorHAnsi"/>
        </w:rPr>
        <w:t>bundle.</w:t>
      </w:r>
      <w:r w:rsidR="005523A0">
        <w:rPr>
          <w:rFonts w:asciiTheme="minorHAnsi" w:hAnsiTheme="minorHAnsi" w:cstheme="minorHAnsi"/>
        </w:rPr>
        <w:t>min.js are in the &lt;head&gt; section of the html file.</w:t>
      </w:r>
    </w:p>
    <w:p w14:paraId="2364680C" w14:textId="77777777" w:rsidR="00387767" w:rsidRPr="00387767" w:rsidRDefault="00387767" w:rsidP="00387767">
      <w:pPr>
        <w:pStyle w:val="ListParagraph"/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5DF8547F" w14:textId="77777777" w:rsidR="00387767" w:rsidRPr="002418C3" w:rsidRDefault="00387767" w:rsidP="00387767">
      <w:pPr>
        <w:pStyle w:val="ListParagraph"/>
        <w:numPr>
          <w:ilvl w:val="0"/>
          <w:numId w:val="36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</w:rPr>
        <w:t>Copy and paste the code below.</w:t>
      </w:r>
    </w:p>
    <w:p w14:paraId="1ACE7890" w14:textId="77777777" w:rsidR="002E49EA" w:rsidRDefault="002E49EA" w:rsidP="002E49EA">
      <w:pPr>
        <w:ind w:left="1"/>
        <w:rPr>
          <w:lang w:val="en-SG"/>
        </w:rPr>
      </w:pPr>
    </w:p>
    <w:tbl>
      <w:tblPr>
        <w:tblStyle w:val="TableGrid"/>
        <w:tblW w:w="0" w:type="auto"/>
        <w:tblInd w:w="1" w:type="dxa"/>
        <w:tblLayout w:type="fixed"/>
        <w:tblLook w:val="04A0" w:firstRow="1" w:lastRow="0" w:firstColumn="1" w:lastColumn="0" w:noHBand="0" w:noVBand="1"/>
      </w:tblPr>
      <w:tblGrid>
        <w:gridCol w:w="533"/>
        <w:gridCol w:w="8708"/>
      </w:tblGrid>
      <w:tr w:rsidR="005E7E3C" w14:paraId="0403785C" w14:textId="77777777" w:rsidTr="005E7E3C">
        <w:tc>
          <w:tcPr>
            <w:tcW w:w="533" w:type="dxa"/>
            <w:shd w:val="clear" w:color="auto" w:fill="EEECE1" w:themeFill="background2"/>
          </w:tcPr>
          <w:p w14:paraId="7DF3D96A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</w:t>
            </w:r>
          </w:p>
          <w:p w14:paraId="0EE8C50D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</w:t>
            </w:r>
          </w:p>
          <w:p w14:paraId="12DC3BD9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3</w:t>
            </w:r>
          </w:p>
          <w:p w14:paraId="25F0A92F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4</w:t>
            </w:r>
          </w:p>
          <w:p w14:paraId="1C973024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5</w:t>
            </w:r>
          </w:p>
          <w:p w14:paraId="6F1E942A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6</w:t>
            </w:r>
          </w:p>
          <w:p w14:paraId="03270D37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7</w:t>
            </w:r>
          </w:p>
          <w:p w14:paraId="0C32B77F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8</w:t>
            </w:r>
          </w:p>
          <w:p w14:paraId="10B645AE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9</w:t>
            </w:r>
          </w:p>
          <w:p w14:paraId="3B9BD3B5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0</w:t>
            </w:r>
          </w:p>
          <w:p w14:paraId="6415977D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1</w:t>
            </w:r>
          </w:p>
          <w:p w14:paraId="2B6178A5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2</w:t>
            </w:r>
          </w:p>
          <w:p w14:paraId="555E0A70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3</w:t>
            </w:r>
          </w:p>
          <w:p w14:paraId="13C342E2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4</w:t>
            </w:r>
          </w:p>
          <w:p w14:paraId="44E9838F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5</w:t>
            </w:r>
          </w:p>
          <w:p w14:paraId="4D68EC46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6</w:t>
            </w:r>
          </w:p>
          <w:p w14:paraId="4D3D25C7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7</w:t>
            </w:r>
          </w:p>
          <w:p w14:paraId="3DDF0FCC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lastRenderedPageBreak/>
              <w:t>18</w:t>
            </w:r>
          </w:p>
          <w:p w14:paraId="316DCA0B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19</w:t>
            </w:r>
          </w:p>
          <w:p w14:paraId="5BECE608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0</w:t>
            </w:r>
          </w:p>
          <w:p w14:paraId="2A41992C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1</w:t>
            </w:r>
          </w:p>
          <w:p w14:paraId="319E05C7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2</w:t>
            </w:r>
          </w:p>
          <w:p w14:paraId="16506023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3</w:t>
            </w:r>
          </w:p>
          <w:p w14:paraId="2484E513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4</w:t>
            </w:r>
          </w:p>
          <w:p w14:paraId="1954D2E3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5</w:t>
            </w:r>
          </w:p>
          <w:p w14:paraId="662AFECB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6</w:t>
            </w:r>
          </w:p>
          <w:p w14:paraId="1A7D91A8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7</w:t>
            </w:r>
          </w:p>
          <w:p w14:paraId="5E49A0B0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8</w:t>
            </w:r>
          </w:p>
          <w:p w14:paraId="49A664CA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29</w:t>
            </w:r>
          </w:p>
          <w:p w14:paraId="0F7585F5" w14:textId="77777777" w:rsidR="00C67816" w:rsidRPr="008332C9" w:rsidRDefault="00C67816" w:rsidP="00C67816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30</w:t>
            </w:r>
          </w:p>
          <w:p w14:paraId="2AA0C30D" w14:textId="77777777" w:rsidR="003E1213" w:rsidRDefault="00F57077" w:rsidP="00D34B20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 w:rsidRPr="008332C9">
              <w:rPr>
                <w:rFonts w:ascii="Consolas" w:hAnsi="Consolas" w:cs="Consolas"/>
                <w:b/>
                <w:sz w:val="20"/>
                <w:szCs w:val="20"/>
              </w:rPr>
              <w:t>31</w:t>
            </w:r>
          </w:p>
          <w:p w14:paraId="7467824A" w14:textId="77777777" w:rsidR="008332C9" w:rsidRDefault="008332C9" w:rsidP="00D34B20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sz w:val="20"/>
                <w:szCs w:val="20"/>
              </w:rPr>
              <w:t>32</w:t>
            </w:r>
          </w:p>
          <w:p w14:paraId="41FE5668" w14:textId="77777777" w:rsidR="008332C9" w:rsidRDefault="008332C9" w:rsidP="00D34B20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sz w:val="20"/>
                <w:szCs w:val="20"/>
              </w:rPr>
              <w:t>33</w:t>
            </w:r>
          </w:p>
          <w:p w14:paraId="5545A17B" w14:textId="77777777" w:rsidR="008332C9" w:rsidRPr="008332C9" w:rsidRDefault="008332C9" w:rsidP="00D34B20">
            <w:pPr>
              <w:rPr>
                <w:rFonts w:ascii="Consolas" w:hAnsi="Consolas" w:cs="Consolas"/>
                <w:b/>
                <w:sz w:val="20"/>
                <w:szCs w:val="20"/>
              </w:rPr>
            </w:pPr>
            <w:r>
              <w:rPr>
                <w:rFonts w:ascii="Consolas" w:hAnsi="Consolas" w:cs="Consolas"/>
                <w:b/>
                <w:sz w:val="20"/>
                <w:szCs w:val="20"/>
              </w:rPr>
              <w:t>34</w:t>
            </w:r>
          </w:p>
        </w:tc>
        <w:tc>
          <w:tcPr>
            <w:tcW w:w="8708" w:type="dxa"/>
          </w:tcPr>
          <w:p w14:paraId="6B50D362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nt"/>
                <w:rFonts w:ascii="Consolas" w:eastAsiaTheme="majorEastAsia" w:hAnsi="Consolas" w:cs="Consolas"/>
                <w:color w:val="2F6F9F"/>
              </w:rPr>
              <w:lastRenderedPageBreak/>
              <w:t>&lt;nav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bar navbar-expand-</w:t>
            </w:r>
            <w:proofErr w:type="spellStart"/>
            <w:r>
              <w:rPr>
                <w:rStyle w:val="s"/>
                <w:rFonts w:ascii="Consolas" w:eastAsiaTheme="majorEastAsia" w:hAnsi="Consolas" w:cs="Consolas"/>
                <w:color w:val="D44950"/>
              </w:rPr>
              <w:t>lg</w:t>
            </w:r>
            <w:proofErr w:type="spellEnd"/>
            <w:r>
              <w:rPr>
                <w:rStyle w:val="s"/>
                <w:rFonts w:ascii="Consolas" w:eastAsiaTheme="majorEastAsia" w:hAnsi="Consolas" w:cs="Consolas"/>
                <w:color w:val="D44950"/>
              </w:rPr>
              <w:t xml:space="preserve"> navbar-light </w:t>
            </w:r>
            <w:proofErr w:type="spellStart"/>
            <w:r>
              <w:rPr>
                <w:rStyle w:val="s"/>
                <w:rFonts w:ascii="Consolas" w:eastAsiaTheme="majorEastAsia" w:hAnsi="Consolas" w:cs="Consolas"/>
                <w:color w:val="D44950"/>
              </w:rPr>
              <w:t>bg</w:t>
            </w:r>
            <w:proofErr w:type="spellEnd"/>
            <w:r>
              <w:rPr>
                <w:rStyle w:val="s"/>
                <w:rFonts w:ascii="Consolas" w:eastAsiaTheme="majorEastAsia" w:hAnsi="Consolas" w:cs="Consolas"/>
                <w:color w:val="D44950"/>
              </w:rPr>
              <w:t>-light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16CA3F6E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a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bar-brand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proofErr w:type="spellStart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href</w:t>
            </w:r>
            <w:proofErr w:type="spellEnd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#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Navbar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a&gt;</w:t>
            </w:r>
          </w:p>
          <w:p w14:paraId="67F016EE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yellow"/>
              </w:rPr>
              <w:t>&lt;button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yellow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yellow"/>
              </w:rPr>
              <w:t>"navbar-toggler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yellow"/>
              </w:rPr>
              <w:t>type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yellow"/>
              </w:rPr>
              <w:t>"button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yellow"/>
              </w:rPr>
              <w:t>data-toggle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yellow"/>
              </w:rPr>
              <w:t>"collapse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yellow"/>
              </w:rPr>
              <w:t>data-target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yellow"/>
              </w:rPr>
              <w:t>"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cyan"/>
              </w:rPr>
              <w:t>#</w:t>
            </w:r>
            <w:proofErr w:type="spellStart"/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cyan"/>
              </w:rPr>
              <w:t>navbarSupportedContent</w:t>
            </w:r>
            <w:proofErr w:type="spellEnd"/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yellow"/>
              </w:rPr>
              <w:t>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yellow"/>
              </w:rPr>
              <w:t>&gt;</w:t>
            </w:r>
          </w:p>
          <w:p w14:paraId="00AC9C9B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  <w:t xml:space="preserve">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yellow"/>
              </w:rPr>
              <w:t>&lt;span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yellow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yellow"/>
              </w:rPr>
              <w:t>"navbar-toggler-icon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yellow"/>
              </w:rPr>
              <w:t>&gt;&lt;/span&gt;</w:t>
            </w:r>
          </w:p>
          <w:p w14:paraId="7900883F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yellow"/>
              </w:rPr>
              <w:t xml:space="preserve">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yellow"/>
              </w:rPr>
              <w:t>&lt;/button&gt;</w:t>
            </w:r>
          </w:p>
          <w:p w14:paraId="2477E3F5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</w:p>
          <w:p w14:paraId="2670F1D1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div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collapse navbar-collapse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id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</w:t>
            </w:r>
            <w:proofErr w:type="spellStart"/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cyan"/>
              </w:rPr>
              <w:t>navbarSupportedContent</w:t>
            </w:r>
            <w:proofErr w:type="spellEnd"/>
            <w:r>
              <w:rPr>
                <w:rStyle w:val="s"/>
                <w:rFonts w:ascii="Consolas" w:eastAsiaTheme="majorEastAsia" w:hAnsi="Consolas" w:cs="Consolas"/>
                <w:color w:val="D44950"/>
              </w:rPr>
              <w:t>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55F9A129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ul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 xml:space="preserve">"navbar-nav </w:t>
            </w:r>
            <w:proofErr w:type="spellStart"/>
            <w:r>
              <w:rPr>
                <w:rStyle w:val="s"/>
                <w:rFonts w:ascii="Consolas" w:eastAsiaTheme="majorEastAsia" w:hAnsi="Consolas" w:cs="Consolas"/>
                <w:color w:val="D44950"/>
              </w:rPr>
              <w:t>mr</w:t>
            </w:r>
            <w:proofErr w:type="spellEnd"/>
            <w:r>
              <w:rPr>
                <w:rStyle w:val="s"/>
                <w:rFonts w:ascii="Consolas" w:eastAsiaTheme="majorEastAsia" w:hAnsi="Consolas" w:cs="Consolas"/>
                <w:color w:val="D44950"/>
              </w:rPr>
              <w:t>-auto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64A8919C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li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item active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31E70735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a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link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proofErr w:type="spellStart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href</w:t>
            </w:r>
            <w:proofErr w:type="spellEnd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#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Home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a&gt;</w:t>
            </w:r>
          </w:p>
          <w:p w14:paraId="070C4790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li&gt;</w:t>
            </w:r>
          </w:p>
          <w:p w14:paraId="7D22017A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li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item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1C9F9EEE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a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nav-link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proofErr w:type="spellStart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href</w:t>
            </w:r>
            <w:proofErr w:type="spellEnd"/>
            <w:r>
              <w:rPr>
                <w:rStyle w:val="na"/>
                <w:rFonts w:ascii="Consolas" w:eastAsiaTheme="majorEastAsia" w:hAnsi="Consolas" w:cs="Consolas"/>
                <w:color w:val="4F9FCF"/>
              </w:rPr>
              <w:t>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#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Link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a&gt;</w:t>
            </w:r>
          </w:p>
          <w:p w14:paraId="32A0E2CF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li&gt;</w:t>
            </w:r>
          </w:p>
          <w:p w14:paraId="6129EA93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li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nav-item dropdown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gt;</w:t>
            </w:r>
          </w:p>
          <w:p w14:paraId="2018FF44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a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nav-link dropdown-toggle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proofErr w:type="spellStart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href</w:t>
            </w:r>
            <w:proofErr w:type="spellEnd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#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id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</w:t>
            </w:r>
            <w:proofErr w:type="spellStart"/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navbarDropdown</w:t>
            </w:r>
            <w:proofErr w:type="spellEnd"/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lastRenderedPageBreak/>
              <w:t>data-toggle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dropdown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gt;</w:t>
            </w:r>
          </w:p>
          <w:p w14:paraId="7A05A2D3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  Dropdown</w:t>
            </w:r>
          </w:p>
          <w:p w14:paraId="454471A9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/a&gt;</w:t>
            </w:r>
          </w:p>
          <w:p w14:paraId="6DC947B8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div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dropdown-menu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gt;</w:t>
            </w:r>
          </w:p>
          <w:p w14:paraId="5DD14A30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a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dropdown-item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proofErr w:type="spellStart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href</w:t>
            </w:r>
            <w:proofErr w:type="spellEnd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#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gt;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>Action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/a&gt;</w:t>
            </w:r>
          </w:p>
          <w:p w14:paraId="4118064E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a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dropdown-item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proofErr w:type="spellStart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href</w:t>
            </w:r>
            <w:proofErr w:type="spellEnd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#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gt;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>Another action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/a&gt;</w:t>
            </w:r>
          </w:p>
          <w:p w14:paraId="51B6A345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div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dropdown-divider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gt;&lt;/div&gt;</w:t>
            </w:r>
          </w:p>
          <w:p w14:paraId="66A26C19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a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class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dropdown-item"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</w:t>
            </w:r>
            <w:proofErr w:type="spellStart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href</w:t>
            </w:r>
            <w:proofErr w:type="spellEnd"/>
            <w:r w:rsidRPr="00F57077">
              <w:rPr>
                <w:rStyle w:val="na"/>
                <w:rFonts w:ascii="Consolas" w:eastAsiaTheme="majorEastAsia" w:hAnsi="Consolas" w:cs="Consolas"/>
                <w:color w:val="4F9FCF"/>
                <w:highlight w:val="green"/>
              </w:rPr>
              <w:t>=</w:t>
            </w:r>
            <w:r w:rsidRPr="00F57077">
              <w:rPr>
                <w:rStyle w:val="s"/>
                <w:rFonts w:ascii="Consolas" w:eastAsiaTheme="majorEastAsia" w:hAnsi="Consolas" w:cs="Consolas"/>
                <w:color w:val="D44950"/>
                <w:highlight w:val="green"/>
              </w:rPr>
              <w:t>"#"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gt;</w:t>
            </w: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>Something else here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/a&gt;</w:t>
            </w:r>
          </w:p>
          <w:p w14:paraId="0019F9B7" w14:textId="77777777" w:rsidR="003E7FBC" w:rsidRPr="00F57077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/div&gt;</w:t>
            </w:r>
          </w:p>
          <w:p w14:paraId="7F8D93E7" w14:textId="77777777" w:rsidR="003E7FBC" w:rsidRDefault="003E7FBC" w:rsidP="00634A1A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 w:rsidRPr="00F57077">
              <w:rPr>
                <w:rStyle w:val="HTMLCode"/>
                <w:rFonts w:ascii="Consolas" w:eastAsiaTheme="majorEastAsia" w:hAnsi="Consolas" w:cs="Consolas"/>
                <w:color w:val="212529"/>
                <w:highlight w:val="green"/>
              </w:rPr>
              <w:t xml:space="preserve">      </w:t>
            </w:r>
            <w:r w:rsidRPr="00F57077">
              <w:rPr>
                <w:rStyle w:val="nt"/>
                <w:rFonts w:ascii="Consolas" w:eastAsiaTheme="majorEastAsia" w:hAnsi="Consolas" w:cs="Consolas"/>
                <w:color w:val="2F6F9F"/>
                <w:highlight w:val="green"/>
              </w:rPr>
              <w:t>&lt;/li&gt;</w:t>
            </w:r>
          </w:p>
          <w:p w14:paraId="75700E7C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ul&gt;</w:t>
            </w:r>
          </w:p>
          <w:p w14:paraId="66E8A567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form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form-inli</w:t>
            </w:r>
            <w:r w:rsidR="00F57077">
              <w:rPr>
                <w:rStyle w:val="s"/>
                <w:rFonts w:ascii="Consolas" w:eastAsiaTheme="majorEastAsia" w:hAnsi="Consolas" w:cs="Consolas"/>
                <w:color w:val="D44950"/>
              </w:rPr>
              <w:t>ne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061E5217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input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 w:rsidR="00F57077">
              <w:rPr>
                <w:rStyle w:val="s"/>
                <w:rFonts w:ascii="Consolas" w:eastAsiaTheme="majorEastAsia" w:hAnsi="Consolas" w:cs="Consolas"/>
                <w:color w:val="D44950"/>
              </w:rPr>
              <w:t>"form-control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type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search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placeholder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Search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</w:p>
          <w:p w14:paraId="543FDE86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button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class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</w:t>
            </w:r>
            <w:proofErr w:type="spellStart"/>
            <w:r>
              <w:rPr>
                <w:rStyle w:val="s"/>
                <w:rFonts w:ascii="Consolas" w:eastAsiaTheme="majorEastAsia" w:hAnsi="Consolas" w:cs="Consolas"/>
                <w:color w:val="D44950"/>
              </w:rPr>
              <w:t>btn</w:t>
            </w:r>
            <w:proofErr w:type="spellEnd"/>
            <w:r>
              <w:rPr>
                <w:rStyle w:val="s"/>
                <w:rFonts w:ascii="Consolas" w:eastAsiaTheme="majorEastAsia" w:hAnsi="Consolas" w:cs="Consolas"/>
                <w:color w:val="D44950"/>
              </w:rPr>
              <w:t xml:space="preserve"> </w:t>
            </w:r>
            <w:proofErr w:type="spellStart"/>
            <w:r w:rsidR="00F57077">
              <w:rPr>
                <w:rStyle w:val="s"/>
                <w:rFonts w:ascii="Consolas" w:eastAsiaTheme="majorEastAsia" w:hAnsi="Consolas" w:cs="Consolas"/>
                <w:color w:val="D44950"/>
              </w:rPr>
              <w:t>btn</w:t>
            </w:r>
            <w:proofErr w:type="spellEnd"/>
            <w:r w:rsidR="00F57077">
              <w:rPr>
                <w:rStyle w:val="s"/>
                <w:rFonts w:ascii="Consolas" w:eastAsiaTheme="majorEastAsia" w:hAnsi="Consolas" w:cs="Consolas"/>
                <w:color w:val="D44950"/>
              </w:rPr>
              <w:t>-outline-success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</w:t>
            </w:r>
            <w:r>
              <w:rPr>
                <w:rStyle w:val="na"/>
                <w:rFonts w:ascii="Consolas" w:eastAsiaTheme="majorEastAsia" w:hAnsi="Consolas" w:cs="Consolas"/>
                <w:color w:val="4F9FCF"/>
              </w:rPr>
              <w:t>type=</w:t>
            </w:r>
            <w:r>
              <w:rPr>
                <w:rStyle w:val="s"/>
                <w:rFonts w:ascii="Consolas" w:eastAsiaTheme="majorEastAsia" w:hAnsi="Consolas" w:cs="Consolas"/>
                <w:color w:val="D44950"/>
              </w:rPr>
              <w:t>"submit"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gt;</w:t>
            </w: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>Search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button&gt;</w:t>
            </w:r>
          </w:p>
          <w:p w14:paraId="31488DED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form&gt;</w:t>
            </w:r>
          </w:p>
          <w:p w14:paraId="47798F5E" w14:textId="77777777" w:rsidR="003E7FBC" w:rsidRDefault="003E7FBC" w:rsidP="003E7FBC">
            <w:pPr>
              <w:pStyle w:val="HTMLPreformatted"/>
              <w:rPr>
                <w:rStyle w:val="HTMLCode"/>
                <w:rFonts w:ascii="Consolas" w:eastAsiaTheme="majorEastAsia" w:hAnsi="Consolas" w:cs="Consolas"/>
                <w:color w:val="212529"/>
              </w:rPr>
            </w:pPr>
            <w:r>
              <w:rPr>
                <w:rStyle w:val="HTMLCode"/>
                <w:rFonts w:ascii="Consolas" w:eastAsiaTheme="majorEastAsia" w:hAnsi="Consolas" w:cs="Consolas"/>
                <w:color w:val="212529"/>
              </w:rPr>
              <w:t xml:space="preserve">  </w:t>
            </w: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div&gt;</w:t>
            </w:r>
          </w:p>
          <w:p w14:paraId="1D7DF3EC" w14:textId="77777777" w:rsidR="005E7E3C" w:rsidRPr="00F57077" w:rsidRDefault="003E7FBC" w:rsidP="00F57077">
            <w:pPr>
              <w:pStyle w:val="HTMLPreformatted"/>
              <w:rPr>
                <w:rFonts w:ascii="Consolas" w:hAnsi="Consolas" w:cs="Consolas"/>
                <w:color w:val="212529"/>
                <w:sz w:val="21"/>
                <w:szCs w:val="21"/>
              </w:rPr>
            </w:pPr>
            <w:r>
              <w:rPr>
                <w:rStyle w:val="nt"/>
                <w:rFonts w:ascii="Consolas" w:eastAsiaTheme="majorEastAsia" w:hAnsi="Consolas" w:cs="Consolas"/>
                <w:color w:val="2F6F9F"/>
              </w:rPr>
              <w:t>&lt;/nav&gt;</w:t>
            </w:r>
          </w:p>
        </w:tc>
      </w:tr>
    </w:tbl>
    <w:p w14:paraId="142D09D0" w14:textId="77777777" w:rsidR="005E7E3C" w:rsidRPr="00C65671" w:rsidRDefault="005E7E3C" w:rsidP="00C65671">
      <w:pPr>
        <w:pStyle w:val="NoSpacing"/>
        <w:rPr>
          <w:sz w:val="24"/>
          <w:szCs w:val="24"/>
          <w:lang w:val="en-SG"/>
        </w:rPr>
      </w:pPr>
      <w:r w:rsidRPr="00C65671">
        <w:rPr>
          <w:sz w:val="24"/>
          <w:szCs w:val="24"/>
          <w:highlight w:val="cyan"/>
          <w:lang w:val="en-SG"/>
        </w:rPr>
        <w:lastRenderedPageBreak/>
        <w:t>Line 1</w:t>
      </w:r>
      <w:r w:rsidRPr="00C65671">
        <w:rPr>
          <w:sz w:val="24"/>
          <w:szCs w:val="24"/>
          <w:lang w:val="en-SG"/>
        </w:rPr>
        <w:t xml:space="preserve"> – </w:t>
      </w:r>
      <w:r w:rsidR="008332C9" w:rsidRPr="008332C9">
        <w:rPr>
          <w:color w:val="000000"/>
          <w:sz w:val="24"/>
          <w:szCs w:val="24"/>
          <w:shd w:val="clear" w:color="auto" w:fill="FFFFFF"/>
        </w:rPr>
        <w:t xml:space="preserve">A standard navigation bar is created with </w:t>
      </w:r>
      <w:proofErr w:type="gramStart"/>
      <w:r w:rsidR="008332C9" w:rsidRPr="008332C9">
        <w:rPr>
          <w:color w:val="000000"/>
          <w:sz w:val="24"/>
          <w:szCs w:val="24"/>
          <w:shd w:val="clear" w:color="auto" w:fill="FFFFFF"/>
        </w:rPr>
        <w:t>the </w:t>
      </w:r>
      <w:r w:rsidR="008332C9" w:rsidRPr="008332C9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navbar</w:t>
      </w:r>
      <w:proofErr w:type="gramEnd"/>
      <w:r w:rsidR="008332C9" w:rsidRPr="008332C9">
        <w:rPr>
          <w:color w:val="000000"/>
          <w:sz w:val="24"/>
          <w:szCs w:val="24"/>
          <w:shd w:val="clear" w:color="auto" w:fill="FFFFFF"/>
        </w:rPr>
        <w:t> class, followed by a responsive collapsing class: </w:t>
      </w:r>
      <w:r w:rsidR="008332C9" w:rsidRPr="008332C9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</w:t>
      </w:r>
      <w:proofErr w:type="spellStart"/>
      <w:r w:rsidR="008332C9" w:rsidRPr="008332C9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navbar-expand-xl|lg|md|sm</w:t>
      </w:r>
      <w:proofErr w:type="spellEnd"/>
      <w:r w:rsidR="008332C9" w:rsidRPr="008332C9">
        <w:rPr>
          <w:color w:val="000000"/>
          <w:sz w:val="24"/>
          <w:szCs w:val="24"/>
          <w:shd w:val="clear" w:color="auto" w:fill="FFFFFF"/>
        </w:rPr>
        <w:t xml:space="preserve"> (stacks the navbar vertically on </w:t>
      </w:r>
      <w:proofErr w:type="spellStart"/>
      <w:r w:rsidR="008332C9" w:rsidRPr="008332C9">
        <w:rPr>
          <w:color w:val="000000"/>
          <w:sz w:val="24"/>
          <w:szCs w:val="24"/>
          <w:shd w:val="clear" w:color="auto" w:fill="FFFFFF"/>
        </w:rPr>
        <w:t>extra large</w:t>
      </w:r>
      <w:proofErr w:type="spellEnd"/>
      <w:r w:rsidR="008332C9" w:rsidRPr="008332C9">
        <w:rPr>
          <w:color w:val="000000"/>
          <w:sz w:val="24"/>
          <w:szCs w:val="24"/>
          <w:shd w:val="clear" w:color="auto" w:fill="FFFFFF"/>
        </w:rPr>
        <w:t>, large, medium or small screens).</w:t>
      </w:r>
      <w:r w:rsidR="008332C9">
        <w:rPr>
          <w:color w:val="000000"/>
          <w:sz w:val="24"/>
          <w:szCs w:val="24"/>
          <w:shd w:val="clear" w:color="auto" w:fill="FFFFFF"/>
        </w:rPr>
        <w:t xml:space="preserve"> </w:t>
      </w:r>
      <w:r w:rsidRPr="00C65671">
        <w:rPr>
          <w:rStyle w:val="HTMLCode"/>
          <w:rFonts w:asciiTheme="minorHAnsi" w:eastAsiaTheme="majorEastAsia" w:hAnsiTheme="minorHAnsi" w:cs="Consolas"/>
          <w:sz w:val="24"/>
          <w:szCs w:val="24"/>
          <w:shd w:val="clear" w:color="auto" w:fill="FFFFFF" w:themeFill="background1"/>
        </w:rPr>
        <w:t xml:space="preserve">To create a black navigation bar, change the class </w:t>
      </w:r>
      <w:proofErr w:type="spellStart"/>
      <w:r w:rsidR="008332C9">
        <w:rPr>
          <w:rStyle w:val="HTMLCode"/>
          <w:rFonts w:asciiTheme="minorHAnsi" w:eastAsiaTheme="majorEastAsia" w:hAnsiTheme="minorHAnsi" w:cs="Consolas"/>
          <w:sz w:val="24"/>
          <w:szCs w:val="24"/>
          <w:shd w:val="clear" w:color="auto" w:fill="FFFFFF" w:themeFill="background1"/>
        </w:rPr>
        <w:t>bg</w:t>
      </w:r>
      <w:proofErr w:type="spellEnd"/>
      <w:r w:rsidR="008332C9">
        <w:rPr>
          <w:rStyle w:val="HTMLCode"/>
          <w:rFonts w:asciiTheme="minorHAnsi" w:eastAsiaTheme="majorEastAsia" w:hAnsiTheme="minorHAnsi" w:cs="Consolas"/>
          <w:sz w:val="24"/>
          <w:szCs w:val="24"/>
          <w:shd w:val="clear" w:color="auto" w:fill="FFFFFF" w:themeFill="background1"/>
        </w:rPr>
        <w:t xml:space="preserve">-light to </w:t>
      </w:r>
      <w:proofErr w:type="spellStart"/>
      <w:r w:rsidR="008332C9" w:rsidRPr="008332C9">
        <w:rPr>
          <w:rStyle w:val="HTMLCode"/>
          <w:rFonts w:asciiTheme="minorHAnsi" w:eastAsiaTheme="majorEastAsia" w:hAnsiTheme="minorHAnsi" w:cs="Consolas"/>
          <w:b/>
          <w:sz w:val="24"/>
          <w:szCs w:val="24"/>
          <w:shd w:val="clear" w:color="auto" w:fill="FFFFFF" w:themeFill="background1"/>
        </w:rPr>
        <w:t>bg</w:t>
      </w:r>
      <w:proofErr w:type="spellEnd"/>
      <w:r w:rsidR="008332C9" w:rsidRPr="008332C9">
        <w:rPr>
          <w:rStyle w:val="HTMLCode"/>
          <w:rFonts w:asciiTheme="minorHAnsi" w:eastAsiaTheme="majorEastAsia" w:hAnsiTheme="minorHAnsi" w:cs="Consolas"/>
          <w:b/>
          <w:sz w:val="24"/>
          <w:szCs w:val="24"/>
          <w:shd w:val="clear" w:color="auto" w:fill="FFFFFF" w:themeFill="background1"/>
        </w:rPr>
        <w:t>-dark</w:t>
      </w:r>
      <w:r w:rsidR="008332C9">
        <w:rPr>
          <w:rStyle w:val="HTMLCode"/>
          <w:rFonts w:asciiTheme="minorHAnsi" w:eastAsiaTheme="majorEastAsia" w:hAnsiTheme="minorHAnsi" w:cs="Consolas"/>
          <w:sz w:val="24"/>
          <w:szCs w:val="24"/>
          <w:shd w:val="clear" w:color="auto" w:fill="FFFFFF" w:themeFill="background1"/>
        </w:rPr>
        <w:t xml:space="preserve"> and navbar-light to </w:t>
      </w:r>
      <w:r w:rsidR="008332C9" w:rsidRPr="008332C9">
        <w:rPr>
          <w:rStyle w:val="HTMLCode"/>
          <w:rFonts w:asciiTheme="minorHAnsi" w:eastAsiaTheme="majorEastAsia" w:hAnsiTheme="minorHAnsi" w:cs="Consolas"/>
          <w:b/>
          <w:sz w:val="24"/>
          <w:szCs w:val="24"/>
          <w:shd w:val="clear" w:color="auto" w:fill="FFFFFF" w:themeFill="background1"/>
        </w:rPr>
        <w:t>navbar-dark</w:t>
      </w:r>
      <w:r w:rsidRPr="00C65671">
        <w:rPr>
          <w:rStyle w:val="HTMLCode"/>
          <w:rFonts w:asciiTheme="minorHAnsi" w:eastAsiaTheme="majorEastAsia" w:hAnsiTheme="minorHAnsi" w:cs="Consolas"/>
          <w:sz w:val="24"/>
          <w:szCs w:val="24"/>
          <w:shd w:val="clear" w:color="auto" w:fill="FFFFFF" w:themeFill="background1"/>
        </w:rPr>
        <w:t>.</w:t>
      </w:r>
      <w:r w:rsidR="008332C9">
        <w:rPr>
          <w:rStyle w:val="HTMLCode"/>
          <w:rFonts w:asciiTheme="minorHAnsi" w:eastAsiaTheme="majorEastAsia" w:hAnsiTheme="minorHAnsi" w:cs="Consolas"/>
          <w:sz w:val="24"/>
          <w:szCs w:val="24"/>
          <w:shd w:val="clear" w:color="auto" w:fill="FFFFFF" w:themeFill="background1"/>
        </w:rPr>
        <w:t xml:space="preserve"> T</w:t>
      </w:r>
      <w:r w:rsidR="009D62EC" w:rsidRPr="00C65671">
        <w:rPr>
          <w:rFonts w:cs="Consolas"/>
          <w:sz w:val="24"/>
          <w:szCs w:val="24"/>
          <w:shd w:val="clear" w:color="auto" w:fill="FFFFFF"/>
        </w:rPr>
        <w:t xml:space="preserve">o </w:t>
      </w:r>
      <w:r w:rsidR="009D62EC" w:rsidRPr="00C65671">
        <w:rPr>
          <w:sz w:val="24"/>
          <w:szCs w:val="24"/>
          <w:shd w:val="clear" w:color="auto" w:fill="FFFFFF"/>
        </w:rPr>
        <w:t>make the navigation bar fixed at the top/bottom</w:t>
      </w:r>
      <w:r w:rsidR="009D62EC" w:rsidRPr="00C65671">
        <w:rPr>
          <w:rFonts w:cs="Consolas"/>
          <w:sz w:val="24"/>
          <w:szCs w:val="24"/>
          <w:shd w:val="clear" w:color="auto" w:fill="FFFFFF"/>
        </w:rPr>
        <w:t>, add</w:t>
      </w:r>
      <w:r w:rsidRPr="00C65671">
        <w:rPr>
          <w:rStyle w:val="HTMLCode"/>
          <w:rFonts w:asciiTheme="minorHAnsi" w:eastAsiaTheme="majorEastAsia" w:hAnsiTheme="minorHAnsi" w:cs="Consolas"/>
          <w:sz w:val="24"/>
          <w:szCs w:val="24"/>
          <w:shd w:val="clear" w:color="auto" w:fill="FFFFFF" w:themeFill="background1"/>
        </w:rPr>
        <w:t xml:space="preserve"> the class </w:t>
      </w:r>
      <w:r w:rsidRPr="00C65671">
        <w:rPr>
          <w:rFonts w:cs="Consolas"/>
          <w:b/>
          <w:sz w:val="24"/>
          <w:szCs w:val="24"/>
          <w:shd w:val="clear" w:color="auto" w:fill="FFFFFF"/>
        </w:rPr>
        <w:t>fixed-top</w:t>
      </w:r>
      <w:r w:rsidRPr="00C65671">
        <w:rPr>
          <w:rFonts w:cs="Consolas"/>
          <w:sz w:val="24"/>
          <w:szCs w:val="24"/>
          <w:shd w:val="clear" w:color="auto" w:fill="FFFFFF"/>
        </w:rPr>
        <w:t xml:space="preserve"> or </w:t>
      </w:r>
      <w:r w:rsidRPr="00C65671">
        <w:rPr>
          <w:rFonts w:cs="Consolas"/>
          <w:b/>
          <w:sz w:val="24"/>
          <w:szCs w:val="24"/>
          <w:shd w:val="clear" w:color="auto" w:fill="FFFFFF"/>
        </w:rPr>
        <w:t>fixed-bottom</w:t>
      </w:r>
    </w:p>
    <w:p w14:paraId="1EDE205E" w14:textId="77777777" w:rsidR="00C65671" w:rsidRPr="00786A98" w:rsidRDefault="008332C9" w:rsidP="00C65671">
      <w:pPr>
        <w:ind w:left="1"/>
        <w:rPr>
          <w:rFonts w:asciiTheme="minorHAnsi" w:hAnsiTheme="minorHAnsi"/>
          <w:color w:val="000000"/>
          <w:shd w:val="clear" w:color="auto" w:fill="FFFFFF"/>
        </w:rPr>
      </w:pPr>
      <w:r w:rsidRPr="00634A1A">
        <w:rPr>
          <w:rFonts w:asciiTheme="minorHAnsi" w:hAnsiTheme="minorHAnsi"/>
          <w:highlight w:val="cyan"/>
          <w:lang w:val="en-SG"/>
        </w:rPr>
        <w:t>Line</w:t>
      </w:r>
      <w:r w:rsidRPr="00786A98">
        <w:rPr>
          <w:rFonts w:asciiTheme="minorHAnsi" w:hAnsiTheme="minorHAnsi"/>
          <w:highlight w:val="cyan"/>
          <w:lang w:val="en-SG"/>
        </w:rPr>
        <w:t xml:space="preserve"> 2</w:t>
      </w:r>
      <w:r w:rsidR="00C65671" w:rsidRPr="00634A1A">
        <w:rPr>
          <w:rFonts w:asciiTheme="minorHAnsi" w:hAnsiTheme="minorHAnsi"/>
          <w:lang w:val="en-SG"/>
        </w:rPr>
        <w:t xml:space="preserve"> – </w:t>
      </w:r>
      <w:proofErr w:type="gramStart"/>
      <w:r w:rsidRPr="00634A1A">
        <w:rPr>
          <w:rFonts w:asciiTheme="minorHAnsi" w:hAnsiTheme="minorHAnsi"/>
          <w:color w:val="000000"/>
          <w:shd w:val="clear" w:color="auto" w:fill="FFFFFF"/>
        </w:rPr>
        <w:t>The </w:t>
      </w:r>
      <w:r w:rsidRPr="00634A1A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navbar</w:t>
      </w:r>
      <w:proofErr w:type="gramEnd"/>
      <w:r w:rsidRPr="00634A1A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-brand</w:t>
      </w:r>
      <w:r w:rsidRPr="00634A1A">
        <w:rPr>
          <w:rFonts w:asciiTheme="minorHAnsi" w:hAnsiTheme="minorHAnsi"/>
          <w:color w:val="000000"/>
          <w:shd w:val="clear" w:color="auto" w:fill="FFFFFF"/>
        </w:rPr>
        <w:t xml:space="preserve"> class is used to highlight the brand/logo/project name of your </w:t>
      </w:r>
      <w:r w:rsidRPr="00786A98">
        <w:rPr>
          <w:rFonts w:asciiTheme="minorHAnsi" w:hAnsiTheme="minorHAnsi"/>
          <w:color w:val="000000"/>
          <w:shd w:val="clear" w:color="auto" w:fill="FFFFFF"/>
        </w:rPr>
        <w:t>page</w:t>
      </w:r>
    </w:p>
    <w:p w14:paraId="4A8C8BA4" w14:textId="77777777" w:rsidR="00634A1A" w:rsidRPr="00786A98" w:rsidRDefault="00634A1A" w:rsidP="00C65671">
      <w:pPr>
        <w:ind w:left="1"/>
        <w:rPr>
          <w:rFonts w:asciiTheme="minorHAnsi" w:hAnsiTheme="minorHAnsi"/>
          <w:bCs/>
        </w:rPr>
      </w:pPr>
      <w:r w:rsidRPr="00786A98">
        <w:rPr>
          <w:rFonts w:asciiTheme="minorHAnsi" w:hAnsiTheme="minorHAnsi"/>
          <w:color w:val="000000"/>
          <w:highlight w:val="cyan"/>
          <w:shd w:val="clear" w:color="auto" w:fill="FFFFFF"/>
        </w:rPr>
        <w:t>Line 3-6</w:t>
      </w:r>
      <w:r w:rsidRPr="00786A98">
        <w:rPr>
          <w:rFonts w:asciiTheme="minorHAnsi" w:hAnsiTheme="minorHAnsi"/>
          <w:color w:val="000000"/>
          <w:shd w:val="clear" w:color="auto" w:fill="FFFFFF"/>
        </w:rPr>
        <w:t xml:space="preserve">: Creates a collapsible navigation bar that shows </w:t>
      </w:r>
      <w:r w:rsidRPr="00786A98"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7CA614D3" wp14:editId="0A79CC4E">
            <wp:extent cx="342900" cy="259940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3753" cy="260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6A98">
        <w:rPr>
          <w:rFonts w:asciiTheme="minorHAnsi" w:hAnsiTheme="minorHAnsi"/>
          <w:color w:val="000000"/>
          <w:shd w:val="clear" w:color="auto" w:fill="FFFFFF"/>
        </w:rPr>
        <w:t xml:space="preserve"> on small screens. Use a button with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class="navbar-toggler", data-toggle="collapse" and data-target="#</w:t>
      </w:r>
      <w:proofErr w:type="spellStart"/>
      <w:r w:rsidRPr="00786A98">
        <w:rPr>
          <w:rStyle w:val="Emphasis"/>
          <w:rFonts w:asciiTheme="minorHAnsi" w:hAnsiTheme="minorHAnsi" w:cs="Consolas"/>
          <w:color w:val="DC143C"/>
          <w:shd w:val="clear" w:color="auto" w:fill="F1F1F1"/>
        </w:rPr>
        <w:t>thetarget</w:t>
      </w:r>
      <w:proofErr w:type="spellEnd"/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"</w:t>
      </w:r>
      <w:r w:rsidRPr="00786A98">
        <w:rPr>
          <w:rFonts w:asciiTheme="minorHAnsi" w:hAnsiTheme="minorHAnsi"/>
          <w:color w:val="000000"/>
          <w:shd w:val="clear" w:color="auto" w:fill="FFFFFF"/>
        </w:rPr>
        <w:t xml:space="preserve">. Then wrap the navbar content (links, </w:t>
      </w:r>
      <w:proofErr w:type="spellStart"/>
      <w:r w:rsidRPr="00786A98">
        <w:rPr>
          <w:rFonts w:asciiTheme="minorHAnsi" w:hAnsiTheme="minorHAnsi"/>
          <w:color w:val="000000"/>
          <w:shd w:val="clear" w:color="auto" w:fill="FFFFFF"/>
        </w:rPr>
        <w:t>etc</w:t>
      </w:r>
      <w:proofErr w:type="spellEnd"/>
      <w:r w:rsidRPr="00786A98">
        <w:rPr>
          <w:rFonts w:asciiTheme="minorHAnsi" w:hAnsiTheme="minorHAnsi"/>
          <w:color w:val="000000"/>
          <w:shd w:val="clear" w:color="auto" w:fill="FFFFFF"/>
        </w:rPr>
        <w:t>) inside a div element with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class="collapse navbar-collapse"</w:t>
      </w:r>
      <w:r w:rsidRPr="00786A98">
        <w:rPr>
          <w:rFonts w:asciiTheme="minorHAnsi" w:hAnsiTheme="minorHAnsi"/>
          <w:color w:val="000000"/>
          <w:shd w:val="clear" w:color="auto" w:fill="FFFFFF"/>
        </w:rPr>
        <w:t>, followed by an id that matches the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data-target</w:t>
      </w:r>
      <w:r w:rsidRPr="00786A98">
        <w:rPr>
          <w:rFonts w:asciiTheme="minorHAnsi" w:hAnsiTheme="minorHAnsi"/>
          <w:color w:val="000000"/>
          <w:shd w:val="clear" w:color="auto" w:fill="FFFFFF"/>
        </w:rPr>
        <w:t> of the button: "</w:t>
      </w:r>
      <w:proofErr w:type="spellStart"/>
      <w:r w:rsidRPr="00786A98">
        <w:rPr>
          <w:rStyle w:val="Emphasis"/>
          <w:rFonts w:asciiTheme="minorHAnsi" w:hAnsiTheme="minorHAnsi"/>
          <w:color w:val="000000"/>
          <w:shd w:val="clear" w:color="auto" w:fill="FFFFFF"/>
        </w:rPr>
        <w:t>thetarget</w:t>
      </w:r>
      <w:proofErr w:type="spellEnd"/>
      <w:r w:rsidRPr="00786A98">
        <w:rPr>
          <w:rFonts w:asciiTheme="minorHAnsi" w:hAnsiTheme="minorHAnsi"/>
          <w:color w:val="000000"/>
          <w:shd w:val="clear" w:color="auto" w:fill="FFFFFF"/>
        </w:rPr>
        <w:t>".</w:t>
      </w:r>
    </w:p>
    <w:p w14:paraId="0CD5F616" w14:textId="4F79257E" w:rsidR="00C65671" w:rsidRPr="00786A98" w:rsidRDefault="00786A98" w:rsidP="00C65671">
      <w:pPr>
        <w:ind w:left="1"/>
        <w:rPr>
          <w:rFonts w:asciiTheme="minorHAnsi" w:hAnsiTheme="minorHAnsi"/>
          <w:lang w:val="en-SG"/>
        </w:rPr>
      </w:pPr>
      <w:r w:rsidRPr="00786A98">
        <w:rPr>
          <w:rFonts w:asciiTheme="minorHAnsi" w:hAnsiTheme="minorHAnsi"/>
          <w:highlight w:val="cyan"/>
          <w:lang w:val="en-SG"/>
        </w:rPr>
        <w:t>Line 9-28</w:t>
      </w:r>
      <w:r w:rsidR="00C65671" w:rsidRPr="00786A98">
        <w:rPr>
          <w:rFonts w:asciiTheme="minorHAnsi" w:hAnsiTheme="minorHAnsi"/>
          <w:lang w:val="en-SG"/>
        </w:rPr>
        <w:t xml:space="preserve"> – Menu items are placed here within the 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&lt;ul&gt;</w:t>
      </w:r>
      <w:r w:rsidRPr="00786A98">
        <w:rPr>
          <w:rFonts w:asciiTheme="minorHAnsi" w:hAnsiTheme="minorHAnsi"/>
          <w:color w:val="000000"/>
          <w:shd w:val="clear" w:color="auto" w:fill="FFFFFF"/>
        </w:rPr>
        <w:t> element with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class="navbar-nav</w:t>
      </w:r>
      <w:r w:rsidR="00E364E2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 xml:space="preserve"> </w:t>
      </w:r>
      <w:proofErr w:type="spellStart"/>
      <w:r w:rsidR="00E364E2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mr</w:t>
      </w:r>
      <w:proofErr w:type="spellEnd"/>
      <w:r w:rsidR="00E364E2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-auto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"</w:t>
      </w:r>
      <w:r w:rsidR="00C65671" w:rsidRPr="00786A98">
        <w:rPr>
          <w:rFonts w:asciiTheme="minorHAnsi" w:hAnsiTheme="minorHAnsi"/>
          <w:lang w:val="en-SG"/>
        </w:rPr>
        <w:t>.</w:t>
      </w:r>
      <w:r w:rsidR="00E364E2">
        <w:rPr>
          <w:rFonts w:asciiTheme="minorHAnsi" w:hAnsiTheme="minorHAnsi"/>
          <w:lang w:val="en-SG"/>
        </w:rPr>
        <w:t xml:space="preserve"> </w:t>
      </w:r>
      <w:proofErr w:type="spellStart"/>
      <w:r w:rsidR="00E364E2" w:rsidRPr="00E364E2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mr</w:t>
      </w:r>
      <w:proofErr w:type="spellEnd"/>
      <w:r w:rsidR="00E364E2" w:rsidRPr="00E364E2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-auto</w:t>
      </w:r>
      <w:r w:rsidR="00E364E2">
        <w:rPr>
          <w:rFonts w:asciiTheme="minorHAnsi" w:hAnsiTheme="minorHAnsi"/>
          <w:lang w:val="en-SG"/>
        </w:rPr>
        <w:t xml:space="preserve"> means margin on the right automatically takes up all the remaining space, resulting in a left-justified alignment. </w:t>
      </w:r>
      <w:r w:rsidRPr="00786A98">
        <w:rPr>
          <w:rFonts w:asciiTheme="minorHAnsi" w:hAnsiTheme="minorHAnsi"/>
          <w:lang w:val="en-SG"/>
        </w:rPr>
        <w:t xml:space="preserve">To add links inside the navbar, </w:t>
      </w:r>
      <w:r w:rsidRPr="00786A98">
        <w:rPr>
          <w:rFonts w:asciiTheme="minorHAnsi" w:hAnsiTheme="minorHAnsi"/>
          <w:color w:val="000000"/>
          <w:shd w:val="clear" w:color="auto" w:fill="FFFFFF"/>
        </w:rPr>
        <w:t>add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&lt;li&gt;</w:t>
      </w:r>
      <w:r w:rsidRPr="00786A98">
        <w:rPr>
          <w:rFonts w:asciiTheme="minorHAnsi" w:hAnsiTheme="minorHAnsi"/>
          <w:color w:val="000000"/>
          <w:shd w:val="clear" w:color="auto" w:fill="FFFFFF"/>
        </w:rPr>
        <w:t> elements with a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nav-item</w:t>
      </w:r>
      <w:r w:rsidRPr="00786A98">
        <w:rPr>
          <w:rFonts w:asciiTheme="minorHAnsi" w:hAnsiTheme="minorHAnsi"/>
          <w:color w:val="000000"/>
          <w:shd w:val="clear" w:color="auto" w:fill="FFFFFF"/>
        </w:rPr>
        <w:t> class followed by an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&lt;a&gt;</w:t>
      </w:r>
      <w:r w:rsidRPr="00786A98">
        <w:rPr>
          <w:rFonts w:asciiTheme="minorHAnsi" w:hAnsiTheme="minorHAnsi"/>
          <w:color w:val="000000"/>
          <w:shd w:val="clear" w:color="auto" w:fill="FFFFFF"/>
        </w:rPr>
        <w:t> element with a </w:t>
      </w:r>
      <w:r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.nav-link</w:t>
      </w:r>
      <w:r w:rsidRPr="00786A98">
        <w:rPr>
          <w:rFonts w:asciiTheme="minorHAnsi" w:hAnsiTheme="minorHAnsi"/>
          <w:color w:val="000000"/>
          <w:shd w:val="clear" w:color="auto" w:fill="FFFFFF"/>
        </w:rPr>
        <w:t> class</w:t>
      </w:r>
      <w:r w:rsidR="00D972FE">
        <w:rPr>
          <w:rFonts w:asciiTheme="minorHAnsi" w:hAnsiTheme="minorHAnsi"/>
          <w:color w:val="000000"/>
          <w:shd w:val="clear" w:color="auto" w:fill="FFFFFF"/>
        </w:rPr>
        <w:t>.</w:t>
      </w:r>
    </w:p>
    <w:p w14:paraId="074E65DD" w14:textId="77777777" w:rsidR="00634A1A" w:rsidRPr="00786A98" w:rsidRDefault="002418C3" w:rsidP="00C65671">
      <w:pPr>
        <w:ind w:left="1"/>
        <w:rPr>
          <w:rFonts w:asciiTheme="minorHAnsi" w:hAnsiTheme="minorHAnsi"/>
          <w:bCs/>
        </w:rPr>
      </w:pPr>
      <w:r>
        <w:rPr>
          <w:rFonts w:asciiTheme="minorHAnsi" w:hAnsiTheme="minorHAnsi"/>
          <w:highlight w:val="cyan"/>
          <w:lang w:val="en-SG"/>
        </w:rPr>
        <w:t>Line 29-3</w:t>
      </w:r>
      <w:r w:rsidRPr="002418C3">
        <w:rPr>
          <w:rFonts w:asciiTheme="minorHAnsi" w:hAnsiTheme="minorHAnsi"/>
          <w:highlight w:val="cyan"/>
          <w:lang w:val="en-SG"/>
        </w:rPr>
        <w:t>2</w:t>
      </w:r>
      <w:r w:rsidR="00634A1A" w:rsidRPr="00786A98">
        <w:rPr>
          <w:rFonts w:asciiTheme="minorHAnsi" w:hAnsiTheme="minorHAnsi"/>
          <w:lang w:val="en-SG"/>
        </w:rPr>
        <w:t xml:space="preserve">: </w:t>
      </w:r>
      <w:r w:rsidR="00634A1A" w:rsidRPr="00786A98">
        <w:rPr>
          <w:rFonts w:asciiTheme="minorHAnsi" w:hAnsiTheme="minorHAnsi"/>
          <w:color w:val="000000"/>
          <w:shd w:val="clear" w:color="auto" w:fill="FFFFFF"/>
        </w:rPr>
        <w:t>Add a </w:t>
      </w:r>
      <w:r w:rsidR="00634A1A"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&lt;form&gt;</w:t>
      </w:r>
      <w:r w:rsidR="00634A1A" w:rsidRPr="00786A98">
        <w:rPr>
          <w:rFonts w:asciiTheme="minorHAnsi" w:hAnsiTheme="minorHAnsi"/>
          <w:color w:val="000000"/>
          <w:shd w:val="clear" w:color="auto" w:fill="FFFFFF"/>
        </w:rPr>
        <w:t> element with </w:t>
      </w:r>
      <w:r w:rsidR="00634A1A" w:rsidRPr="00786A98">
        <w:rPr>
          <w:rStyle w:val="HTMLCode"/>
          <w:rFonts w:asciiTheme="minorHAnsi" w:eastAsiaTheme="majorEastAsia" w:hAnsiTheme="minorHAnsi" w:cs="Consolas"/>
          <w:color w:val="DC143C"/>
          <w:sz w:val="24"/>
          <w:szCs w:val="24"/>
          <w:shd w:val="clear" w:color="auto" w:fill="F1F1F1"/>
        </w:rPr>
        <w:t>class="form-inline"</w:t>
      </w:r>
      <w:r w:rsidR="00634A1A" w:rsidRPr="00786A98">
        <w:rPr>
          <w:rFonts w:asciiTheme="minorHAnsi" w:hAnsiTheme="minorHAnsi"/>
          <w:color w:val="000000"/>
          <w:shd w:val="clear" w:color="auto" w:fill="FFFFFF"/>
        </w:rPr>
        <w:t> to group inputs and buttons side-by-side</w:t>
      </w:r>
      <w:r w:rsidR="00786A98" w:rsidRPr="00786A98">
        <w:rPr>
          <w:rFonts w:asciiTheme="minorHAnsi" w:hAnsiTheme="minorHAnsi"/>
          <w:color w:val="000000"/>
          <w:shd w:val="clear" w:color="auto" w:fill="FFFFFF"/>
        </w:rPr>
        <w:t>.</w:t>
      </w:r>
    </w:p>
    <w:p w14:paraId="65A687C7" w14:textId="77777777" w:rsidR="005E7E3C" w:rsidRDefault="005E7E3C" w:rsidP="005E7E3C">
      <w:pPr>
        <w:ind w:left="1"/>
        <w:rPr>
          <w:lang w:val="en-SG"/>
        </w:rPr>
      </w:pPr>
    </w:p>
    <w:p w14:paraId="40B3DBD9" w14:textId="77777777" w:rsidR="0052536F" w:rsidRPr="00387767" w:rsidRDefault="00A63580" w:rsidP="00387767">
      <w:pPr>
        <w:pStyle w:val="ListParagraph"/>
        <w:numPr>
          <w:ilvl w:val="0"/>
          <w:numId w:val="36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 w:rsidRPr="00387767">
        <w:rPr>
          <w:rFonts w:asciiTheme="minorHAnsi" w:hAnsiTheme="minorHAnsi" w:cstheme="minorHAnsi"/>
          <w:spacing w:val="5"/>
          <w:lang w:val="en-SG"/>
        </w:rPr>
        <w:t xml:space="preserve">Run </w:t>
      </w:r>
      <w:r w:rsidR="00387767">
        <w:rPr>
          <w:rFonts w:asciiTheme="minorHAnsi" w:hAnsiTheme="minorHAnsi" w:cstheme="minorHAnsi"/>
          <w:spacing w:val="5"/>
          <w:lang w:val="en-SG"/>
        </w:rPr>
        <w:t>the file and make your observations.</w:t>
      </w:r>
    </w:p>
    <w:p w14:paraId="4F05E5A7" w14:textId="77777777" w:rsidR="0052536F" w:rsidRDefault="0052536F" w:rsidP="007B6514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30481EFF" w14:textId="2FDF0BC4" w:rsidR="00F47D85" w:rsidRDefault="009F396A" w:rsidP="007B6514">
      <w:p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 xml:space="preserve">Copy </w:t>
      </w:r>
      <w:r w:rsidRPr="00D17713">
        <w:rPr>
          <w:rFonts w:asciiTheme="minorHAnsi" w:hAnsiTheme="minorHAnsi" w:cstheme="minorHAnsi"/>
          <w:b/>
          <w:spacing w:val="5"/>
          <w:lang w:val="en-SG"/>
        </w:rPr>
        <w:t>2_navbar.html</w:t>
      </w:r>
      <w:r>
        <w:rPr>
          <w:rFonts w:asciiTheme="minorHAnsi" w:hAnsiTheme="minorHAnsi" w:cstheme="minorHAnsi"/>
          <w:spacing w:val="5"/>
          <w:lang w:val="en-SG"/>
        </w:rPr>
        <w:t xml:space="preserve"> and paste as </w:t>
      </w:r>
      <w:r w:rsidR="00D17713" w:rsidRPr="00D17713">
        <w:rPr>
          <w:rFonts w:asciiTheme="minorHAnsi" w:hAnsiTheme="minorHAnsi" w:cstheme="minorHAnsi"/>
          <w:b/>
          <w:spacing w:val="5"/>
          <w:lang w:val="en-SG"/>
        </w:rPr>
        <w:t>exercise3.html</w:t>
      </w:r>
      <w:r w:rsidR="00D17713">
        <w:rPr>
          <w:rFonts w:asciiTheme="minorHAnsi" w:hAnsiTheme="minorHAnsi" w:cstheme="minorHAnsi"/>
          <w:spacing w:val="5"/>
          <w:lang w:val="en-SG"/>
        </w:rPr>
        <w:t xml:space="preserve"> and t</w:t>
      </w:r>
      <w:r w:rsidR="00B37E10">
        <w:rPr>
          <w:rFonts w:asciiTheme="minorHAnsi" w:hAnsiTheme="minorHAnsi" w:cstheme="minorHAnsi"/>
          <w:spacing w:val="5"/>
          <w:lang w:val="en-SG"/>
        </w:rPr>
        <w:t>ry the following exercise:</w:t>
      </w:r>
    </w:p>
    <w:p w14:paraId="59D9E29E" w14:textId="77777777" w:rsidR="00B37E10" w:rsidRPr="00B37E10" w:rsidRDefault="002418C3" w:rsidP="00B37E10">
      <w:pPr>
        <w:spacing w:before="200"/>
        <w:rPr>
          <w:rFonts w:asciiTheme="minorHAnsi" w:hAnsiTheme="minorHAnsi" w:cstheme="minorHAnsi"/>
          <w:b/>
          <w:spacing w:val="5"/>
          <w:u w:val="single"/>
          <w:lang w:val="en-SG"/>
        </w:rPr>
      </w:pPr>
      <w:r>
        <w:rPr>
          <w:rFonts w:asciiTheme="minorHAnsi" w:hAnsiTheme="minorHAnsi" w:cstheme="minorHAnsi"/>
          <w:b/>
          <w:spacing w:val="5"/>
          <w:u w:val="single"/>
          <w:lang w:val="en-SG"/>
        </w:rPr>
        <w:t>Exercise 3</w:t>
      </w:r>
    </w:p>
    <w:p w14:paraId="16D7BA44" w14:textId="047A3D91" w:rsidR="00B37E10" w:rsidRDefault="00B37E10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7D9F8427" wp14:editId="2F18EDA9">
            <wp:extent cx="5725173" cy="316230"/>
            <wp:effectExtent l="0" t="0" r="889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20800" cy="33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8943A" w14:textId="128D35E1" w:rsidR="000312D7" w:rsidRDefault="00126428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  <w:r w:rsidRPr="00126428">
        <w:rPr>
          <w:rFonts w:asciiTheme="minorHAnsi" w:hAnsiTheme="minorHAnsi" w:cstheme="minorHAnsi"/>
          <w:noProof/>
          <w:spacing w:val="5"/>
          <w:lang w:val="en-SG"/>
        </w:rPr>
        <w:drawing>
          <wp:inline distT="0" distB="0" distL="0" distR="0" wp14:anchorId="4E58AE16" wp14:editId="59D8D3E1">
            <wp:extent cx="3773606" cy="36791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78288" cy="63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187A2" w14:textId="77777777" w:rsidR="00B37E10" w:rsidRDefault="00B37E10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37E10" w14:paraId="1CF6AE19" w14:textId="77777777" w:rsidTr="006602B0">
        <w:tc>
          <w:tcPr>
            <w:tcW w:w="9242" w:type="dxa"/>
          </w:tcPr>
          <w:p w14:paraId="3452883D" w14:textId="77777777" w:rsidR="00E87F9B" w:rsidRDefault="00B37E10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>
              <w:rPr>
                <w:rFonts w:asciiTheme="minorHAnsi" w:hAnsiTheme="minorHAnsi" w:cstheme="minorHAnsi"/>
                <w:spacing w:val="5"/>
                <w:lang w:val="en-SG"/>
              </w:rPr>
              <w:lastRenderedPageBreak/>
              <w:t>Copy &amp; paste your code here</w:t>
            </w:r>
          </w:p>
          <w:p w14:paraId="76455403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&lt;html lang="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en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"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dir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ltr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"&gt;</w:t>
            </w:r>
          </w:p>
          <w:p w14:paraId="5CB4E070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22131184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&lt;head&gt;</w:t>
            </w:r>
          </w:p>
          <w:p w14:paraId="5093ACD9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meta charset="utf-8"&gt;</w:t>
            </w:r>
          </w:p>
          <w:p w14:paraId="4C5AEE01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title&gt;&lt;/title&gt;</w:t>
            </w:r>
          </w:p>
          <w:p w14:paraId="576968CA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meta name="viewport" content="width=device-width, initial-scale=1"&gt;</w:t>
            </w:r>
          </w:p>
          <w:p w14:paraId="01E5F1B7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link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css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/bootstrap.min.css"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rel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stylesheet" type="text/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css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" /&gt;</w:t>
            </w:r>
          </w:p>
          <w:p w14:paraId="6D76B545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script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src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js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/jquery-3.5.1.min.js" type="text/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javascript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"&gt;&lt;/script&gt;</w:t>
            </w:r>
          </w:p>
          <w:p w14:paraId="7E151652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script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src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js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/bootstrap.bundle.min.js" type="text/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javascript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"&gt;&lt;/script&gt;</w:t>
            </w:r>
          </w:p>
          <w:p w14:paraId="0A063B1B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&lt;/head&gt;</w:t>
            </w:r>
          </w:p>
          <w:p w14:paraId="2C164344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6D1F53FA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&lt;body&gt;</w:t>
            </w:r>
          </w:p>
          <w:p w14:paraId="65E59A93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nav class="navbar navbar-expand-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lg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navbar-dark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bg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-dark"&gt;</w:t>
            </w:r>
          </w:p>
          <w:p w14:paraId="3467E3E0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a class="navbar-brand"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#"&gt;My World&lt;/a&gt;</w:t>
            </w:r>
          </w:p>
          <w:p w14:paraId="109DE67D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14A00249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button class="navbar-toggler" type="button" data-toggle="collapse" data-target="#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navbarSupportedContent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"&gt;</w:t>
            </w:r>
          </w:p>
          <w:p w14:paraId="598458D3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span class="navbar-toggler-icon"&gt;&lt;/span&gt;</w:t>
            </w:r>
          </w:p>
          <w:p w14:paraId="45507A3B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button&gt;</w:t>
            </w:r>
          </w:p>
          <w:p w14:paraId="3B6E12A2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08CDAB98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div class="collapse navbar-collapse" id="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navbarSupportedContent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"&gt;</w:t>
            </w:r>
          </w:p>
          <w:p w14:paraId="553C986B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ul class="navbar-nav ml-auto"&gt;</w:t>
            </w:r>
          </w:p>
          <w:p w14:paraId="10B0358A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li class="nav-item active"&gt;</w:t>
            </w:r>
          </w:p>
          <w:p w14:paraId="53029B7D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a class="nav-link"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#"&gt;Home&lt;/a&gt;</w:t>
            </w:r>
          </w:p>
          <w:p w14:paraId="2613F8A2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/li&gt;</w:t>
            </w:r>
          </w:p>
          <w:p w14:paraId="673619BE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li class="nav-item"&gt;</w:t>
            </w:r>
          </w:p>
          <w:p w14:paraId="21868563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lastRenderedPageBreak/>
              <w:t xml:space="preserve">            &lt;a class="nav-link"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#"&gt;About&lt;/a&gt;</w:t>
            </w:r>
          </w:p>
          <w:p w14:paraId="40B7E801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/li&gt;</w:t>
            </w:r>
          </w:p>
          <w:p w14:paraId="6A4C3B50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li class="nav-item"&gt;</w:t>
            </w:r>
          </w:p>
          <w:p w14:paraId="098C5ACF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a class="nav-link"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#"&gt;Service&lt;/a&gt;</w:t>
            </w:r>
          </w:p>
          <w:p w14:paraId="68847C81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/li&gt;</w:t>
            </w:r>
          </w:p>
          <w:p w14:paraId="3DA961BE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li class="nav-item"&gt;</w:t>
            </w:r>
          </w:p>
          <w:p w14:paraId="261779B0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a class="nav-link" </w:t>
            </w:r>
            <w:proofErr w:type="spellStart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="#"&gt;Contact&lt;/a&gt;</w:t>
            </w:r>
          </w:p>
          <w:p w14:paraId="6DA4093C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/li&gt;</w:t>
            </w:r>
          </w:p>
          <w:p w14:paraId="49033AC2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/ul&gt;</w:t>
            </w:r>
          </w:p>
          <w:p w14:paraId="1BF1F6FA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div&gt;</w:t>
            </w:r>
          </w:p>
          <w:p w14:paraId="2C9C87C6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  &lt;/nav&gt;</w:t>
            </w:r>
          </w:p>
          <w:p w14:paraId="0C117E31" w14:textId="77777777" w:rsidR="00E87F9B" w:rsidRP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 xml:space="preserve">  &lt;/body&gt;</w:t>
            </w:r>
          </w:p>
          <w:p w14:paraId="12F35AFF" w14:textId="1622C750" w:rsidR="00E87F9B" w:rsidRDefault="00E87F9B" w:rsidP="00E87F9B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E87F9B">
              <w:rPr>
                <w:rFonts w:asciiTheme="minorHAnsi" w:hAnsiTheme="minorHAnsi" w:cstheme="minorHAnsi"/>
                <w:spacing w:val="5"/>
                <w:lang w:val="en-SG"/>
              </w:rPr>
              <w:t>&lt;/html&gt;</w:t>
            </w:r>
          </w:p>
        </w:tc>
      </w:tr>
    </w:tbl>
    <w:p w14:paraId="3E81B72B" w14:textId="1AD320F8" w:rsidR="00B37E10" w:rsidRDefault="00B37E10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30A47780" w14:textId="17AE5F08" w:rsidR="00D17713" w:rsidRPr="0052536F" w:rsidRDefault="00D17713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 xml:space="preserve">Copy </w:t>
      </w:r>
      <w:r w:rsidRPr="00D17713">
        <w:rPr>
          <w:rFonts w:asciiTheme="minorHAnsi" w:hAnsiTheme="minorHAnsi" w:cstheme="minorHAnsi"/>
          <w:b/>
          <w:spacing w:val="5"/>
          <w:lang w:val="en-SG"/>
        </w:rPr>
        <w:t>2_navbar.html</w:t>
      </w:r>
      <w:r>
        <w:rPr>
          <w:rFonts w:asciiTheme="minorHAnsi" w:hAnsiTheme="minorHAnsi" w:cstheme="minorHAnsi"/>
          <w:spacing w:val="5"/>
          <w:lang w:val="en-SG"/>
        </w:rPr>
        <w:t xml:space="preserve"> and paste as </w:t>
      </w:r>
      <w:r w:rsidRPr="00D17713">
        <w:rPr>
          <w:rFonts w:asciiTheme="minorHAnsi" w:hAnsiTheme="minorHAnsi" w:cstheme="minorHAnsi"/>
          <w:b/>
          <w:spacing w:val="5"/>
          <w:lang w:val="en-SG"/>
        </w:rPr>
        <w:t>exercise</w:t>
      </w:r>
      <w:r>
        <w:rPr>
          <w:rFonts w:asciiTheme="minorHAnsi" w:hAnsiTheme="minorHAnsi" w:cstheme="minorHAnsi"/>
          <w:b/>
          <w:spacing w:val="5"/>
          <w:lang w:val="en-SG"/>
        </w:rPr>
        <w:t>4</w:t>
      </w:r>
      <w:r w:rsidRPr="00D17713">
        <w:rPr>
          <w:rFonts w:asciiTheme="minorHAnsi" w:hAnsiTheme="minorHAnsi" w:cstheme="minorHAnsi"/>
          <w:b/>
          <w:spacing w:val="5"/>
          <w:lang w:val="en-SG"/>
        </w:rPr>
        <w:t>.html</w:t>
      </w:r>
      <w:r>
        <w:rPr>
          <w:rFonts w:asciiTheme="minorHAnsi" w:hAnsiTheme="minorHAnsi" w:cstheme="minorHAnsi"/>
          <w:spacing w:val="5"/>
          <w:lang w:val="en-SG"/>
        </w:rPr>
        <w:t xml:space="preserve"> and try the following exercises:</w:t>
      </w:r>
    </w:p>
    <w:p w14:paraId="115CCE68" w14:textId="77777777" w:rsidR="00B37E10" w:rsidRPr="00B37E10" w:rsidRDefault="002418C3" w:rsidP="00B37E10">
      <w:pPr>
        <w:spacing w:before="200"/>
        <w:rPr>
          <w:rFonts w:asciiTheme="minorHAnsi" w:hAnsiTheme="minorHAnsi" w:cstheme="minorHAnsi"/>
          <w:b/>
          <w:spacing w:val="5"/>
          <w:u w:val="single"/>
          <w:lang w:val="en-SG"/>
        </w:rPr>
      </w:pPr>
      <w:r>
        <w:rPr>
          <w:rFonts w:asciiTheme="minorHAnsi" w:hAnsiTheme="minorHAnsi" w:cstheme="minorHAnsi"/>
          <w:b/>
          <w:spacing w:val="5"/>
          <w:u w:val="single"/>
          <w:lang w:val="en-SG"/>
        </w:rPr>
        <w:t>Exercise 4</w:t>
      </w:r>
    </w:p>
    <w:p w14:paraId="306720D5" w14:textId="7B852579" w:rsidR="00B37E10" w:rsidRDefault="004F5B5B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  <w:r w:rsidRPr="004F5B5B">
        <w:rPr>
          <w:rFonts w:asciiTheme="minorHAnsi" w:hAnsiTheme="minorHAnsi" w:cstheme="minorHAnsi"/>
          <w:noProof/>
          <w:spacing w:val="5"/>
          <w:lang w:val="en-SG"/>
        </w:rPr>
        <w:drawing>
          <wp:inline distT="0" distB="0" distL="0" distR="0" wp14:anchorId="3DFB964F" wp14:editId="5E3C97F2">
            <wp:extent cx="5731510" cy="12922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165D7" w14:textId="1555CBF4" w:rsidR="004F5B5B" w:rsidRDefault="004F5B5B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  <w:r w:rsidRPr="004F5B5B">
        <w:rPr>
          <w:rFonts w:asciiTheme="minorHAnsi" w:hAnsiTheme="minorHAnsi" w:cstheme="minorHAnsi"/>
          <w:noProof/>
          <w:spacing w:val="5"/>
          <w:lang w:val="en-SG"/>
        </w:rPr>
        <w:drawing>
          <wp:inline distT="0" distB="0" distL="0" distR="0" wp14:anchorId="177E128E" wp14:editId="19A33A5B">
            <wp:extent cx="5731510" cy="10388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73302" w14:textId="7A331CE6" w:rsidR="00126428" w:rsidRDefault="00126428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  <w:r w:rsidRPr="00126428">
        <w:rPr>
          <w:rFonts w:asciiTheme="minorHAnsi" w:hAnsiTheme="minorHAnsi" w:cstheme="minorHAnsi"/>
          <w:noProof/>
          <w:spacing w:val="5"/>
          <w:lang w:val="en-SG"/>
        </w:rPr>
        <w:drawing>
          <wp:inline distT="0" distB="0" distL="0" distR="0" wp14:anchorId="15E8ACAD" wp14:editId="5AB53D0B">
            <wp:extent cx="2838734" cy="320167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75929" cy="50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355EE" w14:textId="77777777" w:rsidR="00B37E10" w:rsidRDefault="00B37E10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B37E10" w14:paraId="00544B36" w14:textId="77777777" w:rsidTr="006602B0">
        <w:tc>
          <w:tcPr>
            <w:tcW w:w="9242" w:type="dxa"/>
          </w:tcPr>
          <w:p w14:paraId="20E48166" w14:textId="77777777" w:rsidR="00B37E10" w:rsidRDefault="00B37E10" w:rsidP="006602B0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>
              <w:rPr>
                <w:rFonts w:asciiTheme="minorHAnsi" w:hAnsiTheme="minorHAnsi" w:cstheme="minorHAnsi"/>
                <w:spacing w:val="5"/>
                <w:lang w:val="en-SG"/>
              </w:rPr>
              <w:lastRenderedPageBreak/>
              <w:t>Copy &amp; paste your code here</w:t>
            </w:r>
          </w:p>
          <w:p w14:paraId="071EAA6A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&lt;html lang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en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dir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ltr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&gt;</w:t>
            </w:r>
          </w:p>
          <w:p w14:paraId="3E7C5EA7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&lt;head&gt;</w:t>
            </w:r>
          </w:p>
          <w:p w14:paraId="444804B5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&lt;meta charset="utf-8"&gt;</w:t>
            </w:r>
          </w:p>
          <w:p w14:paraId="19E97E01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&lt;title&gt;&lt;/title&gt;</w:t>
            </w:r>
          </w:p>
          <w:p w14:paraId="2D93B592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&lt;link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css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/bootstrap.min.css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rel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stylesheet" type="text/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css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 /&gt;</w:t>
            </w:r>
          </w:p>
          <w:p w14:paraId="16A96747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&lt;script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src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js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/jquery-3.5.1.min.js" type="text/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javascript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&gt;&lt;/script&gt;</w:t>
            </w:r>
          </w:p>
          <w:p w14:paraId="7BEBBBF9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&lt;script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src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js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/bootstrap.bundle.min.js" type="text/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javascript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&gt;&lt;/script&gt;</w:t>
            </w:r>
          </w:p>
          <w:p w14:paraId="1D972D9B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&lt;/head&gt;</w:t>
            </w:r>
          </w:p>
          <w:p w14:paraId="4BBD4762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&lt;body&gt;</w:t>
            </w:r>
          </w:p>
          <w:p w14:paraId="37685DA8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&lt;nav class="navbar navbar-expand-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lg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navbar-light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bg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-warning"&gt;</w:t>
            </w:r>
          </w:p>
          <w:p w14:paraId="39DDD4D1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a class="navbar-brand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&lt;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img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src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./images/adventureCurious.jpg" alt="logo" style="width:40px;"&gt;&lt;/a&gt;</w:t>
            </w:r>
          </w:p>
          <w:p w14:paraId="0E3A2727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67FCB2BF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button class="navbar-toggler" type="button" data-toggle="collapse" data-target="#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navbarSupportedContent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&gt;</w:t>
            </w:r>
          </w:p>
          <w:p w14:paraId="64623056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span class="navbar-toggler-icon"&gt;&lt;/span&gt;</w:t>
            </w:r>
          </w:p>
          <w:p w14:paraId="25E5431D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button&gt;</w:t>
            </w:r>
          </w:p>
          <w:p w14:paraId="674C6A47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79960F37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div class="collapse navbar-collapse" id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navbarSupportedContent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&gt;</w:t>
            </w:r>
          </w:p>
          <w:p w14:paraId="0CD2A0A1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ul class="navbar-nav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mr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-auto"&gt;</w:t>
            </w:r>
          </w:p>
          <w:p w14:paraId="0768E67B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li class="nav-item active"&gt;</w:t>
            </w:r>
          </w:p>
          <w:p w14:paraId="5E5EB3AE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a class="nav-link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Vegetable&lt;/a&gt;</w:t>
            </w:r>
          </w:p>
          <w:p w14:paraId="7220007C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/li&gt;</w:t>
            </w:r>
          </w:p>
          <w:p w14:paraId="50BF92ED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60746DEE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li class="nav-item dropdown"&gt;</w:t>
            </w:r>
          </w:p>
          <w:p w14:paraId="6DAA2983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a class="nav-link dropdown-toggle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 id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navbarDropdown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 data-toggle="dropdown"&gt;</w:t>
            </w:r>
          </w:p>
          <w:p w14:paraId="34076F91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lastRenderedPageBreak/>
              <w:t xml:space="preserve">              Fruits</w:t>
            </w:r>
          </w:p>
          <w:p w14:paraId="1C4FD396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/a&gt;</w:t>
            </w:r>
          </w:p>
          <w:p w14:paraId="3D74E707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div class="dropdown-menu"&gt;</w:t>
            </w:r>
          </w:p>
          <w:p w14:paraId="48CFC099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a class="dropdown-item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Apple&lt;/a&gt;</w:t>
            </w:r>
          </w:p>
          <w:p w14:paraId="651C8B3E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a class="dropdown-item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Orange&lt;/a&gt;</w:t>
            </w:r>
          </w:p>
          <w:p w14:paraId="1316A550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a class="dropdown-item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Banana&lt;/a&gt;</w:t>
            </w:r>
          </w:p>
          <w:p w14:paraId="66D0B518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div class="dropdown-divider"&gt;&lt;/div&gt;</w:t>
            </w:r>
          </w:p>
          <w:p w14:paraId="6FC03B0C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a class="dropdown-item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Pineapple&lt;/a&gt;</w:t>
            </w:r>
          </w:p>
          <w:p w14:paraId="3CA639B0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/div&gt;</w:t>
            </w:r>
          </w:p>
          <w:p w14:paraId="4FFFF85E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/li&gt;</w:t>
            </w:r>
          </w:p>
          <w:p w14:paraId="29E8096A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</w:p>
          <w:p w14:paraId="45BDE420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li class="nav-item dropdown"&gt;</w:t>
            </w:r>
          </w:p>
          <w:p w14:paraId="20E57771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a class="nav-link dropdown-toggle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 id="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navbarDropdown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" data-toggle="dropdown"&gt;</w:t>
            </w:r>
          </w:p>
          <w:p w14:paraId="1E23FF66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Meat</w:t>
            </w:r>
          </w:p>
          <w:p w14:paraId="66099B42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/a&gt;</w:t>
            </w:r>
          </w:p>
          <w:p w14:paraId="19961D74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div class="dropdown-menu"&gt;</w:t>
            </w:r>
          </w:p>
          <w:p w14:paraId="2EF4A2E3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a class="dropdown-item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Pork&lt;/a&gt;</w:t>
            </w:r>
          </w:p>
          <w:p w14:paraId="7A19BDB2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a class="dropdown-item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Chicken&lt;/a&gt;</w:t>
            </w:r>
          </w:p>
          <w:p w14:paraId="488F50B2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  &lt;a class="dropdown-item" </w:t>
            </w:r>
            <w:proofErr w:type="spell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href</w:t>
            </w:r>
            <w:proofErr w:type="spell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="#"&gt;Fish&lt;/a&gt;</w:t>
            </w:r>
          </w:p>
          <w:p w14:paraId="3D17A065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  &lt;/div&gt;</w:t>
            </w:r>
          </w:p>
          <w:p w14:paraId="4E711377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  &lt;/li&gt;</w:t>
            </w:r>
          </w:p>
          <w:p w14:paraId="63048EBA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/ul&gt;</w:t>
            </w:r>
          </w:p>
          <w:p w14:paraId="40E44EE3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  &lt;label class="ml-auto" style="font-style: italic"&gt;Hello </w:t>
            </w:r>
            <w:proofErr w:type="gramStart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friend!&lt;</w:t>
            </w:r>
            <w:proofErr w:type="gramEnd"/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>/label&gt;</w:t>
            </w:r>
          </w:p>
          <w:p w14:paraId="11B321BA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  &lt;/div&gt;</w:t>
            </w:r>
          </w:p>
          <w:p w14:paraId="20218615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  &lt;/nav&gt;</w:t>
            </w:r>
          </w:p>
          <w:p w14:paraId="41219F3B" w14:textId="77777777" w:rsidR="003A2C69" w:rsidRPr="003A2C69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t xml:space="preserve">  &lt;/body&gt;</w:t>
            </w:r>
          </w:p>
          <w:p w14:paraId="1D4878F0" w14:textId="41E67ED6" w:rsidR="00B37E10" w:rsidRDefault="003A2C69" w:rsidP="003A2C69">
            <w:pPr>
              <w:spacing w:before="200"/>
              <w:rPr>
                <w:rFonts w:asciiTheme="minorHAnsi" w:hAnsiTheme="minorHAnsi" w:cstheme="minorHAnsi"/>
                <w:spacing w:val="5"/>
                <w:lang w:val="en-SG"/>
              </w:rPr>
            </w:pPr>
            <w:r w:rsidRPr="003A2C69">
              <w:rPr>
                <w:rFonts w:asciiTheme="minorHAnsi" w:hAnsiTheme="minorHAnsi" w:cstheme="minorHAnsi"/>
                <w:spacing w:val="5"/>
                <w:lang w:val="en-SG"/>
              </w:rPr>
              <w:lastRenderedPageBreak/>
              <w:t>&lt;/html&gt;</w:t>
            </w:r>
          </w:p>
        </w:tc>
      </w:tr>
    </w:tbl>
    <w:p w14:paraId="3CD5F6B0" w14:textId="77777777" w:rsidR="00B37E10" w:rsidRPr="0052536F" w:rsidRDefault="00B37E10" w:rsidP="00B37E10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77658DE2" w14:textId="77777777" w:rsidR="00BB5688" w:rsidRDefault="00BB5688" w:rsidP="00A63580">
      <w:pPr>
        <w:pStyle w:val="Heading1"/>
        <w:numPr>
          <w:ilvl w:val="0"/>
          <w:numId w:val="1"/>
        </w:numPr>
        <w:spacing w:after="120"/>
        <w:rPr>
          <w:rFonts w:cstheme="minorHAnsi"/>
          <w:color w:val="984806" w:themeColor="accent6" w:themeShade="80"/>
          <w:lang w:val="en-SG"/>
        </w:rPr>
      </w:pPr>
      <w:r>
        <w:rPr>
          <w:rFonts w:cstheme="minorHAnsi"/>
          <w:color w:val="984806" w:themeColor="accent6" w:themeShade="80"/>
          <w:lang w:val="en-SG"/>
        </w:rPr>
        <w:t>Carousels</w:t>
      </w:r>
    </w:p>
    <w:p w14:paraId="0E011E6D" w14:textId="77777777" w:rsidR="00BB5688" w:rsidRDefault="00BB5688" w:rsidP="00BB5688">
      <w:pPr>
        <w:pStyle w:val="Heading4"/>
        <w:rPr>
          <w:lang w:val="en-SG"/>
        </w:rPr>
      </w:pPr>
      <w:r>
        <w:rPr>
          <w:lang w:val="en-SG"/>
        </w:rPr>
        <w:t xml:space="preserve">The Bootstrap </w:t>
      </w:r>
      <w:r w:rsidRPr="00B733CF">
        <w:rPr>
          <w:lang w:val="en-SG"/>
        </w:rPr>
        <w:t>carousel is a flexible, responsive way to add a slider to your site.</w:t>
      </w:r>
    </w:p>
    <w:p w14:paraId="5BF8F0B8" w14:textId="77777777" w:rsidR="00BB5688" w:rsidRDefault="00BB5688" w:rsidP="00BB5688">
      <w:pPr>
        <w:rPr>
          <w:lang w:val="en-SG"/>
        </w:rPr>
      </w:pPr>
    </w:p>
    <w:p w14:paraId="7837BABA" w14:textId="77777777" w:rsidR="00BB5688" w:rsidRPr="00437043" w:rsidRDefault="00BB5688" w:rsidP="00BB5688">
      <w:pPr>
        <w:rPr>
          <w:rFonts w:asciiTheme="minorHAnsi" w:hAnsiTheme="minorHAnsi"/>
          <w:lang w:val="en-SG"/>
        </w:rPr>
      </w:pPr>
      <w:r w:rsidRPr="00E15F8F">
        <w:rPr>
          <w:rFonts w:asciiTheme="minorHAnsi" w:hAnsiTheme="minorHAnsi"/>
          <w:b/>
          <w:lang w:val="en-SG"/>
        </w:rPr>
        <w:t>Resource</w:t>
      </w:r>
      <w:r w:rsidRPr="00437043">
        <w:rPr>
          <w:rFonts w:asciiTheme="minorHAnsi" w:hAnsiTheme="minorHAnsi"/>
          <w:lang w:val="en-SG"/>
        </w:rPr>
        <w:t xml:space="preserve">: </w:t>
      </w:r>
      <w:hyperlink r:id="rId25" w:history="1">
        <w:r w:rsidR="00225323" w:rsidRPr="002768A6">
          <w:rPr>
            <w:rStyle w:val="Hyperlink"/>
          </w:rPr>
          <w:t>https://getbootstrap.com/docs/4.1/components/carousel/</w:t>
        </w:r>
      </w:hyperlink>
      <w:r w:rsidR="00225323">
        <w:t xml:space="preserve"> </w:t>
      </w:r>
    </w:p>
    <w:p w14:paraId="0D036364" w14:textId="5A4B9907" w:rsidR="00387767" w:rsidRPr="00387767" w:rsidRDefault="00387767" w:rsidP="00387767">
      <w:pPr>
        <w:pStyle w:val="ListParagraph"/>
        <w:numPr>
          <w:ilvl w:val="0"/>
          <w:numId w:val="34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 w:rsidRPr="00387767">
        <w:rPr>
          <w:rFonts w:asciiTheme="minorHAnsi" w:hAnsiTheme="minorHAnsi" w:cstheme="minorHAnsi"/>
          <w:b/>
          <w:highlight w:val="yellow"/>
        </w:rPr>
        <w:t>TODO:</w:t>
      </w:r>
      <w:r>
        <w:rPr>
          <w:rFonts w:asciiTheme="minorHAnsi" w:hAnsiTheme="minorHAnsi" w:cstheme="minorHAnsi"/>
        </w:rPr>
        <w:t xml:space="preserve"> Create a new html file called</w:t>
      </w:r>
      <w:r w:rsidRPr="002418C3">
        <w:rPr>
          <w:rFonts w:asciiTheme="minorHAnsi" w:hAnsiTheme="minorHAnsi" w:cstheme="minorHAnsi"/>
        </w:rPr>
        <w:t xml:space="preserve"> </w:t>
      </w:r>
      <w:r w:rsidRPr="00025D5D">
        <w:rPr>
          <w:rFonts w:asciiTheme="minorHAnsi" w:hAnsiTheme="minorHAnsi" w:cstheme="minorHAnsi"/>
          <w:b/>
        </w:rPr>
        <w:t>3_carousels</w:t>
      </w:r>
      <w:r w:rsidRPr="002418C3">
        <w:rPr>
          <w:rFonts w:asciiTheme="minorHAnsi" w:hAnsiTheme="minorHAnsi" w:cstheme="minorHAnsi"/>
          <w:b/>
        </w:rPr>
        <w:t>.html</w:t>
      </w:r>
      <w:r>
        <w:rPr>
          <w:rFonts w:asciiTheme="minorHAnsi" w:hAnsiTheme="minorHAnsi" w:cstheme="minorHAnsi"/>
        </w:rPr>
        <w:t xml:space="preserve">. </w:t>
      </w:r>
      <w:r w:rsidR="005523A0">
        <w:rPr>
          <w:rFonts w:asciiTheme="minorHAnsi" w:hAnsiTheme="minorHAnsi" w:cstheme="minorHAnsi"/>
        </w:rPr>
        <w:t>Make sure the links to the bootstrap.min.css, jquery-3.</w:t>
      </w:r>
      <w:r w:rsidR="00C07FC3">
        <w:rPr>
          <w:rFonts w:asciiTheme="minorHAnsi" w:hAnsiTheme="minorHAnsi" w:cstheme="minorHAnsi"/>
        </w:rPr>
        <w:t>5</w:t>
      </w:r>
      <w:r w:rsidR="005523A0">
        <w:rPr>
          <w:rFonts w:asciiTheme="minorHAnsi" w:hAnsiTheme="minorHAnsi" w:cstheme="minorHAnsi"/>
        </w:rPr>
        <w:t>.1.min.js and bootstrap.min.js are in the &lt;head&gt; section of the html file.</w:t>
      </w:r>
    </w:p>
    <w:p w14:paraId="5608A382" w14:textId="77777777" w:rsidR="00387767" w:rsidRPr="00387767" w:rsidRDefault="00387767" w:rsidP="00387767">
      <w:pPr>
        <w:pStyle w:val="ListParagraph"/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24758433" w14:textId="77777777" w:rsidR="00BB5688" w:rsidRPr="00387767" w:rsidRDefault="00387767" w:rsidP="002418C3">
      <w:pPr>
        <w:pStyle w:val="ListParagraph"/>
        <w:numPr>
          <w:ilvl w:val="0"/>
          <w:numId w:val="34"/>
        </w:numPr>
        <w:spacing w:before="200"/>
        <w:rPr>
          <w:rFonts w:asciiTheme="minorHAnsi" w:hAnsiTheme="minorHAnsi" w:cstheme="minorHAnsi"/>
          <w:spacing w:val="5"/>
          <w:u w:val="single"/>
          <w:lang w:val="en-SG"/>
        </w:rPr>
      </w:pPr>
      <w:r w:rsidRPr="00387767">
        <w:rPr>
          <w:rFonts w:asciiTheme="minorHAnsi" w:hAnsiTheme="minorHAnsi" w:cstheme="minorHAnsi"/>
        </w:rPr>
        <w:t>Copy and paste the code below.</w:t>
      </w:r>
      <w:r w:rsidR="00BB5688" w:rsidRPr="00387767">
        <w:rPr>
          <w:rFonts w:asciiTheme="minorHAnsi" w:hAnsiTheme="minorHAnsi" w:cstheme="minorHAnsi"/>
          <w:spacing w:val="5"/>
          <w:lang w:val="en-SG"/>
        </w:rPr>
        <w:t xml:space="preserve"> The images can be found in the images/</w:t>
      </w:r>
      <w:r w:rsidR="00E15F8F" w:rsidRPr="00387767">
        <w:rPr>
          <w:rFonts w:asciiTheme="minorHAnsi" w:hAnsiTheme="minorHAnsi" w:cstheme="minorHAnsi"/>
          <w:spacing w:val="5"/>
          <w:lang w:val="en-SG"/>
        </w:rPr>
        <w:t>sliders/ folder</w:t>
      </w:r>
      <w:r w:rsidR="00BB5688" w:rsidRPr="00387767">
        <w:rPr>
          <w:rFonts w:asciiTheme="minorHAnsi" w:hAnsiTheme="minorHAnsi" w:cstheme="minorHAnsi"/>
          <w:spacing w:val="5"/>
          <w:lang w:val="en-SG"/>
        </w:rPr>
        <w:t>.</w:t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534"/>
        <w:gridCol w:w="9072"/>
      </w:tblGrid>
      <w:tr w:rsidR="00DB1D96" w14:paraId="2C1CA442" w14:textId="77777777" w:rsidTr="00990971">
        <w:tc>
          <w:tcPr>
            <w:tcW w:w="534" w:type="dxa"/>
            <w:shd w:val="clear" w:color="auto" w:fill="EEECE1" w:themeFill="background2"/>
          </w:tcPr>
          <w:p w14:paraId="4B5D676D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</w:t>
            </w:r>
          </w:p>
          <w:p w14:paraId="5955A4B3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</w:t>
            </w:r>
          </w:p>
          <w:p w14:paraId="459C5AA4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3</w:t>
            </w:r>
          </w:p>
          <w:p w14:paraId="1A4E29D6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4</w:t>
            </w:r>
          </w:p>
          <w:p w14:paraId="43A7AB91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5</w:t>
            </w:r>
          </w:p>
          <w:p w14:paraId="126DB5B1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6</w:t>
            </w:r>
          </w:p>
          <w:p w14:paraId="15DFFCE1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7</w:t>
            </w:r>
          </w:p>
          <w:p w14:paraId="4CF4F258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8</w:t>
            </w:r>
          </w:p>
          <w:p w14:paraId="6C01F30E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9</w:t>
            </w:r>
          </w:p>
          <w:p w14:paraId="21D65F2B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0</w:t>
            </w:r>
          </w:p>
          <w:p w14:paraId="380DAA7F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1</w:t>
            </w:r>
          </w:p>
          <w:p w14:paraId="7F52949D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2</w:t>
            </w:r>
          </w:p>
          <w:p w14:paraId="1E1C3A02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3</w:t>
            </w:r>
          </w:p>
          <w:p w14:paraId="3BEA12A7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4</w:t>
            </w:r>
          </w:p>
          <w:p w14:paraId="1DDA65CA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5</w:t>
            </w:r>
          </w:p>
          <w:p w14:paraId="5E7FB70B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6</w:t>
            </w:r>
          </w:p>
          <w:p w14:paraId="649E17D5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7</w:t>
            </w:r>
          </w:p>
          <w:p w14:paraId="2005235E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8</w:t>
            </w:r>
          </w:p>
          <w:p w14:paraId="002A9097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19</w:t>
            </w:r>
          </w:p>
          <w:p w14:paraId="7BF9903F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0</w:t>
            </w:r>
          </w:p>
          <w:p w14:paraId="301FC536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1</w:t>
            </w:r>
          </w:p>
          <w:p w14:paraId="4DDD884D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2</w:t>
            </w:r>
          </w:p>
          <w:p w14:paraId="46C2CA17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3</w:t>
            </w:r>
          </w:p>
          <w:p w14:paraId="39CF9F36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4</w:t>
            </w:r>
          </w:p>
          <w:p w14:paraId="6D1B9FB3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5</w:t>
            </w:r>
          </w:p>
          <w:p w14:paraId="57CA81FF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6</w:t>
            </w:r>
          </w:p>
          <w:p w14:paraId="0EEA0A1A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7</w:t>
            </w:r>
          </w:p>
          <w:p w14:paraId="43924197" w14:textId="77777777" w:rsidR="00990971" w:rsidRPr="00911ACE" w:rsidRDefault="00990971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911ACE">
              <w:rPr>
                <w:rFonts w:ascii="Consolas" w:hAnsi="Consolas" w:cs="Consolas"/>
                <w:b/>
                <w:lang w:val="en-SG"/>
              </w:rPr>
              <w:t>28</w:t>
            </w:r>
          </w:p>
          <w:p w14:paraId="5CEB15E5" w14:textId="77777777" w:rsidR="00990971" w:rsidRPr="00911ACE" w:rsidRDefault="00911ACE" w:rsidP="0099097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>
              <w:rPr>
                <w:rFonts w:ascii="Consolas" w:hAnsi="Consolas" w:cs="Consolas"/>
                <w:b/>
                <w:lang w:val="en-SG"/>
              </w:rPr>
              <w:t>29</w:t>
            </w:r>
          </w:p>
        </w:tc>
        <w:tc>
          <w:tcPr>
            <w:tcW w:w="9072" w:type="dxa"/>
          </w:tcPr>
          <w:p w14:paraId="41B3DC71" w14:textId="77777777" w:rsidR="00DB1D96" w:rsidRPr="00911ACE" w:rsidRDefault="00DB1D96" w:rsidP="003719F0">
            <w:pPr>
              <w:rPr>
                <w:rFonts w:asciiTheme="minorHAnsi" w:hAnsiTheme="minorHAnsi" w:cstheme="minorHAnsi"/>
                <w:spacing w:val="5"/>
                <w:sz w:val="22"/>
                <w:szCs w:val="22"/>
                <w:u w:val="single"/>
                <w:lang w:val="en-SG"/>
              </w:rPr>
            </w:pP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div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id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proofErr w:type="spellStart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myCarousel</w:t>
            </w:r>
            <w:proofErr w:type="spellEnd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carousel slide"</w:t>
            </w:r>
            <w:r w:rsidR="008C1B20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 xml:space="preserve"> </w:t>
            </w:r>
            <w:r w:rsidR="008C1B20" w:rsidRPr="00911ACE">
              <w:rPr>
                <w:rFonts w:ascii="Consolas" w:hAnsi="Consolas" w:cs="Consolas"/>
                <w:color w:val="FF0000"/>
                <w:sz w:val="22"/>
                <w:szCs w:val="22"/>
                <w:shd w:val="clear" w:color="auto" w:fill="FFFFFF"/>
              </w:rPr>
              <w:t>data-ride</w:t>
            </w:r>
            <w:r w:rsidR="008C1B20" w:rsidRPr="00911ACE">
              <w:rPr>
                <w:rFonts w:ascii="Consolas" w:hAnsi="Consolas" w:cs="Consolas"/>
                <w:color w:val="0000CD"/>
                <w:sz w:val="22"/>
                <w:szCs w:val="22"/>
                <w:shd w:val="clear" w:color="auto" w:fill="FFFFFF"/>
              </w:rPr>
              <w:t>="carousel"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8000"/>
                <w:sz w:val="22"/>
                <w:szCs w:val="22"/>
              </w:rPr>
              <w:t>&lt;!-- Indicators --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proofErr w:type="spellStart"/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ol</w:t>
            </w:r>
            <w:proofErr w:type="spellEnd"/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carousel-indicators"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li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target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#myCarousel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="00990971"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slide-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to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0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active"&gt;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li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li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target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#</w:t>
            </w:r>
            <w:proofErr w:type="spellStart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myCarousel</w:t>
            </w:r>
            <w:proofErr w:type="spellEnd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slide-to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1"&gt;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li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li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target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#</w:t>
            </w:r>
            <w:proofErr w:type="spellStart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myCarousel</w:t>
            </w:r>
            <w:proofErr w:type="spellEnd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slide-to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2"&gt;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li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</w:t>
            </w:r>
            <w:proofErr w:type="spellStart"/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ol</w:t>
            </w:r>
            <w:proofErr w:type="spellEnd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8000"/>
                <w:sz w:val="22"/>
                <w:szCs w:val="22"/>
              </w:rPr>
              <w:t>&lt;!-- Wrapper for slides --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div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carousel-inner"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div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="003719F0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carousel-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item active"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proofErr w:type="spellStart"/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img</w:t>
            </w:r>
            <w:proofErr w:type="spellEnd"/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proofErr w:type="spellStart"/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src</w:t>
            </w:r>
            <w:proofErr w:type="spellEnd"/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images/sliders/slider1.jpg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div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="00695769"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="00695769"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div</w:t>
            </w:r>
            <w:r w:rsidR="00695769"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="00695769"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="003719F0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carousel-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item"&gt;</w:t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  </w:t>
            </w:r>
            <w:r w:rsidR="00695769"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proofErr w:type="spellStart"/>
            <w:r w:rsidR="00695769"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img</w:t>
            </w:r>
            <w:proofErr w:type="spellEnd"/>
            <w:r w:rsidR="00695769"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proofErr w:type="spellStart"/>
            <w:r w:rsidR="00695769"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src</w:t>
            </w:r>
            <w:proofErr w:type="spellEnd"/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images/sliders/slider2.jpg"&gt;</w:t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="00695769"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="00695769"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div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="00695769"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="00695769"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div</w:t>
            </w:r>
            <w:r w:rsidR="00695769"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="00695769"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="003719F0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carousel-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item"&gt;</w:t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  </w:t>
            </w:r>
            <w:r w:rsidR="00695769"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proofErr w:type="spellStart"/>
            <w:r w:rsidR="00695769"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img</w:t>
            </w:r>
            <w:proofErr w:type="spellEnd"/>
            <w:r w:rsidR="00695769"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proofErr w:type="spellStart"/>
            <w:r w:rsidR="00695769"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src</w:t>
            </w:r>
            <w:proofErr w:type="spellEnd"/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images/sliders/slider3.jpg"&gt;</w:t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="00695769"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="00695769"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div</w:t>
            </w:r>
            <w:r w:rsidR="00695769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="00695769"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div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8000"/>
                <w:sz w:val="22"/>
                <w:szCs w:val="22"/>
              </w:rPr>
              <w:t>&lt;!-- Left and right controls --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a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="00990971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carousel-control</w:t>
            </w:r>
            <w:r w:rsidR="003719F0">
              <w:rPr>
                <w:rFonts w:ascii="Consolas" w:hAnsi="Consolas" w:cs="Consolas"/>
                <w:color w:val="0000CD"/>
                <w:sz w:val="22"/>
                <w:szCs w:val="22"/>
              </w:rPr>
              <w:t>-prev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href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#myCarousel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slide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prev"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span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="003719F0">
              <w:rPr>
                <w:rFonts w:ascii="Consolas" w:hAnsi="Consolas" w:cs="Consolas"/>
                <w:color w:val="0000CD"/>
                <w:sz w:val="22"/>
                <w:szCs w:val="22"/>
              </w:rPr>
              <w:t>carousel-control-</w:t>
            </w:r>
            <w:proofErr w:type="spellStart"/>
            <w:r w:rsidR="003719F0">
              <w:rPr>
                <w:rFonts w:ascii="Consolas" w:hAnsi="Consolas" w:cs="Consolas"/>
                <w:color w:val="0000CD"/>
                <w:sz w:val="22"/>
                <w:szCs w:val="22"/>
              </w:rPr>
              <w:t>prev</w:t>
            </w:r>
            <w:proofErr w:type="spellEnd"/>
            <w:r w:rsidR="003719F0">
              <w:rPr>
                <w:rFonts w:ascii="Consolas" w:hAnsi="Consolas" w:cs="Consolas"/>
                <w:color w:val="0000CD"/>
                <w:sz w:val="22"/>
                <w:szCs w:val="22"/>
              </w:rPr>
              <w:t>-icon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&gt;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span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="00990971"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a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a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="00990971"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carousel-control</w:t>
            </w:r>
            <w:r w:rsidR="003719F0">
              <w:rPr>
                <w:rFonts w:ascii="Consolas" w:hAnsi="Consolas" w:cs="Consolas"/>
                <w:color w:val="0000CD"/>
                <w:sz w:val="22"/>
                <w:szCs w:val="22"/>
              </w:rPr>
              <w:t>-next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href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#myCarousel"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data-slide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next"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 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span</w:t>
            </w:r>
            <w:r w:rsidRPr="00911ACE">
              <w:rPr>
                <w:rStyle w:val="apple-converted-space"/>
                <w:rFonts w:ascii="Consolas" w:hAnsi="Consolas" w:cs="Consolas"/>
                <w:color w:val="FF0000"/>
                <w:sz w:val="22"/>
                <w:szCs w:val="22"/>
              </w:rPr>
              <w:t> </w:t>
            </w:r>
            <w:r w:rsidRPr="00911ACE">
              <w:rPr>
                <w:rFonts w:ascii="Consolas" w:hAnsi="Consolas" w:cs="Consolas"/>
                <w:color w:val="FF0000"/>
                <w:sz w:val="22"/>
                <w:szCs w:val="22"/>
              </w:rPr>
              <w:t>class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="</w:t>
            </w:r>
            <w:r w:rsidR="003719F0">
              <w:rPr>
                <w:rFonts w:ascii="Consolas" w:hAnsi="Consolas" w:cs="Consolas"/>
                <w:color w:val="0000CD"/>
                <w:sz w:val="22"/>
                <w:szCs w:val="22"/>
              </w:rPr>
              <w:t>carousel-control-next-icon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"&gt;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span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Style w:val="apple-converted-space"/>
                <w:rFonts w:ascii="Consolas" w:hAnsi="Consolas" w:cs="Consolas"/>
                <w:color w:val="000000"/>
                <w:sz w:val="22"/>
                <w:szCs w:val="22"/>
                <w:shd w:val="clear" w:color="auto" w:fill="FFFFFF"/>
              </w:rPr>
              <w:t> 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a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  <w:r w:rsidRPr="00911ACE">
              <w:rPr>
                <w:rFonts w:ascii="Consolas" w:hAnsi="Consolas" w:cs="Consolas"/>
                <w:color w:val="000000"/>
                <w:sz w:val="22"/>
                <w:szCs w:val="22"/>
              </w:rPr>
              <w:br/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lt;</w:t>
            </w:r>
            <w:r w:rsidRPr="00911ACE">
              <w:rPr>
                <w:rFonts w:ascii="Consolas" w:hAnsi="Consolas" w:cs="Consolas"/>
                <w:color w:val="A52A2A"/>
                <w:sz w:val="22"/>
                <w:szCs w:val="22"/>
              </w:rPr>
              <w:t>/div</w:t>
            </w:r>
            <w:r w:rsidRPr="00911ACE">
              <w:rPr>
                <w:rFonts w:ascii="Consolas" w:hAnsi="Consolas" w:cs="Consolas"/>
                <w:color w:val="0000CD"/>
                <w:sz w:val="22"/>
                <w:szCs w:val="22"/>
              </w:rPr>
              <w:t>&gt;</w:t>
            </w:r>
          </w:p>
        </w:tc>
      </w:tr>
    </w:tbl>
    <w:p w14:paraId="61D63D35" w14:textId="77777777" w:rsidR="008C1B20" w:rsidRDefault="00E15F8F" w:rsidP="008C1B20">
      <w:pPr>
        <w:pStyle w:val="NormalWeb"/>
        <w:shd w:val="clear" w:color="auto" w:fill="FFFFFF"/>
        <w:spacing w:before="0" w:beforeAutospacing="0" w:after="150" w:afterAutospacing="0" w:line="338" w:lineRule="atLeast"/>
        <w:rPr>
          <w:rFonts w:asciiTheme="minorHAnsi" w:eastAsia="Times New Roman" w:hAnsiTheme="minorHAnsi"/>
          <w:color w:val="000000"/>
        </w:rPr>
      </w:pPr>
      <w:r w:rsidRPr="008C1B20">
        <w:rPr>
          <w:rFonts w:asciiTheme="minorHAnsi" w:hAnsiTheme="minorHAnsi" w:cstheme="minorHAnsi"/>
          <w:spacing w:val="5"/>
          <w:highlight w:val="cyan"/>
        </w:rPr>
        <w:t xml:space="preserve">Line </w:t>
      </w:r>
      <w:r w:rsidR="00911ACE" w:rsidRPr="00911ACE">
        <w:rPr>
          <w:rFonts w:asciiTheme="minorHAnsi" w:hAnsiTheme="minorHAnsi" w:cstheme="minorHAnsi"/>
          <w:spacing w:val="5"/>
          <w:highlight w:val="cyan"/>
        </w:rPr>
        <w:t>1</w:t>
      </w:r>
      <w:r w:rsidR="008C1B20" w:rsidRPr="008C1B20">
        <w:rPr>
          <w:rFonts w:asciiTheme="minorHAnsi" w:hAnsiTheme="minorHAnsi" w:cstheme="minorHAnsi"/>
          <w:spacing w:val="5"/>
        </w:rPr>
        <w:t xml:space="preserve"> - </w:t>
      </w:r>
      <w:r w:rsidR="008C1B20" w:rsidRPr="008C1B20">
        <w:rPr>
          <w:rFonts w:asciiTheme="minorHAnsi" w:eastAsia="Times New Roman" w:hAnsiTheme="minorHAnsi"/>
          <w:color w:val="000000"/>
        </w:rPr>
        <w:t>Carousels require the use of an id (in this case </w:t>
      </w:r>
      <w:r w:rsidR="008C1B20"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id="</w:t>
      </w:r>
      <w:proofErr w:type="spellStart"/>
      <w:r w:rsidR="008C1B20"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myCarousel</w:t>
      </w:r>
      <w:proofErr w:type="spellEnd"/>
      <w:r w:rsidR="008C1B20"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"</w:t>
      </w:r>
      <w:r w:rsidR="008C1B20" w:rsidRPr="008C1B20">
        <w:rPr>
          <w:rFonts w:asciiTheme="minorHAnsi" w:eastAsia="Times New Roman" w:hAnsiTheme="minorHAnsi"/>
          <w:color w:val="000000"/>
        </w:rPr>
        <w:t>) for carousel controls to function properly.</w:t>
      </w:r>
      <w:r w:rsidR="008C1B20">
        <w:rPr>
          <w:rFonts w:asciiTheme="minorHAnsi" w:eastAsia="Times New Roman" w:hAnsiTheme="minorHAnsi"/>
          <w:color w:val="000000"/>
        </w:rPr>
        <w:t xml:space="preserve"> </w:t>
      </w:r>
      <w:r w:rsidR="008C1B20" w:rsidRPr="008C1B20">
        <w:rPr>
          <w:rFonts w:asciiTheme="minorHAnsi" w:eastAsia="Times New Roman" w:hAnsiTheme="minorHAnsi"/>
          <w:color w:val="000000"/>
        </w:rPr>
        <w:t>The </w:t>
      </w:r>
      <w:r w:rsidR="008C1B20"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class="carousel"</w:t>
      </w:r>
      <w:r w:rsidR="008C1B20" w:rsidRPr="008C1B20">
        <w:rPr>
          <w:rFonts w:asciiTheme="minorHAnsi" w:eastAsia="Times New Roman" w:hAnsiTheme="minorHAnsi"/>
          <w:color w:val="000000"/>
        </w:rPr>
        <w:t> specifies that this </w:t>
      </w:r>
      <w:r w:rsidR="008C1B20"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&lt;div&gt;</w:t>
      </w:r>
      <w:r w:rsidR="008C1B20" w:rsidRPr="008C1B20">
        <w:rPr>
          <w:rFonts w:asciiTheme="minorHAnsi" w:eastAsia="Times New Roman" w:hAnsiTheme="minorHAnsi"/>
          <w:color w:val="000000"/>
        </w:rPr>
        <w:t> contains a carousel.</w:t>
      </w:r>
      <w:r w:rsidR="008C1B20">
        <w:rPr>
          <w:rFonts w:asciiTheme="minorHAnsi" w:eastAsia="Times New Roman" w:hAnsiTheme="minorHAnsi"/>
          <w:color w:val="000000"/>
        </w:rPr>
        <w:t xml:space="preserve"> </w:t>
      </w:r>
      <w:proofErr w:type="gramStart"/>
      <w:r w:rsidR="008C1B20" w:rsidRPr="008C1B20">
        <w:rPr>
          <w:rFonts w:asciiTheme="minorHAnsi" w:eastAsia="Times New Roman" w:hAnsiTheme="minorHAnsi"/>
          <w:color w:val="000000"/>
        </w:rPr>
        <w:t>The </w:t>
      </w:r>
      <w:r w:rsidR="008C1B20"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.slide</w:t>
      </w:r>
      <w:proofErr w:type="gramEnd"/>
      <w:r w:rsidR="008C1B20" w:rsidRPr="008C1B20">
        <w:rPr>
          <w:rFonts w:asciiTheme="minorHAnsi" w:eastAsia="Times New Roman" w:hAnsiTheme="minorHAnsi"/>
          <w:color w:val="000000"/>
        </w:rPr>
        <w:t xml:space="preserve"> class adds a CSS transition and animation effect, which makes the items </w:t>
      </w:r>
      <w:r w:rsidR="008C1B20" w:rsidRPr="008C1B20">
        <w:rPr>
          <w:rFonts w:asciiTheme="minorHAnsi" w:eastAsia="Times New Roman" w:hAnsiTheme="minorHAnsi"/>
          <w:color w:val="000000"/>
        </w:rPr>
        <w:lastRenderedPageBreak/>
        <w:t>slide when showing a new item. Omit this class if you do not want this effect.</w:t>
      </w:r>
      <w:r w:rsidR="008C1B20">
        <w:rPr>
          <w:rFonts w:asciiTheme="minorHAnsi" w:eastAsia="Times New Roman" w:hAnsiTheme="minorHAnsi"/>
          <w:color w:val="000000"/>
        </w:rPr>
        <w:t xml:space="preserve"> </w:t>
      </w:r>
      <w:r w:rsidR="008C1B20" w:rsidRPr="008C1B20">
        <w:rPr>
          <w:rFonts w:asciiTheme="minorHAnsi" w:eastAsia="Times New Roman" w:hAnsiTheme="minorHAnsi"/>
          <w:color w:val="000000"/>
        </w:rPr>
        <w:t>The </w:t>
      </w:r>
      <w:r w:rsidR="008C1B20"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data-ride="carousel"</w:t>
      </w:r>
      <w:r w:rsidR="008C1B20" w:rsidRPr="008C1B20">
        <w:rPr>
          <w:rFonts w:asciiTheme="minorHAnsi" w:eastAsia="Times New Roman" w:hAnsiTheme="minorHAnsi"/>
          <w:color w:val="000000"/>
        </w:rPr>
        <w:t> attribute tells Bootstrap to begin animating the carousel immediately when the page loads.</w:t>
      </w:r>
    </w:p>
    <w:p w14:paraId="72F71429" w14:textId="77777777" w:rsidR="008C1B20" w:rsidRDefault="008C1B20" w:rsidP="008C1B20">
      <w:pPr>
        <w:pStyle w:val="NormalWeb"/>
        <w:shd w:val="clear" w:color="auto" w:fill="FFFFFF"/>
        <w:spacing w:before="0" w:beforeAutospacing="0" w:after="150" w:afterAutospacing="0" w:line="338" w:lineRule="atLeast"/>
        <w:rPr>
          <w:rFonts w:asciiTheme="minorHAnsi" w:eastAsia="Times New Roman" w:hAnsiTheme="minorHAnsi"/>
          <w:color w:val="000000"/>
        </w:rPr>
      </w:pPr>
      <w:r w:rsidRPr="008C1B20">
        <w:rPr>
          <w:rFonts w:asciiTheme="minorHAnsi" w:eastAsia="Times New Roman" w:hAnsiTheme="minorHAnsi"/>
          <w:color w:val="000000"/>
          <w:highlight w:val="cyan"/>
        </w:rPr>
        <w:t xml:space="preserve">Line </w:t>
      </w:r>
      <w:r w:rsidR="00911ACE">
        <w:rPr>
          <w:rFonts w:asciiTheme="minorHAnsi" w:eastAsia="Times New Roman" w:hAnsiTheme="minorHAnsi"/>
          <w:color w:val="000000"/>
          <w:highlight w:val="cyan"/>
        </w:rPr>
        <w:t>3-7</w:t>
      </w:r>
      <w:r w:rsidRPr="008C1B20">
        <w:rPr>
          <w:rFonts w:asciiTheme="minorHAnsi" w:eastAsia="Times New Roman" w:hAnsiTheme="minorHAnsi"/>
          <w:color w:val="000000"/>
        </w:rPr>
        <w:t xml:space="preserve"> - The indicators are the little dots at the bottom of each slide (which indicates how many slides there is in the carousel, and which slide the user </w:t>
      </w:r>
      <w:r w:rsidR="00911ACE">
        <w:rPr>
          <w:rFonts w:asciiTheme="minorHAnsi" w:eastAsia="Times New Roman" w:hAnsiTheme="minorHAnsi"/>
          <w:color w:val="000000"/>
        </w:rPr>
        <w:t>is</w:t>
      </w:r>
      <w:r w:rsidRPr="008C1B20">
        <w:rPr>
          <w:rFonts w:asciiTheme="minorHAnsi" w:eastAsia="Times New Roman" w:hAnsiTheme="minorHAnsi"/>
          <w:color w:val="000000"/>
        </w:rPr>
        <w:t xml:space="preserve"> currently viewing).</w:t>
      </w:r>
      <w:r>
        <w:rPr>
          <w:rFonts w:asciiTheme="minorHAnsi" w:eastAsia="Times New Roman" w:hAnsiTheme="minorHAnsi"/>
          <w:color w:val="000000"/>
        </w:rPr>
        <w:t xml:space="preserve"> </w:t>
      </w:r>
      <w:r w:rsidRPr="008C1B20">
        <w:rPr>
          <w:rFonts w:asciiTheme="minorHAnsi" w:eastAsia="Times New Roman" w:hAnsiTheme="minorHAnsi"/>
          <w:color w:val="000000"/>
        </w:rPr>
        <w:t>The indicators are specified in an ordered list</w:t>
      </w:r>
      <w:r>
        <w:rPr>
          <w:rFonts w:asciiTheme="minorHAnsi" w:eastAsia="Times New Roman" w:hAnsiTheme="minorHAnsi"/>
          <w:color w:val="000000"/>
        </w:rPr>
        <w:t xml:space="preserve"> &lt;</w:t>
      </w:r>
      <w:proofErr w:type="spellStart"/>
      <w:r>
        <w:rPr>
          <w:rFonts w:asciiTheme="minorHAnsi" w:eastAsia="Times New Roman" w:hAnsiTheme="minorHAnsi"/>
          <w:color w:val="000000"/>
        </w:rPr>
        <w:t>ol</w:t>
      </w:r>
      <w:proofErr w:type="spellEnd"/>
      <w:r>
        <w:rPr>
          <w:rFonts w:asciiTheme="minorHAnsi" w:eastAsia="Times New Roman" w:hAnsiTheme="minorHAnsi"/>
          <w:color w:val="000000"/>
        </w:rPr>
        <w:t>&gt;</w:t>
      </w:r>
      <w:r w:rsidRPr="008C1B20">
        <w:rPr>
          <w:rFonts w:asciiTheme="minorHAnsi" w:eastAsia="Times New Roman" w:hAnsiTheme="minorHAnsi"/>
          <w:color w:val="000000"/>
        </w:rPr>
        <w:t xml:space="preserve"> with </w:t>
      </w:r>
      <w:proofErr w:type="gramStart"/>
      <w:r w:rsidRPr="008C1B20">
        <w:rPr>
          <w:rFonts w:asciiTheme="minorHAnsi" w:eastAsia="Times New Roman" w:hAnsiTheme="minorHAnsi"/>
          <w:color w:val="000000"/>
        </w:rPr>
        <w:t>class </w:t>
      </w:r>
      <w:r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.carousel</w:t>
      </w:r>
      <w:proofErr w:type="gramEnd"/>
      <w:r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-indicators</w:t>
      </w:r>
      <w:r w:rsidRPr="008C1B20">
        <w:rPr>
          <w:rFonts w:asciiTheme="minorHAnsi" w:eastAsia="Times New Roman" w:hAnsiTheme="minorHAnsi"/>
          <w:color w:val="000000"/>
        </w:rPr>
        <w:t>.</w:t>
      </w:r>
      <w:r>
        <w:rPr>
          <w:rFonts w:asciiTheme="minorHAnsi" w:eastAsia="Times New Roman" w:hAnsiTheme="minorHAnsi"/>
          <w:color w:val="000000"/>
        </w:rPr>
        <w:t xml:space="preserve"> </w:t>
      </w:r>
      <w:r w:rsidRPr="008C1B20">
        <w:rPr>
          <w:rFonts w:asciiTheme="minorHAnsi" w:eastAsia="Times New Roman" w:hAnsiTheme="minorHAnsi"/>
          <w:color w:val="000000"/>
        </w:rPr>
        <w:t>The </w:t>
      </w:r>
      <w:r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data-target</w:t>
      </w:r>
      <w:r w:rsidRPr="008C1B20">
        <w:rPr>
          <w:rFonts w:asciiTheme="minorHAnsi" w:eastAsia="Times New Roman" w:hAnsiTheme="minorHAnsi"/>
          <w:color w:val="000000"/>
        </w:rPr>
        <w:t> attribute points to the id of the carousel.</w:t>
      </w:r>
      <w:r>
        <w:rPr>
          <w:rFonts w:asciiTheme="minorHAnsi" w:eastAsia="Times New Roman" w:hAnsiTheme="minorHAnsi"/>
          <w:color w:val="000000"/>
        </w:rPr>
        <w:t xml:space="preserve"> </w:t>
      </w:r>
      <w:r w:rsidRPr="008C1B20">
        <w:rPr>
          <w:rFonts w:asciiTheme="minorHAnsi" w:eastAsia="Times New Roman" w:hAnsiTheme="minorHAnsi"/>
          <w:color w:val="000000"/>
        </w:rPr>
        <w:t>The </w:t>
      </w:r>
      <w:r w:rsidRPr="008C1B20">
        <w:rPr>
          <w:rFonts w:asciiTheme="minorHAnsi" w:eastAsia="Times New Roman" w:hAnsiTheme="minorHAnsi" w:cs="Consolas"/>
          <w:color w:val="DC143C"/>
          <w:shd w:val="clear" w:color="auto" w:fill="F1F1F1"/>
        </w:rPr>
        <w:t>data-slide-to</w:t>
      </w:r>
      <w:r w:rsidRPr="008C1B20">
        <w:rPr>
          <w:rFonts w:asciiTheme="minorHAnsi" w:eastAsia="Times New Roman" w:hAnsiTheme="minorHAnsi"/>
          <w:color w:val="000000"/>
        </w:rPr>
        <w:t> attribute specifies which slide to go to, when clicking on the specific dot.</w:t>
      </w:r>
    </w:p>
    <w:p w14:paraId="0BCD570B" w14:textId="77777777" w:rsidR="00911ACE" w:rsidRPr="00911ACE" w:rsidRDefault="00911ACE" w:rsidP="00911ACE">
      <w:pPr>
        <w:pStyle w:val="NormalWeb"/>
        <w:shd w:val="clear" w:color="auto" w:fill="FFFFFF"/>
        <w:spacing w:before="0" w:beforeAutospacing="0" w:after="150" w:afterAutospacing="0" w:line="338" w:lineRule="atLeast"/>
        <w:rPr>
          <w:rFonts w:asciiTheme="minorHAnsi" w:eastAsia="Times New Roman" w:hAnsiTheme="minorHAnsi"/>
          <w:color w:val="000000"/>
        </w:rPr>
      </w:pPr>
      <w:r w:rsidRPr="00911ACE">
        <w:rPr>
          <w:rFonts w:asciiTheme="minorHAnsi" w:eastAsia="Times New Roman" w:hAnsiTheme="minorHAnsi"/>
          <w:color w:val="000000"/>
          <w:highlight w:val="cyan"/>
        </w:rPr>
        <w:t>Line 23-28</w:t>
      </w:r>
      <w:r w:rsidRPr="00911ACE">
        <w:rPr>
          <w:rFonts w:asciiTheme="minorHAnsi" w:eastAsia="Times New Roman" w:hAnsiTheme="minorHAnsi"/>
          <w:color w:val="000000"/>
        </w:rPr>
        <w:t xml:space="preserve"> - This code adds "left" and "right" buttons that allows the user to go back and forth between the slides manually.</w:t>
      </w:r>
      <w:r>
        <w:rPr>
          <w:rFonts w:asciiTheme="minorHAnsi" w:eastAsia="Times New Roman" w:hAnsiTheme="minorHAnsi"/>
          <w:color w:val="000000"/>
        </w:rPr>
        <w:t xml:space="preserve"> </w:t>
      </w:r>
      <w:r w:rsidRPr="00911ACE">
        <w:rPr>
          <w:rFonts w:asciiTheme="minorHAnsi" w:eastAsia="Times New Roman" w:hAnsiTheme="minorHAnsi"/>
          <w:color w:val="000000"/>
        </w:rPr>
        <w:t>The </w:t>
      </w:r>
      <w:r w:rsidRPr="00911ACE">
        <w:rPr>
          <w:rFonts w:asciiTheme="minorHAnsi" w:eastAsia="Times New Roman" w:hAnsiTheme="minorHAnsi" w:cs="Consolas"/>
          <w:color w:val="DC143C"/>
          <w:shd w:val="clear" w:color="auto" w:fill="F1F1F1"/>
        </w:rPr>
        <w:t>data-slide</w:t>
      </w:r>
      <w:r w:rsidRPr="00911ACE">
        <w:rPr>
          <w:rFonts w:asciiTheme="minorHAnsi" w:eastAsia="Times New Roman" w:hAnsiTheme="minorHAnsi"/>
          <w:color w:val="000000"/>
        </w:rPr>
        <w:t> attribute accepts the keywords </w:t>
      </w:r>
      <w:r w:rsidRPr="00911ACE">
        <w:rPr>
          <w:rFonts w:asciiTheme="minorHAnsi" w:eastAsia="Times New Roman" w:hAnsiTheme="minorHAnsi" w:cs="Consolas"/>
          <w:color w:val="DC143C"/>
          <w:shd w:val="clear" w:color="auto" w:fill="F1F1F1"/>
        </w:rPr>
        <w:t>"</w:t>
      </w:r>
      <w:proofErr w:type="spellStart"/>
      <w:r w:rsidRPr="00911ACE">
        <w:rPr>
          <w:rFonts w:asciiTheme="minorHAnsi" w:eastAsia="Times New Roman" w:hAnsiTheme="minorHAnsi" w:cs="Consolas"/>
          <w:color w:val="DC143C"/>
          <w:shd w:val="clear" w:color="auto" w:fill="F1F1F1"/>
        </w:rPr>
        <w:t>prev</w:t>
      </w:r>
      <w:proofErr w:type="spellEnd"/>
      <w:r w:rsidRPr="00911ACE">
        <w:rPr>
          <w:rFonts w:asciiTheme="minorHAnsi" w:eastAsia="Times New Roman" w:hAnsiTheme="minorHAnsi" w:cs="Consolas"/>
          <w:color w:val="DC143C"/>
          <w:shd w:val="clear" w:color="auto" w:fill="F1F1F1"/>
        </w:rPr>
        <w:t>"</w:t>
      </w:r>
      <w:r w:rsidRPr="00911ACE">
        <w:rPr>
          <w:rFonts w:asciiTheme="minorHAnsi" w:eastAsia="Times New Roman" w:hAnsiTheme="minorHAnsi"/>
          <w:color w:val="000000"/>
        </w:rPr>
        <w:t> or </w:t>
      </w:r>
      <w:r w:rsidRPr="00911ACE">
        <w:rPr>
          <w:rFonts w:asciiTheme="minorHAnsi" w:eastAsia="Times New Roman" w:hAnsiTheme="minorHAnsi" w:cs="Consolas"/>
          <w:color w:val="DC143C"/>
          <w:shd w:val="clear" w:color="auto" w:fill="F1F1F1"/>
        </w:rPr>
        <w:t>"next"</w:t>
      </w:r>
      <w:r w:rsidRPr="00911ACE">
        <w:rPr>
          <w:rFonts w:asciiTheme="minorHAnsi" w:eastAsia="Times New Roman" w:hAnsiTheme="minorHAnsi"/>
          <w:color w:val="000000"/>
        </w:rPr>
        <w:t>, which alters the slide position relative to its current position.</w:t>
      </w:r>
    </w:p>
    <w:p w14:paraId="5F90F4EB" w14:textId="77777777" w:rsidR="00387767" w:rsidRDefault="00387767" w:rsidP="00387767">
      <w:pPr>
        <w:pStyle w:val="ListParagraph"/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5710D6DA" w14:textId="77777777" w:rsidR="00BB5688" w:rsidRDefault="00387767" w:rsidP="006714D6">
      <w:pPr>
        <w:pStyle w:val="ListParagraph"/>
        <w:numPr>
          <w:ilvl w:val="0"/>
          <w:numId w:val="36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 w:rsidRPr="00387767">
        <w:rPr>
          <w:rFonts w:asciiTheme="minorHAnsi" w:hAnsiTheme="minorHAnsi" w:cstheme="minorHAnsi"/>
          <w:spacing w:val="5"/>
          <w:lang w:val="en-SG"/>
        </w:rPr>
        <w:t xml:space="preserve">Run </w:t>
      </w:r>
      <w:r>
        <w:rPr>
          <w:rFonts w:asciiTheme="minorHAnsi" w:hAnsiTheme="minorHAnsi" w:cstheme="minorHAnsi"/>
          <w:spacing w:val="5"/>
          <w:lang w:val="en-SG"/>
        </w:rPr>
        <w:t>the file and make your observations.</w:t>
      </w:r>
    </w:p>
    <w:p w14:paraId="3C0F5039" w14:textId="77777777" w:rsidR="00387767" w:rsidRPr="00387767" w:rsidRDefault="00387767" w:rsidP="00387767">
      <w:pPr>
        <w:pStyle w:val="ListParagraph"/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32856B2E" w14:textId="77777777" w:rsidR="00814EC1" w:rsidRDefault="002418C3" w:rsidP="00387767">
      <w:pPr>
        <w:pStyle w:val="ListParagraph"/>
        <w:numPr>
          <w:ilvl w:val="0"/>
          <w:numId w:val="36"/>
        </w:numPr>
        <w:spacing w:before="200"/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>Y</w:t>
      </w:r>
      <w:r w:rsidR="00814EC1" w:rsidRPr="00814EC1">
        <w:rPr>
          <w:rFonts w:asciiTheme="minorHAnsi" w:hAnsiTheme="minorHAnsi" w:cstheme="minorHAnsi"/>
          <w:spacing w:val="5"/>
          <w:lang w:val="en-SG"/>
        </w:rPr>
        <w:t xml:space="preserve">ou notice that as you click the “right” </w:t>
      </w:r>
      <w:r w:rsidR="00C03B3A">
        <w:rPr>
          <w:rFonts w:asciiTheme="minorHAnsi" w:hAnsiTheme="minorHAnsi" w:cstheme="minorHAnsi"/>
          <w:spacing w:val="5"/>
          <w:lang w:val="en-SG"/>
        </w:rPr>
        <w:t>arrow</w:t>
      </w:r>
      <w:r w:rsidR="00814EC1" w:rsidRPr="00814EC1">
        <w:rPr>
          <w:rFonts w:asciiTheme="minorHAnsi" w:hAnsiTheme="minorHAnsi" w:cstheme="minorHAnsi"/>
          <w:spacing w:val="5"/>
          <w:lang w:val="en-SG"/>
        </w:rPr>
        <w:t xml:space="preserve">, this </w:t>
      </w:r>
      <w:r w:rsidR="00C03B3A">
        <w:rPr>
          <w:rFonts w:asciiTheme="minorHAnsi" w:hAnsiTheme="minorHAnsi" w:cstheme="minorHAnsi"/>
          <w:spacing w:val="5"/>
          <w:lang w:val="en-SG"/>
        </w:rPr>
        <w:t>arrow</w:t>
      </w:r>
      <w:r w:rsidR="00814EC1" w:rsidRPr="00814EC1">
        <w:rPr>
          <w:rFonts w:asciiTheme="minorHAnsi" w:hAnsiTheme="minorHAnsi" w:cstheme="minorHAnsi"/>
          <w:spacing w:val="5"/>
          <w:lang w:val="en-SG"/>
        </w:rPr>
        <w:t xml:space="preserve"> will jump. This is because</w:t>
      </w:r>
      <w:r w:rsidR="00C03B3A">
        <w:rPr>
          <w:rFonts w:asciiTheme="minorHAnsi" w:hAnsiTheme="minorHAnsi" w:cstheme="minorHAnsi"/>
          <w:spacing w:val="5"/>
          <w:lang w:val="en-SG"/>
        </w:rPr>
        <w:t xml:space="preserve"> the</w:t>
      </w:r>
      <w:r w:rsidR="00814EC1" w:rsidRPr="00C03B3A">
        <w:rPr>
          <w:rFonts w:asciiTheme="minorHAnsi" w:hAnsiTheme="minorHAnsi" w:cstheme="minorHAnsi"/>
          <w:spacing w:val="5"/>
          <w:lang w:val="en-SG"/>
        </w:rPr>
        <w:t xml:space="preserve"> </w:t>
      </w:r>
      <w:r w:rsidR="00C03B3A" w:rsidRPr="00C03B3A">
        <w:rPr>
          <w:rFonts w:asciiTheme="minorHAnsi" w:hAnsiTheme="minorHAnsi" w:cs="Arial"/>
          <w:color w:val="242729"/>
          <w:shd w:val="clear" w:color="auto" w:fill="FFFFFF"/>
        </w:rPr>
        <w:t>images are of different heights, causing the arrows to bounce up and down to adjust to the new height</w:t>
      </w:r>
      <w:r w:rsidR="00814EC1" w:rsidRPr="00C03B3A">
        <w:rPr>
          <w:rFonts w:asciiTheme="minorHAnsi" w:hAnsiTheme="minorHAnsi" w:cstheme="minorHAnsi"/>
          <w:spacing w:val="5"/>
          <w:lang w:val="en-SG"/>
        </w:rPr>
        <w:t xml:space="preserve">. </w:t>
      </w:r>
    </w:p>
    <w:p w14:paraId="436DA0B2" w14:textId="77777777" w:rsidR="00814EC1" w:rsidRPr="00814EC1" w:rsidRDefault="00814EC1" w:rsidP="00814EC1">
      <w:pPr>
        <w:pStyle w:val="ListParagraph"/>
        <w:spacing w:before="200"/>
        <w:rPr>
          <w:rFonts w:asciiTheme="minorHAnsi" w:hAnsiTheme="minorHAnsi" w:cstheme="minorHAnsi"/>
          <w:spacing w:val="5"/>
          <w:lang w:val="en-SG"/>
        </w:rPr>
      </w:pPr>
      <w:r w:rsidRPr="00814EC1">
        <w:rPr>
          <w:rFonts w:asciiTheme="minorHAnsi" w:hAnsiTheme="minorHAnsi" w:cstheme="minorHAnsi"/>
          <w:b/>
          <w:spacing w:val="5"/>
          <w:highlight w:val="yellow"/>
          <w:lang w:val="en-SG"/>
        </w:rPr>
        <w:t>TODO:</w:t>
      </w:r>
      <w:r>
        <w:rPr>
          <w:rFonts w:asciiTheme="minorHAnsi" w:hAnsiTheme="minorHAnsi" w:cstheme="minorHAnsi"/>
          <w:spacing w:val="5"/>
          <w:lang w:val="en-SG"/>
        </w:rPr>
        <w:t xml:space="preserve"> </w:t>
      </w:r>
      <w:r w:rsidRPr="00814EC1">
        <w:rPr>
          <w:rFonts w:asciiTheme="minorHAnsi" w:hAnsiTheme="minorHAnsi" w:cstheme="minorHAnsi"/>
          <w:spacing w:val="5"/>
          <w:lang w:val="en-SG"/>
        </w:rPr>
        <w:t>To prevent this, add the following CSS code within the &lt;head&gt; ta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"/>
        <w:gridCol w:w="8784"/>
      </w:tblGrid>
      <w:tr w:rsidR="00814EC1" w14:paraId="0A1D8C01" w14:textId="77777777" w:rsidTr="00814EC1">
        <w:tc>
          <w:tcPr>
            <w:tcW w:w="458" w:type="dxa"/>
            <w:shd w:val="clear" w:color="auto" w:fill="EEECE1" w:themeFill="background2"/>
          </w:tcPr>
          <w:p w14:paraId="5FBAB676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814EC1">
              <w:rPr>
                <w:rFonts w:ascii="Consolas" w:hAnsi="Consolas" w:cs="Consolas"/>
                <w:b/>
                <w:lang w:val="en-SG"/>
              </w:rPr>
              <w:t>1</w:t>
            </w:r>
          </w:p>
          <w:p w14:paraId="18F6B8FE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814EC1">
              <w:rPr>
                <w:rFonts w:ascii="Consolas" w:hAnsi="Consolas" w:cs="Consolas"/>
                <w:b/>
                <w:lang w:val="en-SG"/>
              </w:rPr>
              <w:t>2</w:t>
            </w:r>
          </w:p>
          <w:p w14:paraId="4C239FDF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814EC1">
              <w:rPr>
                <w:rFonts w:ascii="Consolas" w:hAnsi="Consolas" w:cs="Consolas"/>
                <w:b/>
                <w:lang w:val="en-SG"/>
              </w:rPr>
              <w:t>3</w:t>
            </w:r>
          </w:p>
          <w:p w14:paraId="0DB8FF50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814EC1">
              <w:rPr>
                <w:rFonts w:ascii="Consolas" w:hAnsi="Consolas" w:cs="Consolas"/>
                <w:b/>
                <w:lang w:val="en-SG"/>
              </w:rPr>
              <w:t>4</w:t>
            </w:r>
          </w:p>
          <w:p w14:paraId="0D27569D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 w:rsidRPr="00814EC1">
              <w:rPr>
                <w:rFonts w:ascii="Consolas" w:hAnsi="Consolas" w:cs="Consolas"/>
                <w:b/>
                <w:lang w:val="en-SG"/>
              </w:rPr>
              <w:t>5</w:t>
            </w:r>
          </w:p>
          <w:p w14:paraId="39328181" w14:textId="77777777" w:rsidR="00814EC1" w:rsidRPr="00814EC1" w:rsidRDefault="00C03B3A" w:rsidP="00814EC1">
            <w:pPr>
              <w:pStyle w:val="NoSpacing"/>
              <w:rPr>
                <w:rFonts w:ascii="Consolas" w:hAnsi="Consolas" w:cs="Consolas"/>
                <w:b/>
                <w:lang w:val="en-SG"/>
              </w:rPr>
            </w:pPr>
            <w:r>
              <w:rPr>
                <w:rFonts w:ascii="Consolas" w:hAnsi="Consolas" w:cs="Consolas"/>
                <w:b/>
                <w:lang w:val="en-SG"/>
              </w:rPr>
              <w:t>6</w:t>
            </w:r>
          </w:p>
        </w:tc>
        <w:tc>
          <w:tcPr>
            <w:tcW w:w="8784" w:type="dxa"/>
          </w:tcPr>
          <w:p w14:paraId="619EFBBE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lang w:val="en-SG"/>
              </w:rPr>
            </w:pPr>
            <w:r w:rsidRPr="00814EC1">
              <w:rPr>
                <w:rFonts w:ascii="Consolas" w:hAnsi="Consolas" w:cs="Consolas"/>
                <w:lang w:val="en-SG"/>
              </w:rPr>
              <w:t>&lt;style&gt;</w:t>
            </w:r>
          </w:p>
          <w:p w14:paraId="2B2C859C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lang w:val="en-SG"/>
              </w:rPr>
            </w:pPr>
            <w:r>
              <w:rPr>
                <w:rFonts w:ascii="Consolas" w:hAnsi="Consolas" w:cs="Consolas"/>
                <w:lang w:val="en-SG"/>
              </w:rPr>
              <w:t xml:space="preserve">      </w:t>
            </w:r>
            <w:proofErr w:type="gramStart"/>
            <w:r w:rsidRPr="00814EC1">
              <w:rPr>
                <w:rFonts w:ascii="Consolas" w:hAnsi="Consolas" w:cs="Consolas"/>
                <w:lang w:val="en-SG"/>
              </w:rPr>
              <w:t>.carousel</w:t>
            </w:r>
            <w:proofErr w:type="gramEnd"/>
            <w:r w:rsidRPr="00814EC1">
              <w:rPr>
                <w:rFonts w:ascii="Consolas" w:hAnsi="Consolas" w:cs="Consolas"/>
                <w:lang w:val="en-SG"/>
              </w:rPr>
              <w:t>-inner{</w:t>
            </w:r>
          </w:p>
          <w:p w14:paraId="660E867D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lang w:val="en-SG"/>
              </w:rPr>
            </w:pPr>
            <w:r>
              <w:rPr>
                <w:rFonts w:ascii="Consolas" w:hAnsi="Consolas" w:cs="Consolas"/>
                <w:lang w:val="en-SG"/>
              </w:rPr>
              <w:t xml:space="preserve">          </w:t>
            </w:r>
            <w:r w:rsidRPr="00814EC1">
              <w:rPr>
                <w:rFonts w:ascii="Consolas" w:hAnsi="Consolas" w:cs="Consolas"/>
                <w:lang w:val="en-SG"/>
              </w:rPr>
              <w:t>width:100</w:t>
            </w:r>
            <w:proofErr w:type="gramStart"/>
            <w:r w:rsidRPr="00814EC1">
              <w:rPr>
                <w:rFonts w:ascii="Consolas" w:hAnsi="Consolas" w:cs="Consolas"/>
                <w:lang w:val="en-SG"/>
              </w:rPr>
              <w:t>%;</w:t>
            </w:r>
            <w:proofErr w:type="gramEnd"/>
          </w:p>
          <w:p w14:paraId="564A5AED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lang w:val="en-SG"/>
              </w:rPr>
            </w:pPr>
            <w:r>
              <w:rPr>
                <w:rFonts w:ascii="Consolas" w:hAnsi="Consolas" w:cs="Consolas"/>
                <w:lang w:val="en-SG"/>
              </w:rPr>
              <w:t xml:space="preserve">          </w:t>
            </w:r>
            <w:proofErr w:type="gramStart"/>
            <w:r w:rsidRPr="00814EC1">
              <w:rPr>
                <w:rFonts w:ascii="Consolas" w:hAnsi="Consolas" w:cs="Consolas"/>
                <w:lang w:val="en-SG"/>
              </w:rPr>
              <w:t>max-height</w:t>
            </w:r>
            <w:proofErr w:type="gramEnd"/>
            <w:r w:rsidRPr="00814EC1">
              <w:rPr>
                <w:rFonts w:ascii="Consolas" w:hAnsi="Consolas" w:cs="Consolas"/>
                <w:lang w:val="en-SG"/>
              </w:rPr>
              <w:t>: 500px;</w:t>
            </w:r>
          </w:p>
          <w:p w14:paraId="7D8F170D" w14:textId="77777777" w:rsidR="00814EC1" w:rsidRPr="00814EC1" w:rsidRDefault="00814EC1" w:rsidP="00814EC1">
            <w:pPr>
              <w:pStyle w:val="NoSpacing"/>
              <w:rPr>
                <w:rFonts w:ascii="Consolas" w:hAnsi="Consolas" w:cs="Consolas"/>
                <w:lang w:val="en-SG"/>
              </w:rPr>
            </w:pPr>
            <w:r>
              <w:rPr>
                <w:rFonts w:ascii="Consolas" w:hAnsi="Consolas" w:cs="Consolas"/>
                <w:lang w:val="en-SG"/>
              </w:rPr>
              <w:t xml:space="preserve">      </w:t>
            </w:r>
            <w:r w:rsidRPr="00814EC1">
              <w:rPr>
                <w:rFonts w:ascii="Consolas" w:hAnsi="Consolas" w:cs="Consolas"/>
                <w:lang w:val="en-SG"/>
              </w:rPr>
              <w:t>}</w:t>
            </w:r>
          </w:p>
          <w:p w14:paraId="75744F92" w14:textId="77777777" w:rsidR="00814EC1" w:rsidRDefault="00814EC1" w:rsidP="00814EC1">
            <w:pPr>
              <w:pStyle w:val="NoSpacing"/>
              <w:rPr>
                <w:rFonts w:cstheme="minorHAnsi"/>
                <w:lang w:val="en-SG"/>
              </w:rPr>
            </w:pPr>
            <w:r w:rsidRPr="00814EC1">
              <w:rPr>
                <w:rFonts w:ascii="Consolas" w:hAnsi="Consolas" w:cs="Consolas"/>
                <w:lang w:val="en-SG"/>
              </w:rPr>
              <w:t>&lt;/style&gt;</w:t>
            </w:r>
          </w:p>
        </w:tc>
      </w:tr>
    </w:tbl>
    <w:p w14:paraId="2A90AE7F" w14:textId="77777777" w:rsidR="00814EC1" w:rsidRPr="00814EC1" w:rsidRDefault="00C03B3A" w:rsidP="006714D6">
      <w:pPr>
        <w:spacing w:before="200"/>
        <w:rPr>
          <w:rFonts w:asciiTheme="minorHAnsi" w:hAnsiTheme="minorHAnsi" w:cstheme="minorHAnsi"/>
          <w:spacing w:val="5"/>
          <w:lang w:val="en-SG"/>
        </w:rPr>
      </w:pPr>
      <w:r w:rsidRPr="00C03B3A">
        <w:rPr>
          <w:rFonts w:asciiTheme="minorHAnsi" w:hAnsiTheme="minorHAnsi" w:cstheme="minorHAnsi"/>
          <w:spacing w:val="5"/>
          <w:highlight w:val="cyan"/>
          <w:lang w:val="en-SG"/>
        </w:rPr>
        <w:t>Line 4</w:t>
      </w:r>
      <w:r>
        <w:rPr>
          <w:rFonts w:asciiTheme="minorHAnsi" w:hAnsiTheme="minorHAnsi" w:cstheme="minorHAnsi"/>
          <w:spacing w:val="5"/>
          <w:lang w:val="en-SG"/>
        </w:rPr>
        <w:t xml:space="preserve"> – The max-height attribute is used to prevent the image’s height to be larger than this value. You can set the maximum height to the height of the tallest image. </w:t>
      </w:r>
    </w:p>
    <w:p w14:paraId="0B831774" w14:textId="77777777" w:rsidR="002629CC" w:rsidRDefault="002629CC" w:rsidP="00A63580">
      <w:pPr>
        <w:pStyle w:val="Heading1"/>
        <w:numPr>
          <w:ilvl w:val="0"/>
          <w:numId w:val="1"/>
        </w:numPr>
        <w:spacing w:after="100"/>
        <w:rPr>
          <w:rFonts w:cstheme="minorHAnsi"/>
          <w:color w:val="984806" w:themeColor="accent6" w:themeShade="80"/>
          <w:lang w:val="en-SG"/>
        </w:rPr>
      </w:pPr>
      <w:r>
        <w:rPr>
          <w:rFonts w:cstheme="minorHAnsi"/>
          <w:color w:val="984806" w:themeColor="accent6" w:themeShade="80"/>
          <w:lang w:val="en-SG"/>
        </w:rPr>
        <w:t>Solution: Completing the webpages</w:t>
      </w:r>
    </w:p>
    <w:p w14:paraId="3F278466" w14:textId="0C111571" w:rsidR="00EF4549" w:rsidRPr="00B004FE" w:rsidRDefault="00B004FE" w:rsidP="00E015F3">
      <w:pPr>
        <w:spacing w:before="200"/>
        <w:ind w:left="360"/>
        <w:rPr>
          <w:rFonts w:asciiTheme="minorHAnsi" w:hAnsiTheme="minorHAnsi" w:cstheme="minorHAnsi"/>
          <w:b/>
          <w:spacing w:val="5"/>
          <w:u w:val="single"/>
          <w:lang w:val="en-SG"/>
        </w:rPr>
      </w:pPr>
      <w:r w:rsidRPr="00B004FE">
        <w:rPr>
          <w:rFonts w:asciiTheme="minorHAnsi" w:hAnsiTheme="minorHAnsi" w:cstheme="minorHAnsi"/>
          <w:b/>
          <w:spacing w:val="5"/>
          <w:u w:val="single"/>
          <w:lang w:val="en-SG"/>
        </w:rPr>
        <w:t xml:space="preserve">For all php pages except </w:t>
      </w:r>
      <w:proofErr w:type="spellStart"/>
      <w:r w:rsidRPr="00B004FE">
        <w:rPr>
          <w:rFonts w:asciiTheme="minorHAnsi" w:hAnsiTheme="minorHAnsi" w:cstheme="minorHAnsi"/>
          <w:b/>
          <w:spacing w:val="5"/>
          <w:u w:val="single"/>
          <w:lang w:val="en-SG"/>
        </w:rPr>
        <w:t>navbar.php</w:t>
      </w:r>
      <w:proofErr w:type="spellEnd"/>
      <w:r w:rsidRPr="00B004FE">
        <w:rPr>
          <w:rFonts w:asciiTheme="minorHAnsi" w:hAnsiTheme="minorHAnsi" w:cstheme="minorHAnsi"/>
          <w:b/>
          <w:spacing w:val="5"/>
          <w:u w:val="single"/>
          <w:lang w:val="en-SG"/>
        </w:rPr>
        <w:t>:</w:t>
      </w:r>
    </w:p>
    <w:p w14:paraId="06703F56" w14:textId="49247BA7" w:rsidR="00B004FE" w:rsidRPr="00B004FE" w:rsidRDefault="00B004FE" w:rsidP="00B004FE">
      <w:pPr>
        <w:spacing w:before="200"/>
        <w:ind w:left="360"/>
        <w:rPr>
          <w:rFonts w:asciiTheme="minorHAnsi" w:hAnsiTheme="minorHAnsi" w:cstheme="minorHAnsi"/>
          <w:spacing w:val="5"/>
          <w:lang w:val="en-SG"/>
        </w:rPr>
      </w:pPr>
      <w:r w:rsidRPr="00B004FE">
        <w:rPr>
          <w:rFonts w:asciiTheme="minorHAnsi" w:hAnsiTheme="minorHAnsi" w:cstheme="minorHAnsi"/>
          <w:spacing w:val="5"/>
          <w:lang w:val="en-SG"/>
        </w:rPr>
        <w:t>Remove style.css in the &lt;head&gt; portion and make sure all the 3 links below are in the pag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8850"/>
      </w:tblGrid>
      <w:tr w:rsidR="00B004FE" w:rsidRPr="00025D5D" w14:paraId="7C425EC1" w14:textId="77777777" w:rsidTr="000A145E">
        <w:tc>
          <w:tcPr>
            <w:tcW w:w="392" w:type="dxa"/>
            <w:shd w:val="clear" w:color="auto" w:fill="EEECE1" w:themeFill="background2"/>
          </w:tcPr>
          <w:p w14:paraId="15AC0FD5" w14:textId="77777777" w:rsidR="00B004FE" w:rsidRPr="00025D5D" w:rsidRDefault="00B004FE" w:rsidP="000A145E">
            <w:pPr>
              <w:pStyle w:val="NoSpacing"/>
              <w:rPr>
                <w:b/>
                <w:sz w:val="20"/>
                <w:szCs w:val="20"/>
                <w:lang w:val="en-SG"/>
              </w:rPr>
            </w:pPr>
            <w:r w:rsidRPr="00025D5D">
              <w:rPr>
                <w:b/>
                <w:sz w:val="20"/>
                <w:szCs w:val="20"/>
                <w:lang w:val="en-SG"/>
              </w:rPr>
              <w:t>1</w:t>
            </w:r>
          </w:p>
          <w:p w14:paraId="04E82112" w14:textId="77777777" w:rsidR="00B004FE" w:rsidRPr="00025D5D" w:rsidRDefault="00B004FE" w:rsidP="000A145E">
            <w:pPr>
              <w:pStyle w:val="NoSpacing"/>
              <w:rPr>
                <w:b/>
                <w:sz w:val="20"/>
                <w:szCs w:val="20"/>
                <w:lang w:val="en-SG"/>
              </w:rPr>
            </w:pPr>
            <w:r w:rsidRPr="00025D5D">
              <w:rPr>
                <w:b/>
                <w:sz w:val="20"/>
                <w:szCs w:val="20"/>
                <w:lang w:val="en-SG"/>
              </w:rPr>
              <w:t>2</w:t>
            </w:r>
          </w:p>
          <w:p w14:paraId="584955FA" w14:textId="77777777" w:rsidR="00B004FE" w:rsidRPr="00025D5D" w:rsidRDefault="00B004FE" w:rsidP="000A145E">
            <w:pPr>
              <w:pStyle w:val="NoSpacing"/>
              <w:rPr>
                <w:b/>
                <w:sz w:val="20"/>
                <w:szCs w:val="20"/>
                <w:lang w:val="en-SG"/>
              </w:rPr>
            </w:pPr>
            <w:r w:rsidRPr="00025D5D">
              <w:rPr>
                <w:b/>
                <w:sz w:val="20"/>
                <w:szCs w:val="20"/>
                <w:lang w:val="en-SG"/>
              </w:rPr>
              <w:t>3</w:t>
            </w:r>
          </w:p>
        </w:tc>
        <w:tc>
          <w:tcPr>
            <w:tcW w:w="8850" w:type="dxa"/>
          </w:tcPr>
          <w:p w14:paraId="107438A2" w14:textId="77777777" w:rsidR="00B004FE" w:rsidRPr="00025D5D" w:rsidRDefault="00B004FE" w:rsidP="000A145E">
            <w:pPr>
              <w:pStyle w:val="NoSpacing"/>
              <w:rPr>
                <w:rFonts w:ascii="Consolas" w:hAnsi="Consolas" w:cs="Consolas"/>
                <w:sz w:val="20"/>
                <w:szCs w:val="20"/>
                <w:lang w:val="en-SG"/>
              </w:rPr>
            </w:pP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 xml:space="preserve">&lt;link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href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cs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 xml:space="preserve">/bootstrap.min.css"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rel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stylesheet" type="text/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cs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"/&gt;</w:t>
            </w:r>
          </w:p>
          <w:p w14:paraId="55AD460A" w14:textId="03253F15" w:rsidR="00B004FE" w:rsidRDefault="00B004FE" w:rsidP="000A145E">
            <w:pPr>
              <w:pStyle w:val="NoSpacing"/>
              <w:rPr>
                <w:rFonts w:ascii="Consolas" w:hAnsi="Consolas" w:cs="Consolas"/>
                <w:sz w:val="20"/>
                <w:szCs w:val="20"/>
                <w:lang w:val="en-SG"/>
              </w:rPr>
            </w:pP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 xml:space="preserve">&lt;script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src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/jquery-3.</w:t>
            </w:r>
            <w:r w:rsidR="002E50C7">
              <w:rPr>
                <w:rFonts w:ascii="Consolas" w:hAnsi="Consolas" w:cs="Consolas"/>
                <w:sz w:val="20"/>
                <w:szCs w:val="20"/>
                <w:lang w:val="en-SG"/>
              </w:rPr>
              <w:t>5</w:t>
            </w: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.1.min.js" type="text/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avascript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"&gt;&lt;/script&gt;</w:t>
            </w:r>
          </w:p>
          <w:p w14:paraId="7364C765" w14:textId="44AE1DAB" w:rsidR="00B004FE" w:rsidRPr="00025D5D" w:rsidRDefault="00B004FE" w:rsidP="000A145E">
            <w:pPr>
              <w:pStyle w:val="NoSpacing"/>
              <w:rPr>
                <w:sz w:val="20"/>
                <w:szCs w:val="20"/>
                <w:lang w:val="en-SG"/>
              </w:rPr>
            </w:pP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 xml:space="preserve">&lt;script 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src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="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s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/bootstrap.</w:t>
            </w:r>
            <w:r w:rsidR="002E50C7">
              <w:rPr>
                <w:rFonts w:ascii="Consolas" w:hAnsi="Consolas" w:cs="Consolas"/>
                <w:sz w:val="20"/>
                <w:szCs w:val="20"/>
                <w:lang w:val="en-SG"/>
              </w:rPr>
              <w:t>bundle.</w:t>
            </w:r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min.js" type="text/</w:t>
            </w:r>
            <w:proofErr w:type="spellStart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javascript</w:t>
            </w:r>
            <w:proofErr w:type="spellEnd"/>
            <w:r w:rsidRPr="00025D5D">
              <w:rPr>
                <w:rFonts w:ascii="Consolas" w:hAnsi="Consolas" w:cs="Consolas"/>
                <w:sz w:val="20"/>
                <w:szCs w:val="20"/>
                <w:lang w:val="en-SG"/>
              </w:rPr>
              <w:t>"&gt;&lt;/script&gt;</w:t>
            </w:r>
          </w:p>
        </w:tc>
      </w:tr>
    </w:tbl>
    <w:p w14:paraId="17A881DF" w14:textId="77777777" w:rsidR="00B004FE" w:rsidRPr="00B004FE" w:rsidRDefault="00B004FE" w:rsidP="00B004FE">
      <w:pPr>
        <w:spacing w:before="200"/>
        <w:rPr>
          <w:rFonts w:asciiTheme="minorHAnsi" w:hAnsiTheme="minorHAnsi" w:cstheme="minorHAnsi"/>
          <w:spacing w:val="5"/>
          <w:lang w:val="en-SG"/>
        </w:rPr>
      </w:pPr>
    </w:p>
    <w:p w14:paraId="6A0F0CED" w14:textId="77B5C164" w:rsidR="002629CC" w:rsidRPr="00E015F3" w:rsidRDefault="00E015F3" w:rsidP="00E015F3">
      <w:pPr>
        <w:spacing w:before="200"/>
        <w:ind w:left="360"/>
        <w:rPr>
          <w:rFonts w:asciiTheme="minorHAnsi" w:hAnsiTheme="minorHAnsi" w:cstheme="minorHAnsi"/>
          <w:spacing w:val="5"/>
          <w:lang w:val="en-SG"/>
        </w:rPr>
      </w:pPr>
      <w:proofErr w:type="spellStart"/>
      <w:r w:rsidRPr="00E015F3">
        <w:rPr>
          <w:rFonts w:asciiTheme="minorHAnsi" w:hAnsiTheme="minorHAnsi" w:cstheme="minorHAnsi"/>
          <w:b/>
          <w:spacing w:val="5"/>
          <w:u w:val="single"/>
          <w:lang w:val="en-SG"/>
        </w:rPr>
        <w:t>navbar.php</w:t>
      </w:r>
      <w:proofErr w:type="spellEnd"/>
      <w:r>
        <w:rPr>
          <w:rFonts w:asciiTheme="minorHAnsi" w:hAnsiTheme="minorHAnsi" w:cstheme="minorHAnsi"/>
          <w:spacing w:val="5"/>
          <w:lang w:val="en-SG"/>
        </w:rPr>
        <w:t xml:space="preserve"> </w:t>
      </w:r>
      <w:r w:rsidR="00D87C59">
        <w:rPr>
          <w:rFonts w:asciiTheme="minorHAnsi" w:hAnsiTheme="minorHAnsi" w:cstheme="minorHAnsi"/>
          <w:spacing w:val="5"/>
          <w:lang w:val="en-SG"/>
        </w:rPr>
        <w:t>–</w:t>
      </w:r>
      <w:r>
        <w:rPr>
          <w:rFonts w:asciiTheme="minorHAnsi" w:hAnsiTheme="minorHAnsi" w:cstheme="minorHAnsi"/>
          <w:spacing w:val="5"/>
          <w:lang w:val="en-SG"/>
        </w:rPr>
        <w:t xml:space="preserve"> </w:t>
      </w:r>
      <w:r w:rsidR="00D87C59">
        <w:rPr>
          <w:rFonts w:asciiTheme="minorHAnsi" w:hAnsiTheme="minorHAnsi" w:cstheme="minorHAnsi"/>
          <w:spacing w:val="5"/>
          <w:lang w:val="en-SG"/>
        </w:rPr>
        <w:t>Using exer</w:t>
      </w:r>
      <w:r w:rsidR="005F4A96">
        <w:rPr>
          <w:rFonts w:asciiTheme="minorHAnsi" w:hAnsiTheme="minorHAnsi" w:cstheme="minorHAnsi"/>
          <w:spacing w:val="5"/>
          <w:lang w:val="en-SG"/>
        </w:rPr>
        <w:t>cise2</w:t>
      </w:r>
      <w:r w:rsidR="00D87C59">
        <w:rPr>
          <w:rFonts w:asciiTheme="minorHAnsi" w:hAnsiTheme="minorHAnsi" w:cstheme="minorHAnsi"/>
          <w:spacing w:val="5"/>
          <w:lang w:val="en-SG"/>
        </w:rPr>
        <w:t>.html as an example, a</w:t>
      </w:r>
      <w:r w:rsidR="002629CC" w:rsidRPr="00E015F3">
        <w:rPr>
          <w:rFonts w:asciiTheme="minorHAnsi" w:hAnsiTheme="minorHAnsi" w:cstheme="minorHAnsi"/>
          <w:spacing w:val="5"/>
          <w:lang w:val="en-SG"/>
        </w:rPr>
        <w:t xml:space="preserve">dd the navbar and </w:t>
      </w:r>
      <w:proofErr w:type="spellStart"/>
      <w:r w:rsidR="005F4A96">
        <w:rPr>
          <w:rFonts w:asciiTheme="minorHAnsi" w:hAnsiTheme="minorHAnsi" w:cstheme="minorHAnsi"/>
          <w:spacing w:val="5"/>
          <w:lang w:val="en-SG"/>
        </w:rPr>
        <w:t>fontawesome</w:t>
      </w:r>
      <w:proofErr w:type="spellEnd"/>
      <w:r w:rsidR="005F4A96">
        <w:rPr>
          <w:rFonts w:asciiTheme="minorHAnsi" w:hAnsiTheme="minorHAnsi" w:cstheme="minorHAnsi"/>
          <w:spacing w:val="5"/>
          <w:lang w:val="en-SG"/>
        </w:rPr>
        <w:t xml:space="preserve"> icons</w:t>
      </w:r>
      <w:r w:rsidR="000A145E">
        <w:rPr>
          <w:rFonts w:asciiTheme="minorHAnsi" w:hAnsiTheme="minorHAnsi" w:cstheme="minorHAnsi"/>
          <w:spacing w:val="5"/>
          <w:lang w:val="en-SG"/>
        </w:rPr>
        <w:t xml:space="preserve"> fa-book-</w:t>
      </w:r>
      <w:proofErr w:type="gramStart"/>
      <w:r w:rsidR="000A145E">
        <w:rPr>
          <w:rFonts w:asciiTheme="minorHAnsi" w:hAnsiTheme="minorHAnsi" w:cstheme="minorHAnsi"/>
          <w:spacing w:val="5"/>
          <w:lang w:val="en-SG"/>
        </w:rPr>
        <w:t xml:space="preserve">open </w:t>
      </w:r>
      <w:r w:rsidR="002629CC" w:rsidRPr="00E015F3">
        <w:rPr>
          <w:rFonts w:asciiTheme="minorHAnsi" w:hAnsiTheme="minorHAnsi" w:cstheme="minorHAnsi"/>
          <w:spacing w:val="5"/>
          <w:lang w:val="en-SG"/>
        </w:rPr>
        <w:t>:</w:t>
      </w:r>
      <w:proofErr w:type="gramEnd"/>
    </w:p>
    <w:p w14:paraId="5E6FD210" w14:textId="77777777" w:rsidR="002629CC" w:rsidRDefault="002629CC" w:rsidP="002629CC">
      <w:pPr>
        <w:ind w:left="360"/>
        <w:jc w:val="both"/>
        <w:rPr>
          <w:rFonts w:ascii="Verdana" w:hAnsi="Verdana"/>
        </w:rPr>
      </w:pPr>
    </w:p>
    <w:p w14:paraId="02DA9438" w14:textId="77777777" w:rsidR="0077072D" w:rsidRPr="0077072D" w:rsidRDefault="0077072D" w:rsidP="0077072D">
      <w:pPr>
        <w:jc w:val="both"/>
        <w:rPr>
          <w:rFonts w:asciiTheme="minorHAnsi" w:hAnsiTheme="minorHAnsi"/>
        </w:rPr>
      </w:pPr>
      <w:r w:rsidRPr="0077072D">
        <w:rPr>
          <w:rFonts w:asciiTheme="minorHAnsi" w:hAnsiTheme="minorHAnsi"/>
        </w:rPr>
        <w:t>Navigation bar (when not logged in)</w:t>
      </w:r>
    </w:p>
    <w:p w14:paraId="1674EB1C" w14:textId="77777777" w:rsidR="0077072D" w:rsidRPr="0077072D" w:rsidRDefault="0077072D" w:rsidP="0077072D">
      <w:pPr>
        <w:jc w:val="both"/>
        <w:rPr>
          <w:rFonts w:asciiTheme="minorHAnsi" w:hAnsiTheme="minorHAnsi"/>
        </w:rPr>
      </w:pPr>
      <w:r w:rsidRPr="0077072D">
        <w:rPr>
          <w:rFonts w:asciiTheme="minorHAnsi" w:hAnsiTheme="minorHAnsi"/>
          <w:noProof/>
          <w:lang w:val="en-SG" w:eastAsia="en-SG"/>
        </w:rPr>
        <w:lastRenderedPageBreak/>
        <w:drawing>
          <wp:inline distT="0" distB="0" distL="0" distR="0" wp14:anchorId="3E6C02C8" wp14:editId="50B39B08">
            <wp:extent cx="5324475" cy="1085850"/>
            <wp:effectExtent l="19050" t="19050" r="28575" b="19050"/>
            <wp:docPr id="2049" name="Picture 2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1085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C3E95" w14:textId="77777777" w:rsidR="0077072D" w:rsidRPr="0077072D" w:rsidRDefault="0077072D" w:rsidP="0077072D">
      <w:pPr>
        <w:jc w:val="both"/>
        <w:rPr>
          <w:rFonts w:asciiTheme="minorHAnsi" w:hAnsiTheme="minorHAnsi"/>
        </w:rPr>
      </w:pPr>
    </w:p>
    <w:p w14:paraId="39A9A775" w14:textId="77777777" w:rsidR="0077072D" w:rsidRPr="0077072D" w:rsidRDefault="0077072D" w:rsidP="0077072D">
      <w:pPr>
        <w:jc w:val="both"/>
        <w:rPr>
          <w:rFonts w:asciiTheme="minorHAnsi" w:hAnsiTheme="minorHAnsi"/>
        </w:rPr>
      </w:pPr>
      <w:r w:rsidRPr="0077072D">
        <w:rPr>
          <w:rFonts w:asciiTheme="minorHAnsi" w:hAnsiTheme="minorHAnsi"/>
        </w:rPr>
        <w:t>Navigation bar (when logged in as member)</w:t>
      </w:r>
    </w:p>
    <w:p w14:paraId="3C89F85D" w14:textId="77777777" w:rsidR="0077072D" w:rsidRPr="0077072D" w:rsidRDefault="0077072D" w:rsidP="0077072D">
      <w:pPr>
        <w:jc w:val="both"/>
        <w:rPr>
          <w:rFonts w:asciiTheme="minorHAnsi" w:hAnsiTheme="minorHAnsi"/>
        </w:rPr>
      </w:pPr>
      <w:r w:rsidRPr="0077072D"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154F5CB9" wp14:editId="20A4DE61">
            <wp:extent cx="5731510" cy="654592"/>
            <wp:effectExtent l="0" t="0" r="2540" b="0"/>
            <wp:docPr id="2050" name="Picture 2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72D95" w14:textId="77777777" w:rsidR="002629CC" w:rsidRDefault="002629CC" w:rsidP="002629CC">
      <w:pPr>
        <w:ind w:left="360"/>
        <w:rPr>
          <w:lang w:val="en-SG"/>
        </w:rPr>
      </w:pPr>
    </w:p>
    <w:p w14:paraId="635C858B" w14:textId="77777777" w:rsidR="00D87C59" w:rsidRPr="00E015F3" w:rsidRDefault="00312625" w:rsidP="00FC3430">
      <w:pPr>
        <w:spacing w:before="200"/>
        <w:rPr>
          <w:rFonts w:asciiTheme="minorHAnsi" w:hAnsiTheme="minorHAnsi" w:cstheme="minorHAnsi"/>
          <w:spacing w:val="5"/>
          <w:lang w:val="en-SG"/>
        </w:rPr>
      </w:pPr>
      <w:proofErr w:type="spellStart"/>
      <w:r>
        <w:rPr>
          <w:rFonts w:asciiTheme="minorHAnsi" w:hAnsiTheme="minorHAnsi" w:cstheme="minorHAnsi"/>
          <w:b/>
          <w:spacing w:val="5"/>
          <w:u w:val="single"/>
          <w:lang w:val="en-SG"/>
        </w:rPr>
        <w:t>index</w:t>
      </w:r>
      <w:r w:rsidR="00D87C59" w:rsidRPr="00E015F3">
        <w:rPr>
          <w:rFonts w:asciiTheme="minorHAnsi" w:hAnsiTheme="minorHAnsi" w:cstheme="minorHAnsi"/>
          <w:b/>
          <w:spacing w:val="5"/>
          <w:u w:val="single"/>
          <w:lang w:val="en-SG"/>
        </w:rPr>
        <w:t>.php</w:t>
      </w:r>
      <w:proofErr w:type="spellEnd"/>
      <w:r w:rsidR="00D87C59">
        <w:rPr>
          <w:rFonts w:asciiTheme="minorHAnsi" w:hAnsiTheme="minorHAnsi" w:cstheme="minorHAnsi"/>
          <w:spacing w:val="5"/>
          <w:lang w:val="en-SG"/>
        </w:rPr>
        <w:t xml:space="preserve"> – Using exercise3.html as an example, a</w:t>
      </w:r>
      <w:r w:rsidR="00D87C59" w:rsidRPr="00E015F3">
        <w:rPr>
          <w:rFonts w:asciiTheme="minorHAnsi" w:hAnsiTheme="minorHAnsi" w:cstheme="minorHAnsi"/>
          <w:spacing w:val="5"/>
          <w:lang w:val="en-SG"/>
        </w:rPr>
        <w:t xml:space="preserve">dd the </w:t>
      </w:r>
      <w:r w:rsidR="00D87C59">
        <w:rPr>
          <w:rFonts w:asciiTheme="minorHAnsi" w:hAnsiTheme="minorHAnsi" w:cstheme="minorHAnsi"/>
          <w:spacing w:val="5"/>
          <w:lang w:val="en-SG"/>
        </w:rPr>
        <w:t>carousel</w:t>
      </w:r>
      <w:r w:rsidR="00D87C59" w:rsidRPr="00E015F3">
        <w:rPr>
          <w:rFonts w:asciiTheme="minorHAnsi" w:hAnsiTheme="minorHAnsi" w:cstheme="minorHAnsi"/>
          <w:spacing w:val="5"/>
          <w:lang w:val="en-SG"/>
        </w:rPr>
        <w:t>:</w:t>
      </w:r>
    </w:p>
    <w:p w14:paraId="6F7C0C38" w14:textId="77777777" w:rsidR="00D87C59" w:rsidRDefault="00D87C59" w:rsidP="00FC3430">
      <w:pPr>
        <w:rPr>
          <w:lang w:val="en-SG"/>
        </w:rPr>
      </w:pPr>
    </w:p>
    <w:p w14:paraId="04EDC1AD" w14:textId="77777777" w:rsidR="00D87C59" w:rsidRDefault="00EF4549" w:rsidP="00FC3430">
      <w:pPr>
        <w:rPr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6FF3F96A" wp14:editId="7DB450F7">
            <wp:extent cx="5731510" cy="2982595"/>
            <wp:effectExtent l="19050" t="19050" r="21590" b="27305"/>
            <wp:docPr id="2052" name="Picture 2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2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BAA98" w14:textId="77777777" w:rsidR="00D87C59" w:rsidRDefault="00D87C59" w:rsidP="002629CC">
      <w:pPr>
        <w:ind w:left="360"/>
        <w:rPr>
          <w:lang w:val="en-SG"/>
        </w:rPr>
      </w:pPr>
    </w:p>
    <w:p w14:paraId="163C4B29" w14:textId="77777777" w:rsidR="002629CC" w:rsidRPr="00D87C59" w:rsidRDefault="00D87C59" w:rsidP="00FC3430">
      <w:pPr>
        <w:rPr>
          <w:rFonts w:asciiTheme="minorHAnsi" w:hAnsiTheme="minorHAnsi"/>
          <w:lang w:val="en-SG"/>
        </w:rPr>
      </w:pPr>
      <w:proofErr w:type="spellStart"/>
      <w:r w:rsidRPr="00E67345">
        <w:rPr>
          <w:rFonts w:asciiTheme="minorHAnsi" w:hAnsiTheme="minorHAnsi"/>
          <w:b/>
          <w:u w:val="single"/>
          <w:lang w:val="en-SG"/>
        </w:rPr>
        <w:t>storyList.php</w:t>
      </w:r>
      <w:proofErr w:type="spellEnd"/>
      <w:r>
        <w:rPr>
          <w:rFonts w:asciiTheme="minorHAnsi" w:hAnsiTheme="minorHAnsi"/>
          <w:lang w:val="en-SG"/>
        </w:rPr>
        <w:t xml:space="preserve"> – </w:t>
      </w:r>
      <w:r>
        <w:rPr>
          <w:rFonts w:asciiTheme="minorHAnsi" w:hAnsiTheme="minorHAnsi" w:cstheme="minorHAnsi"/>
          <w:spacing w:val="5"/>
          <w:lang w:val="en-SG"/>
        </w:rPr>
        <w:t>Create this file</w:t>
      </w:r>
      <w:r w:rsidR="002629CC" w:rsidRPr="00D87C59">
        <w:rPr>
          <w:rFonts w:asciiTheme="minorHAnsi" w:hAnsiTheme="minorHAnsi" w:cstheme="minorHAnsi"/>
          <w:spacing w:val="5"/>
          <w:lang w:val="en-SG"/>
        </w:rPr>
        <w:t xml:space="preserve"> with the tab content by retrieving stories based on each category from the database table stories.</w:t>
      </w:r>
    </w:p>
    <w:p w14:paraId="221C1161" w14:textId="77777777" w:rsidR="002629CC" w:rsidRDefault="007C3FDA" w:rsidP="002629CC">
      <w:pPr>
        <w:spacing w:before="200"/>
        <w:rPr>
          <w:rFonts w:asciiTheme="minorHAnsi" w:hAnsiTheme="minorHAnsi" w:cstheme="minorHAnsi"/>
          <w:spacing w:val="5"/>
          <w:u w:val="single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0992FE82" wp14:editId="673A6E8E">
            <wp:extent cx="5731510" cy="1964055"/>
            <wp:effectExtent l="19050" t="19050" r="21590" b="17145"/>
            <wp:docPr id="2053" name="Picture 2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4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03F236" w14:textId="77777777" w:rsidR="002629CC" w:rsidRDefault="002629CC" w:rsidP="002629CC">
      <w:pPr>
        <w:ind w:left="360"/>
        <w:rPr>
          <w:lang w:val="en-SG"/>
        </w:rPr>
      </w:pPr>
    </w:p>
    <w:p w14:paraId="3F5BA7C8" w14:textId="3069F72B" w:rsidR="00910735" w:rsidRPr="00D87C59" w:rsidRDefault="00910735" w:rsidP="00910735">
      <w:pPr>
        <w:rPr>
          <w:rFonts w:asciiTheme="minorHAnsi" w:hAnsiTheme="minorHAnsi"/>
          <w:lang w:val="en-SG"/>
        </w:rPr>
      </w:pPr>
      <w:proofErr w:type="spellStart"/>
      <w:r>
        <w:rPr>
          <w:rFonts w:asciiTheme="minorHAnsi" w:hAnsiTheme="minorHAnsi"/>
          <w:b/>
          <w:u w:val="single"/>
          <w:lang w:val="en-SG"/>
        </w:rPr>
        <w:t>storyDetails</w:t>
      </w:r>
      <w:r w:rsidRPr="00E67345">
        <w:rPr>
          <w:rFonts w:asciiTheme="minorHAnsi" w:hAnsiTheme="minorHAnsi"/>
          <w:b/>
          <w:u w:val="single"/>
          <w:lang w:val="en-SG"/>
        </w:rPr>
        <w:t>.php</w:t>
      </w:r>
      <w:proofErr w:type="spellEnd"/>
      <w:r>
        <w:rPr>
          <w:rFonts w:asciiTheme="minorHAnsi" w:hAnsiTheme="minorHAnsi"/>
          <w:lang w:val="en-SG"/>
        </w:rPr>
        <w:t xml:space="preserve"> – Use Bootstrap Grid system to c</w:t>
      </w:r>
      <w:r>
        <w:rPr>
          <w:rFonts w:asciiTheme="minorHAnsi" w:hAnsiTheme="minorHAnsi" w:cstheme="minorHAnsi"/>
          <w:spacing w:val="5"/>
          <w:lang w:val="en-SG"/>
        </w:rPr>
        <w:t>reate one row with 2 equal columns and display the contents as below:</w:t>
      </w:r>
    </w:p>
    <w:p w14:paraId="3A4083A4" w14:textId="4D2FA67D" w:rsidR="00910735" w:rsidRDefault="00910735" w:rsidP="00910735">
      <w:pPr>
        <w:spacing w:before="200"/>
        <w:rPr>
          <w:rFonts w:asciiTheme="minorHAnsi" w:hAnsiTheme="minorHAnsi" w:cstheme="minorHAnsi"/>
          <w:spacing w:val="5"/>
          <w:u w:val="single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3812E5B9" wp14:editId="072DEC9D">
            <wp:extent cx="5731510" cy="2085975"/>
            <wp:effectExtent l="19050" t="19050" r="2159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5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9FE2B3" w14:textId="77777777" w:rsidR="00910735" w:rsidRDefault="00910735" w:rsidP="00574DD3">
      <w:pPr>
        <w:rPr>
          <w:rFonts w:asciiTheme="minorHAnsi" w:hAnsiTheme="minorHAnsi"/>
          <w:b/>
          <w:lang w:val="en-SG"/>
        </w:rPr>
      </w:pPr>
    </w:p>
    <w:p w14:paraId="226FD83D" w14:textId="77777777" w:rsidR="002452E3" w:rsidRDefault="000B16EA" w:rsidP="00574DD3">
      <w:pPr>
        <w:rPr>
          <w:rFonts w:asciiTheme="minorHAnsi" w:hAnsiTheme="minorHAnsi" w:cstheme="minorHAnsi"/>
          <w:spacing w:val="5"/>
          <w:lang w:val="en-SG"/>
        </w:rPr>
      </w:pPr>
      <w:proofErr w:type="spellStart"/>
      <w:r w:rsidRPr="000B16EA">
        <w:rPr>
          <w:rFonts w:asciiTheme="minorHAnsi" w:hAnsiTheme="minorHAnsi"/>
          <w:b/>
          <w:lang w:val="en-SG"/>
        </w:rPr>
        <w:t>login.</w:t>
      </w:r>
      <w:r>
        <w:rPr>
          <w:rFonts w:asciiTheme="minorHAnsi" w:hAnsiTheme="minorHAnsi"/>
          <w:b/>
          <w:lang w:val="en-SG"/>
        </w:rPr>
        <w:t>php</w:t>
      </w:r>
      <w:proofErr w:type="spellEnd"/>
      <w:r>
        <w:rPr>
          <w:rFonts w:asciiTheme="minorHAnsi" w:hAnsiTheme="minorHAnsi"/>
          <w:b/>
          <w:lang w:val="en-SG"/>
        </w:rPr>
        <w:t xml:space="preserve"> </w:t>
      </w:r>
      <w:r w:rsidRPr="000B16EA">
        <w:rPr>
          <w:rFonts w:asciiTheme="minorHAnsi" w:hAnsiTheme="minorHAnsi"/>
          <w:lang w:val="en-SG"/>
        </w:rPr>
        <w:t>and</w:t>
      </w:r>
      <w:r>
        <w:rPr>
          <w:rFonts w:asciiTheme="minorHAnsi" w:hAnsiTheme="minorHAnsi"/>
          <w:b/>
          <w:lang w:val="en-SG"/>
        </w:rPr>
        <w:t xml:space="preserve"> </w:t>
      </w:r>
      <w:proofErr w:type="spellStart"/>
      <w:r>
        <w:rPr>
          <w:rFonts w:asciiTheme="minorHAnsi" w:hAnsiTheme="minorHAnsi"/>
          <w:b/>
          <w:lang w:val="en-SG"/>
        </w:rPr>
        <w:t>addStory.php</w:t>
      </w:r>
      <w:proofErr w:type="spellEnd"/>
      <w:r>
        <w:rPr>
          <w:rFonts w:asciiTheme="minorHAnsi" w:hAnsiTheme="minorHAnsi"/>
          <w:b/>
          <w:lang w:val="en-SG"/>
        </w:rPr>
        <w:t xml:space="preserve"> </w:t>
      </w:r>
      <w:proofErr w:type="gramStart"/>
      <w:r>
        <w:rPr>
          <w:rFonts w:asciiTheme="minorHAnsi" w:hAnsiTheme="minorHAnsi"/>
          <w:b/>
          <w:lang w:val="en-SG"/>
        </w:rPr>
        <w:t xml:space="preserve">-  </w:t>
      </w:r>
      <w:r>
        <w:rPr>
          <w:rFonts w:asciiTheme="minorHAnsi" w:hAnsiTheme="minorHAnsi"/>
          <w:lang w:val="en-SG"/>
        </w:rPr>
        <w:t>C</w:t>
      </w:r>
      <w:r w:rsidR="002452E3">
        <w:rPr>
          <w:rFonts w:asciiTheme="minorHAnsi" w:hAnsiTheme="minorHAnsi" w:cstheme="minorHAnsi"/>
          <w:spacing w:val="5"/>
          <w:lang w:val="en-SG"/>
        </w:rPr>
        <w:t>onvert</w:t>
      </w:r>
      <w:proofErr w:type="gramEnd"/>
      <w:r w:rsidR="002452E3">
        <w:rPr>
          <w:rFonts w:asciiTheme="minorHAnsi" w:hAnsiTheme="minorHAnsi" w:cstheme="minorHAnsi"/>
          <w:spacing w:val="5"/>
          <w:lang w:val="en-SG"/>
        </w:rPr>
        <w:t xml:space="preserve"> </w:t>
      </w:r>
      <w:r>
        <w:rPr>
          <w:rFonts w:asciiTheme="minorHAnsi" w:hAnsiTheme="minorHAnsi" w:cstheme="minorHAnsi"/>
          <w:spacing w:val="5"/>
          <w:lang w:val="en-SG"/>
        </w:rPr>
        <w:t>both</w:t>
      </w:r>
      <w:r w:rsidR="002452E3">
        <w:rPr>
          <w:rFonts w:asciiTheme="minorHAnsi" w:hAnsiTheme="minorHAnsi" w:cstheme="minorHAnsi"/>
          <w:spacing w:val="5"/>
          <w:lang w:val="en-SG"/>
        </w:rPr>
        <w:t xml:space="preserve"> form</w:t>
      </w:r>
      <w:r>
        <w:rPr>
          <w:rFonts w:asciiTheme="minorHAnsi" w:hAnsiTheme="minorHAnsi" w:cstheme="minorHAnsi"/>
          <w:spacing w:val="5"/>
          <w:lang w:val="en-SG"/>
        </w:rPr>
        <w:t>s</w:t>
      </w:r>
      <w:r w:rsidR="002452E3">
        <w:rPr>
          <w:rFonts w:asciiTheme="minorHAnsi" w:hAnsiTheme="minorHAnsi" w:cstheme="minorHAnsi"/>
          <w:spacing w:val="5"/>
          <w:lang w:val="en-SG"/>
        </w:rPr>
        <w:t xml:space="preserve"> to </w:t>
      </w:r>
      <w:r w:rsidR="005F4A96">
        <w:rPr>
          <w:rFonts w:asciiTheme="minorHAnsi" w:hAnsiTheme="minorHAnsi" w:cstheme="minorHAnsi"/>
          <w:spacing w:val="5"/>
          <w:lang w:val="en-SG"/>
        </w:rPr>
        <w:t>a</w:t>
      </w:r>
      <w:r w:rsidR="002452E3">
        <w:rPr>
          <w:rFonts w:asciiTheme="minorHAnsi" w:hAnsiTheme="minorHAnsi" w:cstheme="minorHAnsi"/>
          <w:spacing w:val="5"/>
          <w:lang w:val="en-SG"/>
        </w:rPr>
        <w:t xml:space="preserve"> Bootstrap form</w:t>
      </w:r>
      <w:r w:rsidR="002452E3" w:rsidRPr="00D87C59">
        <w:rPr>
          <w:rFonts w:asciiTheme="minorHAnsi" w:hAnsiTheme="minorHAnsi" w:cstheme="minorHAnsi"/>
          <w:spacing w:val="5"/>
          <w:lang w:val="en-SG"/>
        </w:rPr>
        <w:t>.</w:t>
      </w:r>
      <w:r w:rsidR="002452E3">
        <w:rPr>
          <w:rFonts w:asciiTheme="minorHAnsi" w:hAnsiTheme="minorHAnsi" w:cstheme="minorHAnsi"/>
          <w:spacing w:val="5"/>
          <w:lang w:val="en-SG"/>
        </w:rPr>
        <w:t xml:space="preserve"> </w:t>
      </w:r>
      <w:hyperlink r:id="rId31" w:history="1">
        <w:r w:rsidR="005F4A96" w:rsidRPr="002768A6">
          <w:rPr>
            <w:rStyle w:val="Hyperlink"/>
          </w:rPr>
          <w:t>https://getbootstrap.com/docs/4.1/components/forms/</w:t>
        </w:r>
      </w:hyperlink>
      <w:r w:rsidR="005F4A96">
        <w:t xml:space="preserve"> </w:t>
      </w:r>
    </w:p>
    <w:p w14:paraId="37C74EBD" w14:textId="77777777" w:rsidR="00F36352" w:rsidRDefault="000B16EA" w:rsidP="00574DD3">
      <w:pPr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 xml:space="preserve">For </w:t>
      </w:r>
      <w:proofErr w:type="spellStart"/>
      <w:r>
        <w:rPr>
          <w:rFonts w:asciiTheme="minorHAnsi" w:hAnsiTheme="minorHAnsi" w:cstheme="minorHAnsi"/>
          <w:spacing w:val="5"/>
          <w:lang w:val="en-SG"/>
        </w:rPr>
        <w:t>login.php</w:t>
      </w:r>
      <w:proofErr w:type="spellEnd"/>
      <w:r>
        <w:rPr>
          <w:rFonts w:asciiTheme="minorHAnsi" w:hAnsiTheme="minorHAnsi" w:cstheme="minorHAnsi"/>
          <w:spacing w:val="5"/>
          <w:lang w:val="en-SG"/>
        </w:rPr>
        <w:t xml:space="preserve">, use input group </w:t>
      </w:r>
      <w:hyperlink r:id="rId32" w:history="1">
        <w:r w:rsidRPr="002768A6">
          <w:rPr>
            <w:rStyle w:val="Hyperlink"/>
            <w:rFonts w:asciiTheme="minorHAnsi" w:hAnsiTheme="minorHAnsi" w:cstheme="minorHAnsi"/>
            <w:spacing w:val="5"/>
            <w:lang w:val="en-SG"/>
          </w:rPr>
          <w:t>https://getbootstrap.com/docs/4.1/components/input-group/</w:t>
        </w:r>
      </w:hyperlink>
      <w:r>
        <w:rPr>
          <w:rFonts w:asciiTheme="minorHAnsi" w:hAnsiTheme="minorHAnsi" w:cstheme="minorHAnsi"/>
          <w:spacing w:val="5"/>
          <w:lang w:val="en-SG"/>
        </w:rPr>
        <w:t xml:space="preserve"> </w:t>
      </w:r>
    </w:p>
    <w:p w14:paraId="74247370" w14:textId="77777777" w:rsidR="000B16EA" w:rsidRDefault="000B16EA" w:rsidP="00574DD3">
      <w:pPr>
        <w:rPr>
          <w:rFonts w:asciiTheme="minorHAnsi" w:hAnsiTheme="minorHAnsi" w:cstheme="minorHAnsi"/>
          <w:spacing w:val="5"/>
          <w:lang w:val="en-SG"/>
        </w:rPr>
      </w:pPr>
    </w:p>
    <w:p w14:paraId="356D742B" w14:textId="77777777" w:rsidR="000B16EA" w:rsidRDefault="000B16EA" w:rsidP="00574DD3">
      <w:pPr>
        <w:rPr>
          <w:rFonts w:asciiTheme="minorHAnsi" w:hAnsiTheme="minorHAnsi" w:cstheme="minorHAnsi"/>
          <w:spacing w:val="5"/>
          <w:lang w:val="en-SG"/>
        </w:rPr>
      </w:pPr>
      <w:proofErr w:type="spellStart"/>
      <w:r w:rsidRPr="000B16EA">
        <w:rPr>
          <w:rFonts w:asciiTheme="minorHAnsi" w:hAnsiTheme="minorHAnsi" w:cstheme="minorHAnsi"/>
          <w:b/>
          <w:spacing w:val="5"/>
          <w:lang w:val="en-SG"/>
        </w:rPr>
        <w:t>doLogin.php</w:t>
      </w:r>
      <w:proofErr w:type="spellEnd"/>
      <w:r>
        <w:rPr>
          <w:rFonts w:asciiTheme="minorHAnsi" w:hAnsiTheme="minorHAnsi" w:cstheme="minorHAnsi"/>
          <w:b/>
          <w:spacing w:val="5"/>
          <w:lang w:val="en-SG"/>
        </w:rPr>
        <w:t xml:space="preserve"> and </w:t>
      </w:r>
      <w:proofErr w:type="spellStart"/>
      <w:r>
        <w:rPr>
          <w:rFonts w:asciiTheme="minorHAnsi" w:hAnsiTheme="minorHAnsi" w:cstheme="minorHAnsi"/>
          <w:b/>
          <w:spacing w:val="5"/>
          <w:lang w:val="en-SG"/>
        </w:rPr>
        <w:t>doAddStory.php</w:t>
      </w:r>
      <w:proofErr w:type="spellEnd"/>
      <w:r>
        <w:rPr>
          <w:rFonts w:asciiTheme="minorHAnsi" w:hAnsiTheme="minorHAnsi" w:cstheme="minorHAnsi"/>
          <w:spacing w:val="5"/>
          <w:lang w:val="en-SG"/>
        </w:rPr>
        <w:t xml:space="preserve"> – Use Alerts </w:t>
      </w:r>
      <w:hyperlink r:id="rId33" w:history="1">
        <w:r w:rsidRPr="002768A6">
          <w:rPr>
            <w:rStyle w:val="Hyperlink"/>
            <w:rFonts w:asciiTheme="minorHAnsi" w:hAnsiTheme="minorHAnsi" w:cstheme="minorHAnsi"/>
            <w:spacing w:val="5"/>
            <w:lang w:val="en-SG"/>
          </w:rPr>
          <w:t>https://getbootstrap.com/docs/4.1/components/alerts/</w:t>
        </w:r>
      </w:hyperlink>
      <w:r>
        <w:rPr>
          <w:rFonts w:asciiTheme="minorHAnsi" w:hAnsiTheme="minorHAnsi" w:cstheme="minorHAnsi"/>
          <w:spacing w:val="5"/>
          <w:lang w:val="en-SG"/>
        </w:rPr>
        <w:t xml:space="preserve"> to show successful or unsuccessful messages</w:t>
      </w:r>
    </w:p>
    <w:p w14:paraId="430E5F6D" w14:textId="77777777" w:rsidR="00F36352" w:rsidRDefault="00F36352" w:rsidP="00F36352">
      <w:pPr>
        <w:pStyle w:val="ListParagraph"/>
        <w:ind w:left="1080"/>
        <w:rPr>
          <w:rFonts w:asciiTheme="minorHAnsi" w:hAnsiTheme="minorHAnsi" w:cstheme="minorHAnsi"/>
          <w:spacing w:val="5"/>
          <w:lang w:val="en-SG"/>
        </w:rPr>
      </w:pPr>
    </w:p>
    <w:p w14:paraId="196FAF38" w14:textId="15245E1D" w:rsidR="00B53C4E" w:rsidRDefault="00B53C4E" w:rsidP="00B53C4E">
      <w:pPr>
        <w:rPr>
          <w:rFonts w:asciiTheme="minorHAnsi" w:hAnsiTheme="minorHAnsi" w:cstheme="minorHAnsi"/>
          <w:spacing w:val="5"/>
          <w:lang w:val="en-SG"/>
        </w:rPr>
      </w:pPr>
      <w:proofErr w:type="spellStart"/>
      <w:r>
        <w:rPr>
          <w:rFonts w:asciiTheme="minorHAnsi" w:hAnsiTheme="minorHAnsi"/>
          <w:b/>
          <w:u w:val="single"/>
          <w:lang w:val="en-SG"/>
        </w:rPr>
        <w:t>searchStory</w:t>
      </w:r>
      <w:r w:rsidRPr="00E67345">
        <w:rPr>
          <w:rFonts w:asciiTheme="minorHAnsi" w:hAnsiTheme="minorHAnsi"/>
          <w:b/>
          <w:u w:val="single"/>
          <w:lang w:val="en-SG"/>
        </w:rPr>
        <w:t>.php</w:t>
      </w:r>
      <w:proofErr w:type="spellEnd"/>
      <w:r>
        <w:rPr>
          <w:rFonts w:asciiTheme="minorHAnsi" w:hAnsiTheme="minorHAnsi"/>
          <w:b/>
          <w:u w:val="single"/>
          <w:lang w:val="en-SG"/>
        </w:rPr>
        <w:t xml:space="preserve"> </w:t>
      </w:r>
      <w:r w:rsidRPr="00F36352">
        <w:rPr>
          <w:rFonts w:asciiTheme="minorHAnsi" w:hAnsiTheme="minorHAnsi"/>
          <w:lang w:val="en-SG"/>
        </w:rPr>
        <w:t>and</w:t>
      </w:r>
      <w:r>
        <w:rPr>
          <w:rFonts w:asciiTheme="minorHAnsi" w:hAnsiTheme="minorHAnsi"/>
          <w:b/>
          <w:u w:val="single"/>
          <w:lang w:val="en-SG"/>
        </w:rPr>
        <w:t xml:space="preserve"> </w:t>
      </w:r>
      <w:proofErr w:type="spellStart"/>
      <w:r>
        <w:rPr>
          <w:rFonts w:asciiTheme="minorHAnsi" w:hAnsiTheme="minorHAnsi"/>
          <w:b/>
          <w:u w:val="single"/>
          <w:lang w:val="en-SG"/>
        </w:rPr>
        <w:t>doSearchStory</w:t>
      </w:r>
      <w:r w:rsidRPr="00F36352">
        <w:rPr>
          <w:rFonts w:asciiTheme="minorHAnsi" w:hAnsiTheme="minorHAnsi"/>
          <w:b/>
          <w:u w:val="single"/>
          <w:lang w:val="en-SG"/>
        </w:rPr>
        <w:t>.php</w:t>
      </w:r>
      <w:proofErr w:type="spellEnd"/>
      <w:r>
        <w:rPr>
          <w:rFonts w:asciiTheme="minorHAnsi" w:hAnsiTheme="minorHAnsi"/>
          <w:lang w:val="en-SG"/>
        </w:rPr>
        <w:t xml:space="preserve"> – </w:t>
      </w:r>
      <w:r w:rsidR="00CB108A">
        <w:rPr>
          <w:rFonts w:asciiTheme="minorHAnsi" w:hAnsiTheme="minorHAnsi" w:cstheme="minorHAnsi"/>
          <w:spacing w:val="5"/>
          <w:lang w:val="en-SG"/>
        </w:rPr>
        <w:t xml:space="preserve">You can remove </w:t>
      </w:r>
      <w:proofErr w:type="spellStart"/>
      <w:r w:rsidR="00CB108A">
        <w:rPr>
          <w:rFonts w:asciiTheme="minorHAnsi" w:hAnsiTheme="minorHAnsi" w:cstheme="minorHAnsi"/>
          <w:spacing w:val="5"/>
          <w:lang w:val="en-SG"/>
        </w:rPr>
        <w:t>searchStory.php</w:t>
      </w:r>
      <w:proofErr w:type="spellEnd"/>
      <w:r w:rsidR="00CB108A">
        <w:rPr>
          <w:rFonts w:asciiTheme="minorHAnsi" w:hAnsiTheme="minorHAnsi" w:cstheme="minorHAnsi"/>
          <w:spacing w:val="5"/>
          <w:lang w:val="en-SG"/>
        </w:rPr>
        <w:t xml:space="preserve"> as the search inline form is now on the navbar</w:t>
      </w:r>
      <w:r w:rsidRPr="00D87C59">
        <w:rPr>
          <w:rFonts w:asciiTheme="minorHAnsi" w:hAnsiTheme="minorHAnsi" w:cstheme="minorHAnsi"/>
          <w:spacing w:val="5"/>
          <w:lang w:val="en-SG"/>
        </w:rPr>
        <w:t>.</w:t>
      </w:r>
      <w:r>
        <w:rPr>
          <w:rFonts w:asciiTheme="minorHAnsi" w:hAnsiTheme="minorHAnsi" w:cstheme="minorHAnsi"/>
          <w:spacing w:val="5"/>
          <w:lang w:val="en-SG"/>
        </w:rPr>
        <w:t xml:space="preserve"> </w:t>
      </w:r>
      <w:r w:rsidR="00CB108A">
        <w:rPr>
          <w:rFonts w:asciiTheme="minorHAnsi" w:hAnsiTheme="minorHAnsi" w:cstheme="minorHAnsi"/>
          <w:spacing w:val="5"/>
          <w:lang w:val="en-SG"/>
        </w:rPr>
        <w:t xml:space="preserve">You need to change </w:t>
      </w:r>
      <w:proofErr w:type="spellStart"/>
      <w:r w:rsidR="00CB108A">
        <w:rPr>
          <w:rFonts w:asciiTheme="minorHAnsi" w:hAnsiTheme="minorHAnsi" w:cstheme="minorHAnsi"/>
          <w:spacing w:val="5"/>
          <w:lang w:val="en-SG"/>
        </w:rPr>
        <w:t>doSearchStory.php</w:t>
      </w:r>
      <w:proofErr w:type="spellEnd"/>
      <w:r w:rsidR="00CB108A">
        <w:rPr>
          <w:rFonts w:asciiTheme="minorHAnsi" w:hAnsiTheme="minorHAnsi" w:cstheme="minorHAnsi"/>
          <w:spacing w:val="5"/>
          <w:lang w:val="en-SG"/>
        </w:rPr>
        <w:t xml:space="preserve"> to make it Bootstrap ready and to use the Bootstrap table class “table-hover” for the search results.</w:t>
      </w:r>
    </w:p>
    <w:p w14:paraId="2F3B4C16" w14:textId="10E2C1C2" w:rsidR="000C5964" w:rsidRDefault="000C5964" w:rsidP="00B53C4E">
      <w:pPr>
        <w:rPr>
          <w:rFonts w:asciiTheme="minorHAnsi" w:hAnsiTheme="minorHAnsi" w:cstheme="minorHAnsi"/>
          <w:spacing w:val="5"/>
          <w:lang w:val="en-SG"/>
        </w:rPr>
      </w:pPr>
    </w:p>
    <w:p w14:paraId="662FFA2E" w14:textId="343FE2A5" w:rsidR="000C5964" w:rsidRDefault="000C5964" w:rsidP="00B53C4E">
      <w:pPr>
        <w:rPr>
          <w:rFonts w:asciiTheme="minorHAnsi" w:hAnsiTheme="minorHAnsi" w:cstheme="minorHAnsi"/>
          <w:spacing w:val="5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 xml:space="preserve">Add the breadcrumbs to every php page except </w:t>
      </w:r>
      <w:proofErr w:type="spellStart"/>
      <w:r>
        <w:rPr>
          <w:rFonts w:asciiTheme="minorHAnsi" w:hAnsiTheme="minorHAnsi" w:cstheme="minorHAnsi"/>
          <w:spacing w:val="5"/>
          <w:lang w:val="en-SG"/>
        </w:rPr>
        <w:t>navbar.php</w:t>
      </w:r>
      <w:proofErr w:type="spellEnd"/>
      <w:r>
        <w:rPr>
          <w:rFonts w:asciiTheme="minorHAnsi" w:hAnsiTheme="minorHAnsi" w:cstheme="minorHAnsi"/>
          <w:spacing w:val="5"/>
          <w:lang w:val="en-SG"/>
        </w:rPr>
        <w:t xml:space="preserve"> by using this resource: </w:t>
      </w:r>
    </w:p>
    <w:p w14:paraId="11E6950F" w14:textId="71628142" w:rsidR="000C5964" w:rsidRDefault="009142F4" w:rsidP="00B53C4E">
      <w:pPr>
        <w:rPr>
          <w:rFonts w:asciiTheme="minorHAnsi" w:hAnsiTheme="minorHAnsi" w:cstheme="minorHAnsi"/>
          <w:spacing w:val="5"/>
          <w:lang w:val="en-SG"/>
        </w:rPr>
      </w:pPr>
      <w:hyperlink r:id="rId34" w:history="1">
        <w:r w:rsidR="000C5964" w:rsidRPr="00A658B4">
          <w:rPr>
            <w:rStyle w:val="Hyperlink"/>
            <w:rFonts w:asciiTheme="minorHAnsi" w:hAnsiTheme="minorHAnsi" w:cstheme="minorHAnsi"/>
            <w:spacing w:val="5"/>
            <w:lang w:val="en-SG"/>
          </w:rPr>
          <w:t>https://getbootstrap.com/docs/4.1/components/breadcrumb/</w:t>
        </w:r>
      </w:hyperlink>
      <w:r w:rsidR="000C5964">
        <w:rPr>
          <w:rFonts w:asciiTheme="minorHAnsi" w:hAnsiTheme="minorHAnsi" w:cstheme="minorHAnsi"/>
          <w:spacing w:val="5"/>
          <w:lang w:val="en-SG"/>
        </w:rPr>
        <w:t xml:space="preserve"> </w:t>
      </w:r>
    </w:p>
    <w:p w14:paraId="70357C1C" w14:textId="07EC82E6" w:rsidR="000C5964" w:rsidRPr="00B53C4E" w:rsidRDefault="000C5964" w:rsidP="00B53C4E">
      <w:pPr>
        <w:rPr>
          <w:rFonts w:asciiTheme="minorHAnsi" w:hAnsiTheme="minorHAnsi" w:cstheme="minorHAnsi"/>
          <w:spacing w:val="5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17665E24" wp14:editId="4D36417A">
            <wp:extent cx="1314518" cy="39372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314518" cy="3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1A9EB" w14:textId="77777777" w:rsidR="00BB5688" w:rsidRDefault="002629CC" w:rsidP="00F752D6">
      <w:pPr>
        <w:rPr>
          <w:rFonts w:asciiTheme="minorHAnsi" w:hAnsiTheme="minorHAnsi" w:cstheme="minorHAnsi"/>
          <w:spacing w:val="5"/>
          <w:u w:val="single"/>
          <w:lang w:val="en-SG"/>
        </w:rPr>
      </w:pPr>
      <w:r>
        <w:rPr>
          <w:rFonts w:ascii="Arial" w:hAnsi="Arial" w:cs="Arial"/>
        </w:rPr>
        <w:t xml:space="preserve">           </w:t>
      </w:r>
    </w:p>
    <w:p w14:paraId="11008D84" w14:textId="77777777" w:rsidR="00B54429" w:rsidRDefault="00B54429" w:rsidP="00A63580">
      <w:pPr>
        <w:pStyle w:val="Heading1"/>
        <w:numPr>
          <w:ilvl w:val="0"/>
          <w:numId w:val="1"/>
        </w:numPr>
        <w:spacing w:after="120"/>
        <w:rPr>
          <w:rFonts w:cstheme="minorHAnsi"/>
          <w:color w:val="984806" w:themeColor="accent6" w:themeShade="80"/>
          <w:lang w:val="en-SG"/>
        </w:rPr>
      </w:pPr>
      <w:r>
        <w:rPr>
          <w:rFonts w:cstheme="minorHAnsi"/>
          <w:color w:val="984806" w:themeColor="accent6" w:themeShade="80"/>
          <w:lang w:val="en-SG"/>
        </w:rPr>
        <w:t xml:space="preserve">Download </w:t>
      </w:r>
      <w:r w:rsidR="00DF27AF">
        <w:rPr>
          <w:rFonts w:cstheme="minorHAnsi"/>
          <w:color w:val="984806" w:themeColor="accent6" w:themeShade="80"/>
          <w:lang w:val="en-SG"/>
        </w:rPr>
        <w:t>ready-made</w:t>
      </w:r>
      <w:r>
        <w:rPr>
          <w:rFonts w:cstheme="minorHAnsi"/>
          <w:color w:val="984806" w:themeColor="accent6" w:themeShade="80"/>
          <w:lang w:val="en-SG"/>
        </w:rPr>
        <w:t xml:space="preserve"> Bootstrap themes</w:t>
      </w:r>
    </w:p>
    <w:p w14:paraId="5D41BF11" w14:textId="77777777" w:rsidR="00B54429" w:rsidRPr="00B54429" w:rsidRDefault="00B54429" w:rsidP="00745D7F">
      <w:pPr>
        <w:pStyle w:val="ListParagraph"/>
        <w:numPr>
          <w:ilvl w:val="0"/>
          <w:numId w:val="11"/>
        </w:numPr>
        <w:spacing w:before="200"/>
        <w:rPr>
          <w:rFonts w:asciiTheme="minorHAnsi" w:hAnsiTheme="minorHAnsi" w:cstheme="minorHAnsi"/>
          <w:spacing w:val="5"/>
          <w:u w:val="single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 xml:space="preserve">If you do not want to mess around with hexadecimal colour codes and want a downloadable Bootstrap theme, </w:t>
      </w:r>
      <w:proofErr w:type="spellStart"/>
      <w:r>
        <w:rPr>
          <w:rFonts w:asciiTheme="minorHAnsi" w:hAnsiTheme="minorHAnsi" w:cstheme="minorHAnsi"/>
          <w:spacing w:val="5"/>
          <w:lang w:val="en-SG"/>
        </w:rPr>
        <w:t>BootSwatch</w:t>
      </w:r>
      <w:proofErr w:type="spellEnd"/>
      <w:r>
        <w:rPr>
          <w:rFonts w:asciiTheme="minorHAnsi" w:hAnsiTheme="minorHAnsi" w:cstheme="minorHAnsi"/>
          <w:spacing w:val="5"/>
          <w:lang w:val="en-SG"/>
        </w:rPr>
        <w:t xml:space="preserve"> is for you! Go to </w:t>
      </w:r>
      <w:hyperlink r:id="rId36" w:history="1">
        <w:r w:rsidRPr="00291AB6">
          <w:rPr>
            <w:rStyle w:val="Hyperlink"/>
            <w:rFonts w:asciiTheme="minorHAnsi" w:hAnsiTheme="minorHAnsi" w:cstheme="minorHAnsi"/>
            <w:spacing w:val="5"/>
            <w:lang w:val="en-SG"/>
          </w:rPr>
          <w:t>www.bootswatch.com</w:t>
        </w:r>
      </w:hyperlink>
      <w:r>
        <w:rPr>
          <w:rFonts w:asciiTheme="minorHAnsi" w:hAnsiTheme="minorHAnsi" w:cstheme="minorHAnsi"/>
          <w:spacing w:val="5"/>
          <w:lang w:val="en-SG"/>
        </w:rPr>
        <w:t xml:space="preserve"> and click on “Themes” menu option</w:t>
      </w:r>
      <w:r w:rsidR="00633777">
        <w:rPr>
          <w:rFonts w:asciiTheme="minorHAnsi" w:hAnsiTheme="minorHAnsi" w:cstheme="minorHAnsi"/>
          <w:spacing w:val="5"/>
          <w:lang w:val="en-SG"/>
        </w:rPr>
        <w:t xml:space="preserve"> to select your preferred theme.</w:t>
      </w:r>
    </w:p>
    <w:p w14:paraId="3E4BDF45" w14:textId="77777777" w:rsidR="00B54429" w:rsidRPr="00B54429" w:rsidRDefault="00B54429" w:rsidP="00B54429">
      <w:pPr>
        <w:spacing w:before="200"/>
        <w:rPr>
          <w:rFonts w:asciiTheme="minorHAnsi" w:hAnsiTheme="minorHAnsi" w:cstheme="minorHAnsi"/>
          <w:spacing w:val="5"/>
          <w:u w:val="single"/>
          <w:lang w:val="en-SG"/>
        </w:rPr>
      </w:pPr>
      <w:r>
        <w:rPr>
          <w:noProof/>
          <w:lang w:val="en-SG" w:eastAsia="en-SG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B039AB" wp14:editId="4EA1272B">
                <wp:simplePos x="0" y="0"/>
                <wp:positionH relativeFrom="column">
                  <wp:posOffset>1055077</wp:posOffset>
                </wp:positionH>
                <wp:positionV relativeFrom="paragraph">
                  <wp:posOffset>902725</wp:posOffset>
                </wp:positionV>
                <wp:extent cx="483235" cy="1063869"/>
                <wp:effectExtent l="19050" t="19050" r="12065" b="22225"/>
                <wp:wrapNone/>
                <wp:docPr id="19" name="Rounded 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235" cy="1063869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3E6088" id="Rounded Rectangle 19" o:spid="_x0000_s1026" style="position:absolute;margin-left:83.1pt;margin-top:71.1pt;width:38.05pt;height:8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" filled="f" strokecolor="red" strokeweight="2.25pt"/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1768727E" wp14:editId="1CFD0565">
            <wp:extent cx="5731510" cy="3054356"/>
            <wp:effectExtent l="19050" t="19050" r="21590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3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C129B6" w14:textId="77777777" w:rsidR="00633777" w:rsidRPr="00633777" w:rsidRDefault="00633777" w:rsidP="00633777">
      <w:pPr>
        <w:pStyle w:val="ListParagraph"/>
        <w:spacing w:before="200" w:after="100"/>
        <w:rPr>
          <w:rFonts w:cstheme="minorHAnsi"/>
          <w:color w:val="984806" w:themeColor="accent6" w:themeShade="80"/>
          <w:lang w:val="en-SG"/>
        </w:rPr>
      </w:pPr>
    </w:p>
    <w:p w14:paraId="306A2E8B" w14:textId="77777777" w:rsidR="00633777" w:rsidRPr="00633777" w:rsidRDefault="00633777" w:rsidP="00745D7F">
      <w:pPr>
        <w:pStyle w:val="ListParagraph"/>
        <w:numPr>
          <w:ilvl w:val="0"/>
          <w:numId w:val="11"/>
        </w:numPr>
        <w:spacing w:before="200" w:after="100"/>
        <w:rPr>
          <w:rFonts w:cstheme="minorHAnsi"/>
          <w:color w:val="984806" w:themeColor="accent6" w:themeShade="80"/>
          <w:lang w:val="en-SG"/>
        </w:rPr>
      </w:pPr>
      <w:r>
        <w:rPr>
          <w:rFonts w:asciiTheme="minorHAnsi" w:hAnsiTheme="minorHAnsi" w:cstheme="minorHAnsi"/>
          <w:spacing w:val="5"/>
          <w:lang w:val="en-SG"/>
        </w:rPr>
        <w:t xml:space="preserve">Click on “Download” menu option and select “bootstrap.min.css”. Replace this </w:t>
      </w:r>
      <w:proofErr w:type="spellStart"/>
      <w:r>
        <w:rPr>
          <w:rFonts w:asciiTheme="minorHAnsi" w:hAnsiTheme="minorHAnsi" w:cstheme="minorHAnsi"/>
          <w:spacing w:val="5"/>
          <w:lang w:val="en-SG"/>
        </w:rPr>
        <w:t>css</w:t>
      </w:r>
      <w:proofErr w:type="spellEnd"/>
      <w:r>
        <w:rPr>
          <w:rFonts w:asciiTheme="minorHAnsi" w:hAnsiTheme="minorHAnsi" w:cstheme="minorHAnsi"/>
          <w:spacing w:val="5"/>
          <w:lang w:val="en-SG"/>
        </w:rPr>
        <w:t xml:space="preserve"> file with the one in your project’s “</w:t>
      </w:r>
      <w:proofErr w:type="spellStart"/>
      <w:r>
        <w:rPr>
          <w:rFonts w:asciiTheme="minorHAnsi" w:hAnsiTheme="minorHAnsi" w:cstheme="minorHAnsi"/>
          <w:spacing w:val="5"/>
          <w:lang w:val="en-SG"/>
        </w:rPr>
        <w:t>css</w:t>
      </w:r>
      <w:proofErr w:type="spellEnd"/>
      <w:r>
        <w:rPr>
          <w:rFonts w:asciiTheme="minorHAnsi" w:hAnsiTheme="minorHAnsi" w:cstheme="minorHAnsi"/>
          <w:spacing w:val="5"/>
          <w:lang w:val="en-SG"/>
        </w:rPr>
        <w:t>” folder.</w:t>
      </w:r>
    </w:p>
    <w:p w14:paraId="748854E6" w14:textId="77777777" w:rsidR="00B54429" w:rsidRPr="00633777" w:rsidRDefault="00633777" w:rsidP="00633777">
      <w:pPr>
        <w:spacing w:before="200" w:after="100"/>
        <w:rPr>
          <w:rFonts w:cstheme="minorHAnsi"/>
          <w:color w:val="984806" w:themeColor="accent6" w:themeShade="80"/>
          <w:lang w:val="en-SG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1C4C151" wp14:editId="64392128">
                <wp:simplePos x="0" y="0"/>
                <wp:positionH relativeFrom="column">
                  <wp:posOffset>1907540</wp:posOffset>
                </wp:positionH>
                <wp:positionV relativeFrom="paragraph">
                  <wp:posOffset>528320</wp:posOffset>
                </wp:positionV>
                <wp:extent cx="597535" cy="325120"/>
                <wp:effectExtent l="19050" t="19050" r="12065" b="17780"/>
                <wp:wrapNone/>
                <wp:docPr id="21" name="Rounded 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7535" cy="32512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57482" id="Rounded Rectangle 21" o:spid="_x0000_s1026" style="position:absolute;margin-left:150.2pt;margin-top:41.6pt;width:47.05pt;height:25.6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" filled="f" strokecolor="red" strokeweight="2.25pt"/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7EB9E879" wp14:editId="3D186E35">
            <wp:extent cx="5731510" cy="3054350"/>
            <wp:effectExtent l="19050" t="19050" r="21590" b="127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2DE38E" w14:textId="77777777" w:rsidR="00F95AC5" w:rsidRPr="0042447C" w:rsidRDefault="00F95AC5" w:rsidP="0042447C">
      <w:pPr>
        <w:rPr>
          <w:lang w:val="en-SG"/>
        </w:rPr>
      </w:pPr>
    </w:p>
    <w:sectPr w:rsidR="00F95AC5" w:rsidRPr="0042447C" w:rsidSect="00F06B9B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5A969A" w14:textId="77777777" w:rsidR="009142F4" w:rsidRDefault="009142F4" w:rsidP="000F21BB">
      <w:r>
        <w:separator/>
      </w:r>
    </w:p>
  </w:endnote>
  <w:endnote w:type="continuationSeparator" w:id="0">
    <w:p w14:paraId="65ED680F" w14:textId="77777777" w:rsidR="009142F4" w:rsidRDefault="009142F4" w:rsidP="000F21BB">
      <w:r>
        <w:continuationSeparator/>
      </w:r>
    </w:p>
  </w:endnote>
  <w:endnote w:type="continuationNotice" w:id="1">
    <w:p w14:paraId="1635DA7E" w14:textId="77777777" w:rsidR="009142F4" w:rsidRDefault="009142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1FE8C7" w14:textId="77777777" w:rsidR="00C1257A" w:rsidRDefault="00C125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8EA55" w14:textId="77777777" w:rsidR="00C1257A" w:rsidRDefault="00C125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8B311" w14:textId="77777777" w:rsidR="00C1257A" w:rsidRDefault="00C125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D41829" w14:textId="77777777" w:rsidR="009142F4" w:rsidRDefault="009142F4" w:rsidP="000F21BB">
      <w:r>
        <w:separator/>
      </w:r>
    </w:p>
  </w:footnote>
  <w:footnote w:type="continuationSeparator" w:id="0">
    <w:p w14:paraId="26246EE9" w14:textId="77777777" w:rsidR="009142F4" w:rsidRDefault="009142F4" w:rsidP="000F21BB">
      <w:r>
        <w:continuationSeparator/>
      </w:r>
    </w:p>
  </w:footnote>
  <w:footnote w:type="continuationNotice" w:id="1">
    <w:p w14:paraId="776E51C0" w14:textId="77777777" w:rsidR="009142F4" w:rsidRDefault="009142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88E3F" w14:textId="77777777" w:rsidR="00C1257A" w:rsidRDefault="00C125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1EEF5D" w14:textId="4B34A79A" w:rsidR="000A145E" w:rsidRDefault="000A145E">
    <w:pPr>
      <w:pStyle w:val="Header"/>
      <w:rPr>
        <w:rFonts w:asciiTheme="majorHAnsi" w:hAnsiTheme="majorHAnsi" w:cs="Courier New"/>
        <w:sz w:val="28"/>
        <w:szCs w:val="28"/>
        <w:lang w:val="en-SG"/>
      </w:rPr>
    </w:pPr>
    <w:r>
      <w:rPr>
        <w:rFonts w:asciiTheme="majorHAnsi" w:hAnsiTheme="majorHAnsi" w:cs="Courier New"/>
        <w:noProof/>
        <w:sz w:val="28"/>
        <w:szCs w:val="28"/>
        <w:lang w:val="en-SG"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3E0E96C3" wp14:editId="69223CF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5" name="MSIPCMb37741ee8d6c7a5f95daf82a" descr="{&quot;HashCode&quot;:-574504238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C6132D5" w14:textId="29C4EFD6" w:rsidR="000A145E" w:rsidRPr="00CD53DF" w:rsidRDefault="000A145E" w:rsidP="00CD53DF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CD53DF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 (CLOSED) \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0E96C3" id="_x0000_t202" coordsize="21600,21600" o:spt="202" path="m,l,21600r21600,l21600,xe">
              <v:stroke joinstyle="miter"/>
              <v:path gradientshapeok="t" o:connecttype="rect"/>
            </v:shapetype>
            <v:shape id="MSIPCMb37741ee8d6c7a5f95daf82a" o:spid="_x0000_s1026" type="#_x0000_t202" alt="{&quot;HashCode&quot;:-574504238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72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" o:allowincell="f" filled="f" stroked="f" strokeweight=".5pt">
              <v:textbox inset=",0,,0">
                <w:txbxContent>
                  <w:p w14:paraId="4C6132D5" w14:textId="29C4EFD6" w:rsidR="000A145E" w:rsidRPr="00CD53DF" w:rsidRDefault="000A145E" w:rsidP="00CD53DF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CD53DF">
                      <w:rPr>
                        <w:rFonts w:ascii="Calibri" w:hAnsi="Calibri" w:cs="Calibri"/>
                        <w:color w:val="000000"/>
                        <w:sz w:val="20"/>
                      </w:rPr>
                      <w:t>OFFICIAL (CLOSED) \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Theme="majorHAnsi" w:hAnsiTheme="majorHAnsi" w:cs="Courier New"/>
        <w:sz w:val="28"/>
        <w:szCs w:val="28"/>
        <w:lang w:val="en-SG"/>
      </w:rPr>
      <w:t>C273</w:t>
    </w:r>
    <w:r w:rsidRPr="002747CF">
      <w:rPr>
        <w:rFonts w:asciiTheme="majorHAnsi" w:hAnsiTheme="majorHAnsi" w:cs="Courier New"/>
        <w:sz w:val="28"/>
        <w:szCs w:val="28"/>
        <w:lang w:val="en-SG"/>
      </w:rPr>
      <w:t xml:space="preserve"> </w:t>
    </w:r>
    <w:r>
      <w:rPr>
        <w:rFonts w:asciiTheme="majorHAnsi" w:hAnsiTheme="majorHAnsi" w:cs="Courier New"/>
        <w:sz w:val="28"/>
        <w:szCs w:val="28"/>
        <w:lang w:val="en-SG"/>
      </w:rPr>
      <w:t>Advanced Web Application</w:t>
    </w:r>
    <w:r w:rsidRPr="002747CF">
      <w:rPr>
        <w:rFonts w:asciiTheme="majorHAnsi" w:hAnsiTheme="majorHAnsi" w:cs="Courier New"/>
        <w:sz w:val="28"/>
        <w:szCs w:val="28"/>
        <w:lang w:val="en-SG"/>
      </w:rPr>
      <w:t xml:space="preserve"> Development</w:t>
    </w:r>
    <w:r>
      <w:rPr>
        <w:rFonts w:asciiTheme="majorHAnsi" w:hAnsiTheme="majorHAnsi" w:cs="Courier New"/>
        <w:sz w:val="28"/>
        <w:szCs w:val="28"/>
        <w:lang w:val="en-SG"/>
      </w:rPr>
      <w:t xml:space="preserve"> in PHP</w:t>
    </w:r>
    <w:r w:rsidRPr="008C6BE9">
      <w:rPr>
        <w:rFonts w:asciiTheme="majorHAnsi" w:hAnsiTheme="majorHAnsi" w:cs="Courier New"/>
        <w:sz w:val="28"/>
        <w:szCs w:val="28"/>
        <w:lang w:val="en-SG"/>
      </w:rPr>
      <w:ptab w:relativeTo="margin" w:alignment="right" w:leader="none"/>
    </w:r>
    <w:r w:rsidRPr="008C6BE9">
      <w:rPr>
        <w:rFonts w:asciiTheme="majorHAnsi" w:hAnsiTheme="majorHAnsi" w:cs="Courier New"/>
        <w:noProof/>
        <w:sz w:val="28"/>
        <w:szCs w:val="28"/>
        <w:lang w:val="en-SG" w:eastAsia="en-SG"/>
      </w:rPr>
      <w:drawing>
        <wp:inline distT="0" distB="0" distL="0" distR="0" wp14:anchorId="43F77F3E" wp14:editId="08D9359C">
          <wp:extent cx="1428750" cy="476250"/>
          <wp:effectExtent l="19050" t="0" r="0" b="0"/>
          <wp:docPr id="4" name="Picture 3" descr="C:\Users\lydia_hamid\Desktop\tn_rpformal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lydia_hamid\Desktop\tn_rpformallogo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4762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8D16EFE" w14:textId="77777777" w:rsidR="000A145E" w:rsidRDefault="009142F4">
    <w:pPr>
      <w:pStyle w:val="Header"/>
    </w:pPr>
    <w:r>
      <w:pict w14:anchorId="0FEA4B1C"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33C7F8" w14:textId="77777777" w:rsidR="00C1257A" w:rsidRDefault="00C125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B5836"/>
    <w:multiLevelType w:val="hybridMultilevel"/>
    <w:tmpl w:val="A3101EEC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55BB1"/>
    <w:multiLevelType w:val="hybridMultilevel"/>
    <w:tmpl w:val="DEF28A16"/>
    <w:lvl w:ilvl="0" w:tplc="7DF485F0">
      <w:start w:val="13"/>
      <w:numFmt w:val="decimal"/>
      <w:lvlText w:val="%1."/>
      <w:lvlJc w:val="left"/>
      <w:pPr>
        <w:ind w:left="1439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159" w:hanging="360"/>
      </w:pPr>
    </w:lvl>
    <w:lvl w:ilvl="2" w:tplc="4809001B" w:tentative="1">
      <w:start w:val="1"/>
      <w:numFmt w:val="lowerRoman"/>
      <w:lvlText w:val="%3."/>
      <w:lvlJc w:val="right"/>
      <w:pPr>
        <w:ind w:left="2879" w:hanging="180"/>
      </w:pPr>
    </w:lvl>
    <w:lvl w:ilvl="3" w:tplc="4809000F" w:tentative="1">
      <w:start w:val="1"/>
      <w:numFmt w:val="decimal"/>
      <w:lvlText w:val="%4."/>
      <w:lvlJc w:val="left"/>
      <w:pPr>
        <w:ind w:left="3599" w:hanging="360"/>
      </w:pPr>
    </w:lvl>
    <w:lvl w:ilvl="4" w:tplc="48090019" w:tentative="1">
      <w:start w:val="1"/>
      <w:numFmt w:val="lowerLetter"/>
      <w:lvlText w:val="%5."/>
      <w:lvlJc w:val="left"/>
      <w:pPr>
        <w:ind w:left="4319" w:hanging="360"/>
      </w:pPr>
    </w:lvl>
    <w:lvl w:ilvl="5" w:tplc="4809001B" w:tentative="1">
      <w:start w:val="1"/>
      <w:numFmt w:val="lowerRoman"/>
      <w:lvlText w:val="%6."/>
      <w:lvlJc w:val="right"/>
      <w:pPr>
        <w:ind w:left="5039" w:hanging="180"/>
      </w:pPr>
    </w:lvl>
    <w:lvl w:ilvl="6" w:tplc="4809000F" w:tentative="1">
      <w:start w:val="1"/>
      <w:numFmt w:val="decimal"/>
      <w:lvlText w:val="%7."/>
      <w:lvlJc w:val="left"/>
      <w:pPr>
        <w:ind w:left="5759" w:hanging="360"/>
      </w:pPr>
    </w:lvl>
    <w:lvl w:ilvl="7" w:tplc="48090019" w:tentative="1">
      <w:start w:val="1"/>
      <w:numFmt w:val="lowerLetter"/>
      <w:lvlText w:val="%8."/>
      <w:lvlJc w:val="left"/>
      <w:pPr>
        <w:ind w:left="6479" w:hanging="360"/>
      </w:pPr>
    </w:lvl>
    <w:lvl w:ilvl="8" w:tplc="4809001B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2" w15:restartNumberingAfterBreak="0">
    <w:nsid w:val="0DB172A2"/>
    <w:multiLevelType w:val="hybridMultilevel"/>
    <w:tmpl w:val="25184D08"/>
    <w:lvl w:ilvl="0" w:tplc="F6022EE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97937"/>
    <w:multiLevelType w:val="hybridMultilevel"/>
    <w:tmpl w:val="25184D08"/>
    <w:lvl w:ilvl="0" w:tplc="F6022EE2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80E29"/>
    <w:multiLevelType w:val="hybridMultilevel"/>
    <w:tmpl w:val="C69CF5D2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E133B"/>
    <w:multiLevelType w:val="hybridMultilevel"/>
    <w:tmpl w:val="C69CF5D2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A256A7"/>
    <w:multiLevelType w:val="hybridMultilevel"/>
    <w:tmpl w:val="B2BA40EC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9760F"/>
    <w:multiLevelType w:val="hybridMultilevel"/>
    <w:tmpl w:val="AB00A17A"/>
    <w:lvl w:ilvl="0" w:tplc="08668484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60118C"/>
    <w:multiLevelType w:val="hybridMultilevel"/>
    <w:tmpl w:val="B7DCE04A"/>
    <w:lvl w:ilvl="0" w:tplc="1FB4B188">
      <w:start w:val="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3A2B25"/>
    <w:multiLevelType w:val="hybridMultilevel"/>
    <w:tmpl w:val="DD64ECAC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7E2A0F"/>
    <w:multiLevelType w:val="hybridMultilevel"/>
    <w:tmpl w:val="69AE9382"/>
    <w:lvl w:ilvl="0" w:tplc="67580E6C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303D0F"/>
    <w:multiLevelType w:val="hybridMultilevel"/>
    <w:tmpl w:val="8C24D6B8"/>
    <w:lvl w:ilvl="0" w:tplc="08668484">
      <w:start w:val="8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7625A"/>
    <w:multiLevelType w:val="hybridMultilevel"/>
    <w:tmpl w:val="E6E0CC0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21408C"/>
    <w:multiLevelType w:val="hybridMultilevel"/>
    <w:tmpl w:val="2BEA1620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DE0DDA"/>
    <w:multiLevelType w:val="hybridMultilevel"/>
    <w:tmpl w:val="4FEA4F4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642F20"/>
    <w:multiLevelType w:val="hybridMultilevel"/>
    <w:tmpl w:val="E0B88BAC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1D7A0B"/>
    <w:multiLevelType w:val="hybridMultilevel"/>
    <w:tmpl w:val="B59CD560"/>
    <w:lvl w:ilvl="0" w:tplc="67580E6C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524628"/>
    <w:multiLevelType w:val="hybridMultilevel"/>
    <w:tmpl w:val="47B8D12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E5497"/>
    <w:multiLevelType w:val="hybridMultilevel"/>
    <w:tmpl w:val="6B366D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825B2A"/>
    <w:multiLevelType w:val="hybridMultilevel"/>
    <w:tmpl w:val="4EE40ADA"/>
    <w:lvl w:ilvl="0" w:tplc="67580E6C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0B482D"/>
    <w:multiLevelType w:val="hybridMultilevel"/>
    <w:tmpl w:val="561E205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21072C"/>
    <w:multiLevelType w:val="hybridMultilevel"/>
    <w:tmpl w:val="564AD55A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B043A"/>
    <w:multiLevelType w:val="hybridMultilevel"/>
    <w:tmpl w:val="2B56D84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2309F6"/>
    <w:multiLevelType w:val="hybridMultilevel"/>
    <w:tmpl w:val="B6101740"/>
    <w:lvl w:ilvl="0" w:tplc="F328DD96">
      <w:start w:val="1"/>
      <w:numFmt w:val="decimal"/>
      <w:lvlText w:val="%1."/>
      <w:lvlJc w:val="left"/>
      <w:pPr>
        <w:ind w:left="721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1" w:hanging="360"/>
      </w:pPr>
    </w:lvl>
    <w:lvl w:ilvl="2" w:tplc="4809001B" w:tentative="1">
      <w:start w:val="1"/>
      <w:numFmt w:val="lowerRoman"/>
      <w:lvlText w:val="%3."/>
      <w:lvlJc w:val="right"/>
      <w:pPr>
        <w:ind w:left="2161" w:hanging="180"/>
      </w:pPr>
    </w:lvl>
    <w:lvl w:ilvl="3" w:tplc="4809000F" w:tentative="1">
      <w:start w:val="1"/>
      <w:numFmt w:val="decimal"/>
      <w:lvlText w:val="%4."/>
      <w:lvlJc w:val="left"/>
      <w:pPr>
        <w:ind w:left="2881" w:hanging="360"/>
      </w:pPr>
    </w:lvl>
    <w:lvl w:ilvl="4" w:tplc="48090019" w:tentative="1">
      <w:start w:val="1"/>
      <w:numFmt w:val="lowerLetter"/>
      <w:lvlText w:val="%5."/>
      <w:lvlJc w:val="left"/>
      <w:pPr>
        <w:ind w:left="3601" w:hanging="360"/>
      </w:pPr>
    </w:lvl>
    <w:lvl w:ilvl="5" w:tplc="4809001B" w:tentative="1">
      <w:start w:val="1"/>
      <w:numFmt w:val="lowerRoman"/>
      <w:lvlText w:val="%6."/>
      <w:lvlJc w:val="right"/>
      <w:pPr>
        <w:ind w:left="4321" w:hanging="180"/>
      </w:pPr>
    </w:lvl>
    <w:lvl w:ilvl="6" w:tplc="4809000F" w:tentative="1">
      <w:start w:val="1"/>
      <w:numFmt w:val="decimal"/>
      <w:lvlText w:val="%7."/>
      <w:lvlJc w:val="left"/>
      <w:pPr>
        <w:ind w:left="5041" w:hanging="360"/>
      </w:pPr>
    </w:lvl>
    <w:lvl w:ilvl="7" w:tplc="48090019" w:tentative="1">
      <w:start w:val="1"/>
      <w:numFmt w:val="lowerLetter"/>
      <w:lvlText w:val="%8."/>
      <w:lvlJc w:val="left"/>
      <w:pPr>
        <w:ind w:left="5761" w:hanging="360"/>
      </w:pPr>
    </w:lvl>
    <w:lvl w:ilvl="8" w:tplc="4809001B" w:tentative="1">
      <w:start w:val="1"/>
      <w:numFmt w:val="lowerRoman"/>
      <w:lvlText w:val="%9."/>
      <w:lvlJc w:val="right"/>
      <w:pPr>
        <w:ind w:left="6481" w:hanging="180"/>
      </w:pPr>
    </w:lvl>
  </w:abstractNum>
  <w:abstractNum w:abstractNumId="24" w15:restartNumberingAfterBreak="0">
    <w:nsid w:val="4E8169FF"/>
    <w:multiLevelType w:val="hybridMultilevel"/>
    <w:tmpl w:val="11E839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3858C0"/>
    <w:multiLevelType w:val="hybridMultilevel"/>
    <w:tmpl w:val="2BEA1620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077082"/>
    <w:multiLevelType w:val="hybridMultilevel"/>
    <w:tmpl w:val="5E542D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6167B"/>
    <w:multiLevelType w:val="hybridMultilevel"/>
    <w:tmpl w:val="5BE4903E"/>
    <w:lvl w:ilvl="0" w:tplc="C4940F34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C86C83"/>
    <w:multiLevelType w:val="hybridMultilevel"/>
    <w:tmpl w:val="709EFB1C"/>
    <w:lvl w:ilvl="0" w:tplc="8370FA92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D550EC"/>
    <w:multiLevelType w:val="hybridMultilevel"/>
    <w:tmpl w:val="8AC675F8"/>
    <w:lvl w:ilvl="0" w:tplc="5626862C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7F44FD"/>
    <w:multiLevelType w:val="hybridMultilevel"/>
    <w:tmpl w:val="F7528F40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500C77"/>
    <w:multiLevelType w:val="hybridMultilevel"/>
    <w:tmpl w:val="A356C5DE"/>
    <w:lvl w:ilvl="0" w:tplc="593CD7F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A965EB"/>
    <w:multiLevelType w:val="hybridMultilevel"/>
    <w:tmpl w:val="2D6040C4"/>
    <w:lvl w:ilvl="0" w:tplc="F67486D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013B61"/>
    <w:multiLevelType w:val="hybridMultilevel"/>
    <w:tmpl w:val="C07CE75C"/>
    <w:lvl w:ilvl="0" w:tplc="F328DD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8C2ECF"/>
    <w:multiLevelType w:val="hybridMultilevel"/>
    <w:tmpl w:val="DC6E1898"/>
    <w:lvl w:ilvl="0" w:tplc="7DF485F0">
      <w:start w:val="13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3D60A7"/>
    <w:multiLevelType w:val="hybridMultilevel"/>
    <w:tmpl w:val="4148E472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562355"/>
    <w:multiLevelType w:val="hybridMultilevel"/>
    <w:tmpl w:val="AF76C91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5F0BF1"/>
    <w:multiLevelType w:val="hybridMultilevel"/>
    <w:tmpl w:val="863E815A"/>
    <w:lvl w:ilvl="0" w:tplc="48090017">
      <w:start w:val="1"/>
      <w:numFmt w:val="lowerLetter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5A16603"/>
    <w:multiLevelType w:val="hybridMultilevel"/>
    <w:tmpl w:val="19EE1A9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1273DF"/>
    <w:multiLevelType w:val="hybridMultilevel"/>
    <w:tmpl w:val="5A061EE2"/>
    <w:lvl w:ilvl="0" w:tplc="1A06CEAA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21"/>
  </w:num>
  <w:num w:numId="4">
    <w:abstractNumId w:val="30"/>
  </w:num>
  <w:num w:numId="5">
    <w:abstractNumId w:val="5"/>
  </w:num>
  <w:num w:numId="6">
    <w:abstractNumId w:val="32"/>
  </w:num>
  <w:num w:numId="7">
    <w:abstractNumId w:val="3"/>
  </w:num>
  <w:num w:numId="8">
    <w:abstractNumId w:val="2"/>
  </w:num>
  <w:num w:numId="9">
    <w:abstractNumId w:val="4"/>
  </w:num>
  <w:num w:numId="10">
    <w:abstractNumId w:val="37"/>
  </w:num>
  <w:num w:numId="11">
    <w:abstractNumId w:val="6"/>
  </w:num>
  <w:num w:numId="12">
    <w:abstractNumId w:val="33"/>
  </w:num>
  <w:num w:numId="13">
    <w:abstractNumId w:val="8"/>
  </w:num>
  <w:num w:numId="14">
    <w:abstractNumId w:val="17"/>
  </w:num>
  <w:num w:numId="15">
    <w:abstractNumId w:val="36"/>
  </w:num>
  <w:num w:numId="16">
    <w:abstractNumId w:val="15"/>
  </w:num>
  <w:num w:numId="17">
    <w:abstractNumId w:val="23"/>
  </w:num>
  <w:num w:numId="18">
    <w:abstractNumId w:val="18"/>
  </w:num>
  <w:num w:numId="19">
    <w:abstractNumId w:val="1"/>
  </w:num>
  <w:num w:numId="20">
    <w:abstractNumId w:val="34"/>
  </w:num>
  <w:num w:numId="21">
    <w:abstractNumId w:val="27"/>
  </w:num>
  <w:num w:numId="22">
    <w:abstractNumId w:val="29"/>
  </w:num>
  <w:num w:numId="23">
    <w:abstractNumId w:val="11"/>
  </w:num>
  <w:num w:numId="24">
    <w:abstractNumId w:val="7"/>
  </w:num>
  <w:num w:numId="25">
    <w:abstractNumId w:val="39"/>
  </w:num>
  <w:num w:numId="26">
    <w:abstractNumId w:val="28"/>
  </w:num>
  <w:num w:numId="27">
    <w:abstractNumId w:val="0"/>
  </w:num>
  <w:num w:numId="28">
    <w:abstractNumId w:val="20"/>
  </w:num>
  <w:num w:numId="29">
    <w:abstractNumId w:val="16"/>
  </w:num>
  <w:num w:numId="30">
    <w:abstractNumId w:val="10"/>
  </w:num>
  <w:num w:numId="31">
    <w:abstractNumId w:val="19"/>
  </w:num>
  <w:num w:numId="32">
    <w:abstractNumId w:val="35"/>
  </w:num>
  <w:num w:numId="33">
    <w:abstractNumId w:val="26"/>
  </w:num>
  <w:num w:numId="34">
    <w:abstractNumId w:val="31"/>
  </w:num>
  <w:num w:numId="35">
    <w:abstractNumId w:val="22"/>
  </w:num>
  <w:num w:numId="36">
    <w:abstractNumId w:val="12"/>
  </w:num>
  <w:num w:numId="37">
    <w:abstractNumId w:val="14"/>
  </w:num>
  <w:num w:numId="38">
    <w:abstractNumId w:val="38"/>
  </w:num>
  <w:num w:numId="39">
    <w:abstractNumId w:val="25"/>
  </w:num>
  <w:num w:numId="40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I0NrAwNjcyMTFR0lEKTi0uzszPAykwrAUA3F9c9ywAAAA="/>
  </w:docVars>
  <w:rsids>
    <w:rsidRoot w:val="000F21BB"/>
    <w:rsid w:val="00001B53"/>
    <w:rsid w:val="00006609"/>
    <w:rsid w:val="00012A22"/>
    <w:rsid w:val="000136CD"/>
    <w:rsid w:val="00017999"/>
    <w:rsid w:val="00021719"/>
    <w:rsid w:val="00023191"/>
    <w:rsid w:val="00025D5D"/>
    <w:rsid w:val="000312D7"/>
    <w:rsid w:val="00047E87"/>
    <w:rsid w:val="0005211F"/>
    <w:rsid w:val="0005708E"/>
    <w:rsid w:val="00064FB0"/>
    <w:rsid w:val="00074391"/>
    <w:rsid w:val="00076675"/>
    <w:rsid w:val="000856A6"/>
    <w:rsid w:val="000910AA"/>
    <w:rsid w:val="000918F0"/>
    <w:rsid w:val="00092510"/>
    <w:rsid w:val="00095F4D"/>
    <w:rsid w:val="000A145E"/>
    <w:rsid w:val="000A7E54"/>
    <w:rsid w:val="000B16EA"/>
    <w:rsid w:val="000B1E34"/>
    <w:rsid w:val="000B5B08"/>
    <w:rsid w:val="000C5964"/>
    <w:rsid w:val="000D71E5"/>
    <w:rsid w:val="000E3F78"/>
    <w:rsid w:val="000F06B7"/>
    <w:rsid w:val="000F21BB"/>
    <w:rsid w:val="000F2739"/>
    <w:rsid w:val="000F3320"/>
    <w:rsid w:val="000F3DAF"/>
    <w:rsid w:val="000F450B"/>
    <w:rsid w:val="000F6975"/>
    <w:rsid w:val="001102F1"/>
    <w:rsid w:val="00110598"/>
    <w:rsid w:val="00120CA1"/>
    <w:rsid w:val="001225A1"/>
    <w:rsid w:val="00123C91"/>
    <w:rsid w:val="00126428"/>
    <w:rsid w:val="00126D1B"/>
    <w:rsid w:val="00132A18"/>
    <w:rsid w:val="00141BA0"/>
    <w:rsid w:val="00142291"/>
    <w:rsid w:val="001438BE"/>
    <w:rsid w:val="00143958"/>
    <w:rsid w:val="001468C5"/>
    <w:rsid w:val="0015015F"/>
    <w:rsid w:val="001577F7"/>
    <w:rsid w:val="001634AF"/>
    <w:rsid w:val="00182147"/>
    <w:rsid w:val="00183D70"/>
    <w:rsid w:val="001841E3"/>
    <w:rsid w:val="00193854"/>
    <w:rsid w:val="0019585B"/>
    <w:rsid w:val="001B5397"/>
    <w:rsid w:val="001C0315"/>
    <w:rsid w:val="001C485E"/>
    <w:rsid w:val="001C48F5"/>
    <w:rsid w:val="001C49C5"/>
    <w:rsid w:val="001C5E26"/>
    <w:rsid w:val="001C5EC3"/>
    <w:rsid w:val="001D0545"/>
    <w:rsid w:val="001D606B"/>
    <w:rsid w:val="001E3042"/>
    <w:rsid w:val="001E4395"/>
    <w:rsid w:val="001E4E2A"/>
    <w:rsid w:val="001E599F"/>
    <w:rsid w:val="001E6709"/>
    <w:rsid w:val="001F0D72"/>
    <w:rsid w:val="001F2C42"/>
    <w:rsid w:val="001F5755"/>
    <w:rsid w:val="002004EB"/>
    <w:rsid w:val="00200F79"/>
    <w:rsid w:val="00214E0A"/>
    <w:rsid w:val="00222FC9"/>
    <w:rsid w:val="00223717"/>
    <w:rsid w:val="0022391A"/>
    <w:rsid w:val="00224472"/>
    <w:rsid w:val="002252D0"/>
    <w:rsid w:val="00225323"/>
    <w:rsid w:val="002352FF"/>
    <w:rsid w:val="002374A3"/>
    <w:rsid w:val="002418C3"/>
    <w:rsid w:val="00241B58"/>
    <w:rsid w:val="00244CED"/>
    <w:rsid w:val="002452E3"/>
    <w:rsid w:val="00245D56"/>
    <w:rsid w:val="0025003D"/>
    <w:rsid w:val="00250295"/>
    <w:rsid w:val="0025211C"/>
    <w:rsid w:val="002605FE"/>
    <w:rsid w:val="002629CC"/>
    <w:rsid w:val="0026369E"/>
    <w:rsid w:val="00263E6E"/>
    <w:rsid w:val="0026573C"/>
    <w:rsid w:val="00274EDE"/>
    <w:rsid w:val="00275E28"/>
    <w:rsid w:val="0027771F"/>
    <w:rsid w:val="00282A3A"/>
    <w:rsid w:val="0028484D"/>
    <w:rsid w:val="0029296D"/>
    <w:rsid w:val="00293A2C"/>
    <w:rsid w:val="002A3590"/>
    <w:rsid w:val="002A4660"/>
    <w:rsid w:val="002A7769"/>
    <w:rsid w:val="002B0BAC"/>
    <w:rsid w:val="002B53A3"/>
    <w:rsid w:val="002C1DDB"/>
    <w:rsid w:val="002C2378"/>
    <w:rsid w:val="002C7A08"/>
    <w:rsid w:val="002D09EE"/>
    <w:rsid w:val="002D52B5"/>
    <w:rsid w:val="002E49EA"/>
    <w:rsid w:val="002E50C7"/>
    <w:rsid w:val="002E74FB"/>
    <w:rsid w:val="002F3E39"/>
    <w:rsid w:val="002F4D41"/>
    <w:rsid w:val="00301728"/>
    <w:rsid w:val="0030270B"/>
    <w:rsid w:val="00306438"/>
    <w:rsid w:val="00310A9B"/>
    <w:rsid w:val="00310ABD"/>
    <w:rsid w:val="00312625"/>
    <w:rsid w:val="00313D26"/>
    <w:rsid w:val="00315BCB"/>
    <w:rsid w:val="00326BC6"/>
    <w:rsid w:val="003321C8"/>
    <w:rsid w:val="0033752C"/>
    <w:rsid w:val="00337F3D"/>
    <w:rsid w:val="0036187B"/>
    <w:rsid w:val="003657C4"/>
    <w:rsid w:val="00366E7F"/>
    <w:rsid w:val="003673C8"/>
    <w:rsid w:val="003719F0"/>
    <w:rsid w:val="003836FC"/>
    <w:rsid w:val="00383CE8"/>
    <w:rsid w:val="0038480E"/>
    <w:rsid w:val="00386BAB"/>
    <w:rsid w:val="00387767"/>
    <w:rsid w:val="00390C0F"/>
    <w:rsid w:val="00395E20"/>
    <w:rsid w:val="003A2C69"/>
    <w:rsid w:val="003A6743"/>
    <w:rsid w:val="003A69FF"/>
    <w:rsid w:val="003B68C1"/>
    <w:rsid w:val="003D15CA"/>
    <w:rsid w:val="003D3B54"/>
    <w:rsid w:val="003D403C"/>
    <w:rsid w:val="003E1213"/>
    <w:rsid w:val="003E3E2C"/>
    <w:rsid w:val="003E7FBC"/>
    <w:rsid w:val="00401D34"/>
    <w:rsid w:val="00411AA8"/>
    <w:rsid w:val="00414CAE"/>
    <w:rsid w:val="0042447C"/>
    <w:rsid w:val="00427273"/>
    <w:rsid w:val="00437043"/>
    <w:rsid w:val="0044438C"/>
    <w:rsid w:val="00456FBF"/>
    <w:rsid w:val="0046095E"/>
    <w:rsid w:val="00461A2A"/>
    <w:rsid w:val="004717CA"/>
    <w:rsid w:val="004722E0"/>
    <w:rsid w:val="00477BE1"/>
    <w:rsid w:val="00480005"/>
    <w:rsid w:val="0048380F"/>
    <w:rsid w:val="004857B8"/>
    <w:rsid w:val="00487BB4"/>
    <w:rsid w:val="00495746"/>
    <w:rsid w:val="004A0BE4"/>
    <w:rsid w:val="004A1838"/>
    <w:rsid w:val="004A41E1"/>
    <w:rsid w:val="004A5621"/>
    <w:rsid w:val="004C552E"/>
    <w:rsid w:val="004C75EF"/>
    <w:rsid w:val="004D5B74"/>
    <w:rsid w:val="004D7085"/>
    <w:rsid w:val="004E49AF"/>
    <w:rsid w:val="004E5539"/>
    <w:rsid w:val="004E5B09"/>
    <w:rsid w:val="004E767F"/>
    <w:rsid w:val="004F0384"/>
    <w:rsid w:val="004F0741"/>
    <w:rsid w:val="004F3FB2"/>
    <w:rsid w:val="004F54CE"/>
    <w:rsid w:val="004F5B5B"/>
    <w:rsid w:val="00502574"/>
    <w:rsid w:val="00502FF3"/>
    <w:rsid w:val="005040AF"/>
    <w:rsid w:val="0051168E"/>
    <w:rsid w:val="00516C46"/>
    <w:rsid w:val="0052536F"/>
    <w:rsid w:val="005257CB"/>
    <w:rsid w:val="00525E73"/>
    <w:rsid w:val="00525FB6"/>
    <w:rsid w:val="0053045F"/>
    <w:rsid w:val="00541F9D"/>
    <w:rsid w:val="0054237E"/>
    <w:rsid w:val="00544768"/>
    <w:rsid w:val="00546D03"/>
    <w:rsid w:val="005523A0"/>
    <w:rsid w:val="00552489"/>
    <w:rsid w:val="00552944"/>
    <w:rsid w:val="005609CA"/>
    <w:rsid w:val="005611BF"/>
    <w:rsid w:val="005654A2"/>
    <w:rsid w:val="00574DD3"/>
    <w:rsid w:val="00576B66"/>
    <w:rsid w:val="00585EC3"/>
    <w:rsid w:val="00587544"/>
    <w:rsid w:val="00587F15"/>
    <w:rsid w:val="00590E3F"/>
    <w:rsid w:val="00590F76"/>
    <w:rsid w:val="005921E1"/>
    <w:rsid w:val="005A5D71"/>
    <w:rsid w:val="005A7CDD"/>
    <w:rsid w:val="005B72F1"/>
    <w:rsid w:val="005C56C9"/>
    <w:rsid w:val="005D4E94"/>
    <w:rsid w:val="005D766D"/>
    <w:rsid w:val="005E47D5"/>
    <w:rsid w:val="005E7E3C"/>
    <w:rsid w:val="005F4A96"/>
    <w:rsid w:val="006002D7"/>
    <w:rsid w:val="00600845"/>
    <w:rsid w:val="006052FA"/>
    <w:rsid w:val="00605725"/>
    <w:rsid w:val="006171C1"/>
    <w:rsid w:val="006246FF"/>
    <w:rsid w:val="00624F03"/>
    <w:rsid w:val="006253CA"/>
    <w:rsid w:val="00627D34"/>
    <w:rsid w:val="00633777"/>
    <w:rsid w:val="00634A1A"/>
    <w:rsid w:val="006379E4"/>
    <w:rsid w:val="0064551F"/>
    <w:rsid w:val="006455A4"/>
    <w:rsid w:val="00653A07"/>
    <w:rsid w:val="006566F4"/>
    <w:rsid w:val="006567FE"/>
    <w:rsid w:val="006602B0"/>
    <w:rsid w:val="00666357"/>
    <w:rsid w:val="006701EA"/>
    <w:rsid w:val="006714D6"/>
    <w:rsid w:val="00671E1E"/>
    <w:rsid w:val="00671EB7"/>
    <w:rsid w:val="006760F2"/>
    <w:rsid w:val="00676F30"/>
    <w:rsid w:val="00692BF4"/>
    <w:rsid w:val="00694108"/>
    <w:rsid w:val="0069542B"/>
    <w:rsid w:val="00695769"/>
    <w:rsid w:val="006976B5"/>
    <w:rsid w:val="006A3108"/>
    <w:rsid w:val="006A3A36"/>
    <w:rsid w:val="006B2776"/>
    <w:rsid w:val="006C118A"/>
    <w:rsid w:val="006C3E5C"/>
    <w:rsid w:val="006C45FD"/>
    <w:rsid w:val="006C685B"/>
    <w:rsid w:val="006D0E5E"/>
    <w:rsid w:val="006D28A7"/>
    <w:rsid w:val="006E5BC3"/>
    <w:rsid w:val="006E618E"/>
    <w:rsid w:val="007007C6"/>
    <w:rsid w:val="00705237"/>
    <w:rsid w:val="00705586"/>
    <w:rsid w:val="00710A15"/>
    <w:rsid w:val="0071507E"/>
    <w:rsid w:val="00717892"/>
    <w:rsid w:val="00723D06"/>
    <w:rsid w:val="007270EB"/>
    <w:rsid w:val="00727DB4"/>
    <w:rsid w:val="00736752"/>
    <w:rsid w:val="00745D7F"/>
    <w:rsid w:val="0074619C"/>
    <w:rsid w:val="00747669"/>
    <w:rsid w:val="007519D9"/>
    <w:rsid w:val="00753A08"/>
    <w:rsid w:val="00761CE6"/>
    <w:rsid w:val="0077072D"/>
    <w:rsid w:val="007717A9"/>
    <w:rsid w:val="00772F33"/>
    <w:rsid w:val="0078002B"/>
    <w:rsid w:val="0078166E"/>
    <w:rsid w:val="00783B3F"/>
    <w:rsid w:val="00786A98"/>
    <w:rsid w:val="00791318"/>
    <w:rsid w:val="007941CE"/>
    <w:rsid w:val="007957F0"/>
    <w:rsid w:val="00797CE3"/>
    <w:rsid w:val="007A4523"/>
    <w:rsid w:val="007A5DB6"/>
    <w:rsid w:val="007B6514"/>
    <w:rsid w:val="007B6BDA"/>
    <w:rsid w:val="007C1FED"/>
    <w:rsid w:val="007C2BAE"/>
    <w:rsid w:val="007C3FDA"/>
    <w:rsid w:val="007C44AD"/>
    <w:rsid w:val="007C5364"/>
    <w:rsid w:val="007E2C9D"/>
    <w:rsid w:val="007E3E14"/>
    <w:rsid w:val="007E557D"/>
    <w:rsid w:val="007F0179"/>
    <w:rsid w:val="007F0F6A"/>
    <w:rsid w:val="007F2C22"/>
    <w:rsid w:val="007F2F9A"/>
    <w:rsid w:val="00802732"/>
    <w:rsid w:val="00805AB6"/>
    <w:rsid w:val="00805ED4"/>
    <w:rsid w:val="00814185"/>
    <w:rsid w:val="00814EC1"/>
    <w:rsid w:val="00820E1F"/>
    <w:rsid w:val="00823E56"/>
    <w:rsid w:val="008240A5"/>
    <w:rsid w:val="008244D3"/>
    <w:rsid w:val="00825495"/>
    <w:rsid w:val="008255A3"/>
    <w:rsid w:val="00825776"/>
    <w:rsid w:val="0082613F"/>
    <w:rsid w:val="00826381"/>
    <w:rsid w:val="00833049"/>
    <w:rsid w:val="008332C9"/>
    <w:rsid w:val="0083459D"/>
    <w:rsid w:val="00840F98"/>
    <w:rsid w:val="00841525"/>
    <w:rsid w:val="00846F1B"/>
    <w:rsid w:val="00852806"/>
    <w:rsid w:val="00856E5B"/>
    <w:rsid w:val="008573FF"/>
    <w:rsid w:val="008759E4"/>
    <w:rsid w:val="00876FFC"/>
    <w:rsid w:val="00877034"/>
    <w:rsid w:val="00886A32"/>
    <w:rsid w:val="008939C2"/>
    <w:rsid w:val="00894086"/>
    <w:rsid w:val="008A458B"/>
    <w:rsid w:val="008C1B20"/>
    <w:rsid w:val="008C5630"/>
    <w:rsid w:val="008C6BE9"/>
    <w:rsid w:val="008C75B3"/>
    <w:rsid w:val="008D1D75"/>
    <w:rsid w:val="008E065E"/>
    <w:rsid w:val="008E42A3"/>
    <w:rsid w:val="008E4A91"/>
    <w:rsid w:val="008F16E1"/>
    <w:rsid w:val="008F5006"/>
    <w:rsid w:val="008F51F6"/>
    <w:rsid w:val="008F6FE2"/>
    <w:rsid w:val="00906AB2"/>
    <w:rsid w:val="009103A5"/>
    <w:rsid w:val="00910735"/>
    <w:rsid w:val="00911ACE"/>
    <w:rsid w:val="009142F4"/>
    <w:rsid w:val="009273AD"/>
    <w:rsid w:val="009274EE"/>
    <w:rsid w:val="00930848"/>
    <w:rsid w:val="00930B94"/>
    <w:rsid w:val="0093596C"/>
    <w:rsid w:val="009370F4"/>
    <w:rsid w:val="00945BFF"/>
    <w:rsid w:val="009514E1"/>
    <w:rsid w:val="0096402A"/>
    <w:rsid w:val="0096704B"/>
    <w:rsid w:val="0097209B"/>
    <w:rsid w:val="0097434F"/>
    <w:rsid w:val="00974453"/>
    <w:rsid w:val="0097731A"/>
    <w:rsid w:val="00984A56"/>
    <w:rsid w:val="00990700"/>
    <w:rsid w:val="00990971"/>
    <w:rsid w:val="00991CFD"/>
    <w:rsid w:val="0099668D"/>
    <w:rsid w:val="009A0232"/>
    <w:rsid w:val="009A4BAF"/>
    <w:rsid w:val="009A66F5"/>
    <w:rsid w:val="009B613D"/>
    <w:rsid w:val="009B73B0"/>
    <w:rsid w:val="009C2A2C"/>
    <w:rsid w:val="009C3F7C"/>
    <w:rsid w:val="009C4193"/>
    <w:rsid w:val="009C6521"/>
    <w:rsid w:val="009D023E"/>
    <w:rsid w:val="009D0565"/>
    <w:rsid w:val="009D62EC"/>
    <w:rsid w:val="009D7AED"/>
    <w:rsid w:val="009E5341"/>
    <w:rsid w:val="009E61D6"/>
    <w:rsid w:val="009F284C"/>
    <w:rsid w:val="009F396A"/>
    <w:rsid w:val="009F6D52"/>
    <w:rsid w:val="00A019BD"/>
    <w:rsid w:val="00A02036"/>
    <w:rsid w:val="00A02566"/>
    <w:rsid w:val="00A03C42"/>
    <w:rsid w:val="00A0721C"/>
    <w:rsid w:val="00A16F81"/>
    <w:rsid w:val="00A20852"/>
    <w:rsid w:val="00A23E0D"/>
    <w:rsid w:val="00A32B4F"/>
    <w:rsid w:val="00A33AD0"/>
    <w:rsid w:val="00A371B9"/>
    <w:rsid w:val="00A43531"/>
    <w:rsid w:val="00A44C2D"/>
    <w:rsid w:val="00A47431"/>
    <w:rsid w:val="00A5017F"/>
    <w:rsid w:val="00A52A70"/>
    <w:rsid w:val="00A53674"/>
    <w:rsid w:val="00A558E3"/>
    <w:rsid w:val="00A6327A"/>
    <w:rsid w:val="00A63580"/>
    <w:rsid w:val="00A6481B"/>
    <w:rsid w:val="00A665F9"/>
    <w:rsid w:val="00A731AD"/>
    <w:rsid w:val="00A753F0"/>
    <w:rsid w:val="00A8295B"/>
    <w:rsid w:val="00A83F62"/>
    <w:rsid w:val="00A9022E"/>
    <w:rsid w:val="00A95C87"/>
    <w:rsid w:val="00AA35D8"/>
    <w:rsid w:val="00AA4426"/>
    <w:rsid w:val="00AA4716"/>
    <w:rsid w:val="00AB18D6"/>
    <w:rsid w:val="00AB476D"/>
    <w:rsid w:val="00AD1ACE"/>
    <w:rsid w:val="00AD1EC5"/>
    <w:rsid w:val="00AD63B8"/>
    <w:rsid w:val="00AE2F82"/>
    <w:rsid w:val="00AE4B1F"/>
    <w:rsid w:val="00AF2446"/>
    <w:rsid w:val="00AF5FB8"/>
    <w:rsid w:val="00AF620B"/>
    <w:rsid w:val="00B00123"/>
    <w:rsid w:val="00B004FE"/>
    <w:rsid w:val="00B0068D"/>
    <w:rsid w:val="00B016FB"/>
    <w:rsid w:val="00B03FB8"/>
    <w:rsid w:val="00B10826"/>
    <w:rsid w:val="00B11AD9"/>
    <w:rsid w:val="00B137B1"/>
    <w:rsid w:val="00B139F3"/>
    <w:rsid w:val="00B13EEE"/>
    <w:rsid w:val="00B14442"/>
    <w:rsid w:val="00B25578"/>
    <w:rsid w:val="00B279A9"/>
    <w:rsid w:val="00B35671"/>
    <w:rsid w:val="00B37E10"/>
    <w:rsid w:val="00B40341"/>
    <w:rsid w:val="00B43B67"/>
    <w:rsid w:val="00B44393"/>
    <w:rsid w:val="00B4464E"/>
    <w:rsid w:val="00B52061"/>
    <w:rsid w:val="00B53AD2"/>
    <w:rsid w:val="00B53C4E"/>
    <w:rsid w:val="00B53D0B"/>
    <w:rsid w:val="00B54429"/>
    <w:rsid w:val="00B63F06"/>
    <w:rsid w:val="00B659BD"/>
    <w:rsid w:val="00B70DD0"/>
    <w:rsid w:val="00B733CF"/>
    <w:rsid w:val="00B74185"/>
    <w:rsid w:val="00B74B54"/>
    <w:rsid w:val="00B74D3D"/>
    <w:rsid w:val="00B8323D"/>
    <w:rsid w:val="00B83FBF"/>
    <w:rsid w:val="00B95E37"/>
    <w:rsid w:val="00B976A1"/>
    <w:rsid w:val="00B97BEB"/>
    <w:rsid w:val="00BA00FB"/>
    <w:rsid w:val="00BB27B9"/>
    <w:rsid w:val="00BB3826"/>
    <w:rsid w:val="00BB5688"/>
    <w:rsid w:val="00BB5D8D"/>
    <w:rsid w:val="00BC0FC3"/>
    <w:rsid w:val="00BD07A1"/>
    <w:rsid w:val="00BD0F8C"/>
    <w:rsid w:val="00BD422D"/>
    <w:rsid w:val="00BD7DA4"/>
    <w:rsid w:val="00BE3251"/>
    <w:rsid w:val="00BF70F5"/>
    <w:rsid w:val="00C025D1"/>
    <w:rsid w:val="00C02ED8"/>
    <w:rsid w:val="00C03B3A"/>
    <w:rsid w:val="00C051DD"/>
    <w:rsid w:val="00C054B5"/>
    <w:rsid w:val="00C07A42"/>
    <w:rsid w:val="00C07FC3"/>
    <w:rsid w:val="00C11B25"/>
    <w:rsid w:val="00C1257A"/>
    <w:rsid w:val="00C1313A"/>
    <w:rsid w:val="00C145A7"/>
    <w:rsid w:val="00C17793"/>
    <w:rsid w:val="00C207B2"/>
    <w:rsid w:val="00C23398"/>
    <w:rsid w:val="00C31516"/>
    <w:rsid w:val="00C417E2"/>
    <w:rsid w:val="00C44A56"/>
    <w:rsid w:val="00C513DC"/>
    <w:rsid w:val="00C55507"/>
    <w:rsid w:val="00C55E3C"/>
    <w:rsid w:val="00C64523"/>
    <w:rsid w:val="00C65671"/>
    <w:rsid w:val="00C67816"/>
    <w:rsid w:val="00C73A19"/>
    <w:rsid w:val="00C7569E"/>
    <w:rsid w:val="00C759E1"/>
    <w:rsid w:val="00C8306F"/>
    <w:rsid w:val="00CA40CF"/>
    <w:rsid w:val="00CB0B91"/>
    <w:rsid w:val="00CB108A"/>
    <w:rsid w:val="00CB1219"/>
    <w:rsid w:val="00CB1721"/>
    <w:rsid w:val="00CB47B0"/>
    <w:rsid w:val="00CC2652"/>
    <w:rsid w:val="00CC32F5"/>
    <w:rsid w:val="00CC38A6"/>
    <w:rsid w:val="00CD53DF"/>
    <w:rsid w:val="00CD7290"/>
    <w:rsid w:val="00CE046C"/>
    <w:rsid w:val="00CF6E90"/>
    <w:rsid w:val="00D15DFE"/>
    <w:rsid w:val="00D168CF"/>
    <w:rsid w:val="00D17713"/>
    <w:rsid w:val="00D26863"/>
    <w:rsid w:val="00D31950"/>
    <w:rsid w:val="00D33FEF"/>
    <w:rsid w:val="00D34B20"/>
    <w:rsid w:val="00D5206D"/>
    <w:rsid w:val="00D64F6D"/>
    <w:rsid w:val="00D65DAD"/>
    <w:rsid w:val="00D83E89"/>
    <w:rsid w:val="00D87C59"/>
    <w:rsid w:val="00D91817"/>
    <w:rsid w:val="00D92F7D"/>
    <w:rsid w:val="00D964CC"/>
    <w:rsid w:val="00D96BE0"/>
    <w:rsid w:val="00D972FE"/>
    <w:rsid w:val="00D97818"/>
    <w:rsid w:val="00DA1E28"/>
    <w:rsid w:val="00DA4363"/>
    <w:rsid w:val="00DA5EFB"/>
    <w:rsid w:val="00DB1D96"/>
    <w:rsid w:val="00DB4B62"/>
    <w:rsid w:val="00DC2ED1"/>
    <w:rsid w:val="00DC7541"/>
    <w:rsid w:val="00DD010C"/>
    <w:rsid w:val="00DD22F4"/>
    <w:rsid w:val="00DD7317"/>
    <w:rsid w:val="00DE1223"/>
    <w:rsid w:val="00DE37ED"/>
    <w:rsid w:val="00DF27AF"/>
    <w:rsid w:val="00DF3C27"/>
    <w:rsid w:val="00E015F3"/>
    <w:rsid w:val="00E0539A"/>
    <w:rsid w:val="00E0685E"/>
    <w:rsid w:val="00E11CD7"/>
    <w:rsid w:val="00E14633"/>
    <w:rsid w:val="00E15F8F"/>
    <w:rsid w:val="00E23201"/>
    <w:rsid w:val="00E26CDF"/>
    <w:rsid w:val="00E364E2"/>
    <w:rsid w:val="00E37143"/>
    <w:rsid w:val="00E40C95"/>
    <w:rsid w:val="00E44AEF"/>
    <w:rsid w:val="00E46532"/>
    <w:rsid w:val="00E46BF4"/>
    <w:rsid w:val="00E477DA"/>
    <w:rsid w:val="00E5541A"/>
    <w:rsid w:val="00E62CB2"/>
    <w:rsid w:val="00E636E7"/>
    <w:rsid w:val="00E67345"/>
    <w:rsid w:val="00E6752F"/>
    <w:rsid w:val="00E742A5"/>
    <w:rsid w:val="00E8094C"/>
    <w:rsid w:val="00E87312"/>
    <w:rsid w:val="00E87F9B"/>
    <w:rsid w:val="00EA07B5"/>
    <w:rsid w:val="00EA0DDE"/>
    <w:rsid w:val="00EA13D9"/>
    <w:rsid w:val="00EA7027"/>
    <w:rsid w:val="00EA7E62"/>
    <w:rsid w:val="00EB1BEA"/>
    <w:rsid w:val="00EB4600"/>
    <w:rsid w:val="00EB681E"/>
    <w:rsid w:val="00EC6DAA"/>
    <w:rsid w:val="00ED32F5"/>
    <w:rsid w:val="00EF1A51"/>
    <w:rsid w:val="00EF3A84"/>
    <w:rsid w:val="00EF4086"/>
    <w:rsid w:val="00EF4549"/>
    <w:rsid w:val="00F004EE"/>
    <w:rsid w:val="00F01004"/>
    <w:rsid w:val="00F02CF0"/>
    <w:rsid w:val="00F050B5"/>
    <w:rsid w:val="00F06B9B"/>
    <w:rsid w:val="00F14767"/>
    <w:rsid w:val="00F16314"/>
    <w:rsid w:val="00F17EBC"/>
    <w:rsid w:val="00F2463B"/>
    <w:rsid w:val="00F24B08"/>
    <w:rsid w:val="00F3172F"/>
    <w:rsid w:val="00F34CD4"/>
    <w:rsid w:val="00F36352"/>
    <w:rsid w:val="00F43C9C"/>
    <w:rsid w:val="00F47D85"/>
    <w:rsid w:val="00F52799"/>
    <w:rsid w:val="00F537C5"/>
    <w:rsid w:val="00F57077"/>
    <w:rsid w:val="00F674B0"/>
    <w:rsid w:val="00F752D6"/>
    <w:rsid w:val="00F9128C"/>
    <w:rsid w:val="00F9297F"/>
    <w:rsid w:val="00F95AC5"/>
    <w:rsid w:val="00FA6777"/>
    <w:rsid w:val="00FB4CB0"/>
    <w:rsid w:val="00FB6AB4"/>
    <w:rsid w:val="00FC05B3"/>
    <w:rsid w:val="00FC080E"/>
    <w:rsid w:val="00FC3430"/>
    <w:rsid w:val="00FC462A"/>
    <w:rsid w:val="00FD2ACE"/>
    <w:rsid w:val="00FD2EFA"/>
    <w:rsid w:val="00FE59CD"/>
    <w:rsid w:val="00FE6EDD"/>
    <w:rsid w:val="00FF5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2D085C"/>
  <w15:docId w15:val="{E61E165D-A8C8-48AC-A253-ACAAE2254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4FE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80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80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380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38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80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80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80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80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80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38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38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380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8380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380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8380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8380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8380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838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48380F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8380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38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80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380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8380F"/>
    <w:rPr>
      <w:b/>
      <w:bCs/>
    </w:rPr>
  </w:style>
  <w:style w:type="character" w:styleId="Emphasis">
    <w:name w:val="Emphasis"/>
    <w:basedOn w:val="DefaultParagraphFont"/>
    <w:uiPriority w:val="20"/>
    <w:qFormat/>
    <w:rsid w:val="0048380F"/>
    <w:rPr>
      <w:i/>
      <w:iCs/>
    </w:rPr>
  </w:style>
  <w:style w:type="paragraph" w:styleId="NoSpacing">
    <w:name w:val="No Spacing"/>
    <w:uiPriority w:val="1"/>
    <w:qFormat/>
    <w:rsid w:val="0048380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8380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8380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8380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80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80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8380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8380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8380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8380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8380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38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F2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1BB"/>
  </w:style>
  <w:style w:type="paragraph" w:styleId="Footer">
    <w:name w:val="footer"/>
    <w:basedOn w:val="Normal"/>
    <w:link w:val="FooterChar"/>
    <w:uiPriority w:val="99"/>
    <w:unhideWhenUsed/>
    <w:rsid w:val="000F2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1BB"/>
  </w:style>
  <w:style w:type="paragraph" w:styleId="BalloonText">
    <w:name w:val="Balloon Text"/>
    <w:basedOn w:val="Normal"/>
    <w:link w:val="BalloonTextChar"/>
    <w:uiPriority w:val="99"/>
    <w:semiHidden/>
    <w:unhideWhenUsed/>
    <w:rsid w:val="000F21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1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C6BE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C6BE9"/>
    <w:pPr>
      <w:spacing w:after="0" w:line="240" w:lineRule="auto"/>
    </w:pPr>
    <w:rPr>
      <w:rFonts w:eastAsiaTheme="minorHAnsi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8C6BE9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856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56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56A6"/>
    <w:rPr>
      <w:rFonts w:ascii="Times New Roman" w:eastAsia="SimSun" w:hAnsi="Times New Roman" w:cs="Times New Roman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6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6A6"/>
    <w:rPr>
      <w:rFonts w:ascii="Times New Roman" w:eastAsia="SimSun" w:hAnsi="Times New Roman" w:cs="Times New Roman"/>
      <w:b/>
      <w:bCs/>
      <w:sz w:val="20"/>
      <w:szCs w:val="20"/>
      <w:lang w:eastAsia="zh-CN" w:bidi="ar-SA"/>
    </w:rPr>
  </w:style>
  <w:style w:type="table" w:customStyle="1" w:styleId="LightList1">
    <w:name w:val="Light List1"/>
    <w:basedOn w:val="TableNormal"/>
    <w:uiPriority w:val="61"/>
    <w:rsid w:val="0025029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PlainText">
    <w:name w:val="Plain Text"/>
    <w:basedOn w:val="Normal"/>
    <w:link w:val="PlainTextChar"/>
    <w:rsid w:val="0028484D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28484D"/>
    <w:rPr>
      <w:rFonts w:ascii="Courier New" w:eastAsia="Times New Roman" w:hAnsi="Courier New" w:cs="Courier New"/>
      <w:sz w:val="20"/>
      <w:szCs w:val="20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945BFF"/>
    <w:rPr>
      <w:color w:val="800080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5D4E94"/>
  </w:style>
  <w:style w:type="paragraph" w:customStyle="1" w:styleId="Default">
    <w:name w:val="Default"/>
    <w:rsid w:val="0030270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SG"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809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094C"/>
    <w:rPr>
      <w:rFonts w:ascii="Courier New" w:eastAsia="Times New Roman" w:hAnsi="Courier New" w:cs="Courier New"/>
      <w:sz w:val="20"/>
      <w:szCs w:val="20"/>
      <w:lang w:val="en-SG" w:eastAsia="en-SG" w:bidi="ar-SA"/>
    </w:rPr>
  </w:style>
  <w:style w:type="character" w:customStyle="1" w:styleId="cm-tag">
    <w:name w:val="cm-tag"/>
    <w:basedOn w:val="DefaultParagraphFont"/>
    <w:rsid w:val="00E8094C"/>
  </w:style>
  <w:style w:type="character" w:customStyle="1" w:styleId="cm-attribute">
    <w:name w:val="cm-attribute"/>
    <w:basedOn w:val="DefaultParagraphFont"/>
    <w:rsid w:val="00E8094C"/>
  </w:style>
  <w:style w:type="character" w:customStyle="1" w:styleId="cm-string">
    <w:name w:val="cm-string"/>
    <w:basedOn w:val="DefaultParagraphFont"/>
    <w:rsid w:val="00E8094C"/>
  </w:style>
  <w:style w:type="paragraph" w:styleId="NormalWeb">
    <w:name w:val="Normal (Web)"/>
    <w:basedOn w:val="Normal"/>
    <w:uiPriority w:val="99"/>
    <w:unhideWhenUsed/>
    <w:rsid w:val="009C3F7C"/>
    <w:pPr>
      <w:spacing w:before="100" w:beforeAutospacing="1" w:after="100" w:afterAutospacing="1"/>
    </w:pPr>
    <w:rPr>
      <w:rFonts w:eastAsiaTheme="minorEastAsia"/>
      <w:lang w:val="en-SG" w:eastAsia="en-SG"/>
    </w:rPr>
  </w:style>
  <w:style w:type="character" w:customStyle="1" w:styleId="nt">
    <w:name w:val="nt"/>
    <w:basedOn w:val="DefaultParagraphFont"/>
    <w:rsid w:val="0052536F"/>
  </w:style>
  <w:style w:type="character" w:customStyle="1" w:styleId="na">
    <w:name w:val="na"/>
    <w:basedOn w:val="DefaultParagraphFont"/>
    <w:rsid w:val="0052536F"/>
  </w:style>
  <w:style w:type="character" w:customStyle="1" w:styleId="s">
    <w:name w:val="s"/>
    <w:basedOn w:val="DefaultParagraphFont"/>
    <w:rsid w:val="005253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8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5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679818">
              <w:marLeft w:val="0"/>
              <w:marRight w:val="0"/>
              <w:marTop w:val="0"/>
              <w:marBottom w:val="0"/>
              <w:divBdr>
                <w:top w:val="single" w:sz="6" w:space="0" w:color="D6D6D6"/>
                <w:left w:val="single" w:sz="6" w:space="0" w:color="D6D6D6"/>
                <w:bottom w:val="single" w:sz="6" w:space="0" w:color="D6D6D6"/>
                <w:right w:val="single" w:sz="6" w:space="0" w:color="D6D6D6"/>
              </w:divBdr>
              <w:divsChild>
                <w:div w:id="211250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0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3schools.com/bootstrap4/bootstrap_navs.asp" TargetMode="External"/><Relationship Id="rId18" Type="http://schemas.openxmlformats.org/officeDocument/2006/relationships/hyperlink" Target="https://www.w3schools.com/bootstrap4/bootstrap_navbar.asp" TargetMode="External"/><Relationship Id="rId26" Type="http://schemas.openxmlformats.org/officeDocument/2006/relationships/image" Target="media/image10.png"/><Relationship Id="rId39" Type="http://schemas.openxmlformats.org/officeDocument/2006/relationships/header" Target="header1.xml"/><Relationship Id="rId21" Type="http://schemas.openxmlformats.org/officeDocument/2006/relationships/image" Target="media/image6.png"/><Relationship Id="rId34" Type="http://schemas.openxmlformats.org/officeDocument/2006/relationships/hyperlink" Target="https://getbootstrap.com/docs/4.1/components/breadcrumb/" TargetMode="External"/><Relationship Id="rId42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hyperlink" Target="https://getbootstrap.com/docs/4.1/components/input-group/" TargetMode="External"/><Relationship Id="rId37" Type="http://schemas.openxmlformats.org/officeDocument/2006/relationships/image" Target="media/image16.png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8.png"/><Relationship Id="rId28" Type="http://schemas.openxmlformats.org/officeDocument/2006/relationships/image" Target="media/image12.png"/><Relationship Id="rId36" Type="http://schemas.openxmlformats.org/officeDocument/2006/relationships/hyperlink" Target="http://www.bootswatch.com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hyperlink" Target="https://getbootstrap.com/docs/4.1/components/forms/" TargetMode="External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etbootstrap.com/docs/4.1/components/navs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5.png"/><Relationship Id="rId43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.com/watch?v=ew8Wj4URVnI" TargetMode="External"/><Relationship Id="rId17" Type="http://schemas.openxmlformats.org/officeDocument/2006/relationships/hyperlink" Target="https://getbootstrap.com/docs/4.1/components/navbar/" TargetMode="External"/><Relationship Id="rId25" Type="http://schemas.openxmlformats.org/officeDocument/2006/relationships/hyperlink" Target="https://getbootstrap.com/docs/4.1/components/carousel/" TargetMode="External"/><Relationship Id="rId33" Type="http://schemas.openxmlformats.org/officeDocument/2006/relationships/hyperlink" Target="https://getbootstrap.com/docs/4.1/components/alerts/" TargetMode="External"/><Relationship Id="rId38" Type="http://schemas.openxmlformats.org/officeDocument/2006/relationships/image" Target="media/image17.png"/><Relationship Id="rId46" Type="http://schemas.openxmlformats.org/officeDocument/2006/relationships/theme" Target="theme/theme1.xml"/><Relationship Id="rId20" Type="http://schemas.openxmlformats.org/officeDocument/2006/relationships/image" Target="media/image5.png"/><Relationship Id="rId41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FFADE0CA6CE64BB6A624FEE266869E" ma:contentTypeVersion="0" ma:contentTypeDescription="Create a new document." ma:contentTypeScope="" ma:versionID="a14e8c195a7f6f6c0b41419224a925b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398D5D-9BE1-439A-8DF7-1C216DDC6E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1D5A6D-A645-4B97-8361-1866F5C2974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BF09CC1-BDEF-4D70-9C86-6DB18C771A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4CBEA80-67BF-4B1C-AC86-FF73CE7EB8F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Pages>1</Pages>
  <Words>2565</Words>
  <Characters>14625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1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issa Chua (RP)</dc:creator>
  <cp:lastModifiedBy>Long Ju</cp:lastModifiedBy>
  <cp:revision>39</cp:revision>
  <cp:lastPrinted>2011-10-04T08:35:00Z</cp:lastPrinted>
  <dcterms:created xsi:type="dcterms:W3CDTF">2018-11-05T04:41:00Z</dcterms:created>
  <dcterms:modified xsi:type="dcterms:W3CDTF">2020-11-17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FFADE0CA6CE64BB6A624FEE266869E</vt:lpwstr>
  </property>
  <property fmtid="{D5CDD505-2E9C-101B-9397-08002B2CF9AE}" pid="3" name="MSIP_Label_b70f6a2e-9a0b-44bc-9fcb-55781401e2f0_Enabled">
    <vt:lpwstr>true</vt:lpwstr>
  </property>
  <property fmtid="{D5CDD505-2E9C-101B-9397-08002B2CF9AE}" pid="4" name="MSIP_Label_b70f6a2e-9a0b-44bc-9fcb-55781401e2f0_SetDate">
    <vt:lpwstr>2020-11-13T08:48:33Z</vt:lpwstr>
  </property>
  <property fmtid="{D5CDD505-2E9C-101B-9397-08002B2CF9AE}" pid="5" name="MSIP_Label_b70f6a2e-9a0b-44bc-9fcb-55781401e2f0_Method">
    <vt:lpwstr>Standard</vt:lpwstr>
  </property>
  <property fmtid="{D5CDD505-2E9C-101B-9397-08002B2CF9AE}" pid="6" name="MSIP_Label_b70f6a2e-9a0b-44bc-9fcb-55781401e2f0_Name">
    <vt:lpwstr>NON-SENSITIVE</vt:lpwstr>
  </property>
  <property fmtid="{D5CDD505-2E9C-101B-9397-08002B2CF9AE}" pid="7" name="MSIP_Label_b70f6a2e-9a0b-44bc-9fcb-55781401e2f0_SiteId">
    <vt:lpwstr>f688b0d0-79f0-40a4-8644-35fcdee9d0f3</vt:lpwstr>
  </property>
  <property fmtid="{D5CDD505-2E9C-101B-9397-08002B2CF9AE}" pid="8" name="MSIP_Label_b70f6a2e-9a0b-44bc-9fcb-55781401e2f0_ActionId">
    <vt:lpwstr>37d5cc25-ce17-47db-a6d8-01d8c5127c4f</vt:lpwstr>
  </property>
  <property fmtid="{D5CDD505-2E9C-101B-9397-08002B2CF9AE}" pid="9" name="MSIP_Label_b70f6a2e-9a0b-44bc-9fcb-55781401e2f0_ContentBits">
    <vt:lpwstr>1</vt:lpwstr>
  </property>
</Properties>
</file>